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A5A5A5" w:themeColor="background1" w:themeShade="A5"/>
  <w:body>
    <w:p w:rsidR="00200041" w:rsidRPr="00200041" w:rsidRDefault="00096381" w:rsidP="0020004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32991" behindDoc="0" locked="0" layoutInCell="1" allowOverlap="1">
                <wp:simplePos x="0" y="0"/>
                <wp:positionH relativeFrom="column">
                  <wp:posOffset>-653415</wp:posOffset>
                </wp:positionH>
                <wp:positionV relativeFrom="paragraph">
                  <wp:posOffset>-373380</wp:posOffset>
                </wp:positionV>
                <wp:extent cx="7187565" cy="1143000"/>
                <wp:effectExtent l="3810" t="7620" r="28575" b="20955"/>
                <wp:wrapNone/>
                <wp:docPr id="1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87565" cy="1143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>
                          <a:noFill/>
                        </a:ln>
                        <a:effectLst>
                          <a:outerShdw dist="35921" dir="2700000" algn="tl" rotWithShape="0">
                            <a:srgbClr val="808080">
                              <a:alpha val="39998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-51.45pt;margin-top:-29.4pt;width:565.95pt;height:90pt;z-index:2517329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" fillcolor="white [3212]" stroked="f">
                <v:fill opacity="0"/>
                <v:shadow on="t" opacity="26213f" origin="-.5,-.5"/>
              </v: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-464820</wp:posOffset>
                </wp:positionH>
                <wp:positionV relativeFrom="paragraph">
                  <wp:posOffset>-287655</wp:posOffset>
                </wp:positionV>
                <wp:extent cx="3692525" cy="1019175"/>
                <wp:effectExtent l="1905" t="0" r="1270" b="1905"/>
                <wp:wrapNone/>
                <wp:docPr id="9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2525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1F6" w:rsidRPr="004434BD" w:rsidRDefault="00A271F6" w:rsidP="00200041">
                            <w:pPr>
                              <w:spacing w:after="0" w:line="240" w:lineRule="auto"/>
                              <w:rPr>
                                <w:rFonts w:ascii="Candara" w:eastAsia="Arial Unicode MS" w:hAnsi="Candara" w:cs="Aparajita"/>
                                <w:sz w:val="64"/>
                                <w:szCs w:val="64"/>
                              </w:rPr>
                            </w:pPr>
                            <w:r w:rsidRPr="004434BD">
                              <w:rPr>
                                <w:rFonts w:ascii="Candara" w:eastAsia="Arial Unicode MS" w:hAnsi="Candara" w:cs="Aparajita"/>
                                <w:b/>
                                <w:sz w:val="64"/>
                                <w:szCs w:val="64"/>
                              </w:rPr>
                              <w:t>Seth R Buchanan</w:t>
                            </w:r>
                          </w:p>
                          <w:p w:rsidR="00A271F6" w:rsidRPr="004434BD" w:rsidRDefault="007F558E" w:rsidP="00200041">
                            <w:pPr>
                              <w:spacing w:after="0" w:line="240" w:lineRule="auto"/>
                              <w:rPr>
                                <w:rFonts w:ascii="Candara" w:eastAsia="Arial Unicode MS" w:hAnsi="Candara" w:cs="Aparajita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  <w:r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>3D Artist,</w:t>
                            </w:r>
                            <w:r w:rsidR="00A271F6" w:rsidRPr="004434BD"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64B3B" w:rsidRPr="004434BD"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>Manage</w:t>
                            </w:r>
                            <w:r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>r</w:t>
                            </w:r>
                            <w:r w:rsidR="00064B3B" w:rsidRPr="004434BD"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 xml:space="preserve"> &amp; </w:t>
                            </w:r>
                            <w:r w:rsidR="00A271F6" w:rsidRPr="004434BD"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 xml:space="preserve">Video Game </w:t>
                            </w:r>
                            <w:r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>Producer</w:t>
                            </w:r>
                            <w:r w:rsidR="00A271F6" w:rsidRPr="004434BD"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A271F6" w:rsidRDefault="009D1B47" w:rsidP="004434BD">
                            <w:hyperlink r:id="rId9" w:history="1">
                              <w:r w:rsidR="0079566E" w:rsidRPr="000D460B">
                                <w:rPr>
                                  <w:rStyle w:val="Hyperlink"/>
                                </w:rPr>
                                <w:t>www.linkedin.com/pub/seth-r-buchanan/8/360/27</w:t>
                              </w:r>
                            </w:hyperlink>
                          </w:p>
                          <w:p w:rsidR="0079566E" w:rsidRDefault="0079566E" w:rsidP="004434BD"/>
                          <w:p w:rsidR="0079566E" w:rsidRDefault="0079566E" w:rsidP="004434BD"/>
                          <w:p w:rsidR="0079566E" w:rsidRPr="004434BD" w:rsidRDefault="0079566E" w:rsidP="004434B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margin-left:-36.6pt;margin-top:-22.65pt;width:290.75pt;height:80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" filled="f" stroked="f">
                <v:textbox>
                  <w:txbxContent>
                    <w:p w:rsidR="00A271F6" w:rsidRPr="004434BD" w:rsidRDefault="00A271F6" w:rsidP="00200041">
                      <w:pPr>
                        <w:spacing w:after="0" w:line="240" w:lineRule="auto"/>
                        <w:rPr>
                          <w:rFonts w:ascii="Candara" w:eastAsia="Arial Unicode MS" w:hAnsi="Candara" w:cs="Aparajita"/>
                          <w:sz w:val="64"/>
                          <w:szCs w:val="64"/>
                        </w:rPr>
                      </w:pPr>
                      <w:r w:rsidRPr="004434BD">
                        <w:rPr>
                          <w:rFonts w:ascii="Candara" w:eastAsia="Arial Unicode MS" w:hAnsi="Candara" w:cs="Aparajita"/>
                          <w:b/>
                          <w:sz w:val="64"/>
                          <w:szCs w:val="64"/>
                        </w:rPr>
                        <w:t>Seth R Buchanan</w:t>
                      </w:r>
                    </w:p>
                    <w:p w:rsidR="00A271F6" w:rsidRPr="004434BD" w:rsidRDefault="007F558E" w:rsidP="00200041">
                      <w:pPr>
                        <w:spacing w:after="0" w:line="240" w:lineRule="auto"/>
                        <w:rPr>
                          <w:rFonts w:ascii="Candara" w:eastAsia="Arial Unicode MS" w:hAnsi="Candara" w:cs="Aparajita"/>
                          <w:sz w:val="24"/>
                          <w:szCs w:val="24"/>
                        </w:rPr>
                      </w:pPr>
                      <w:bookmarkStart w:id="1" w:name="_GoBack"/>
                      <w:bookmarkEnd w:id="1"/>
                      <w:r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>3D Artist,</w:t>
                      </w:r>
                      <w:r w:rsidR="00A271F6" w:rsidRPr="004434BD"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64B3B" w:rsidRPr="004434BD"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>Manage</w:t>
                      </w:r>
                      <w:r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>r</w:t>
                      </w:r>
                      <w:r w:rsidR="00064B3B" w:rsidRPr="004434BD"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 xml:space="preserve"> &amp; </w:t>
                      </w:r>
                      <w:r w:rsidR="00A271F6" w:rsidRPr="004434BD"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 xml:space="preserve">Video Game </w:t>
                      </w:r>
                      <w:r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>Producer</w:t>
                      </w:r>
                      <w:r w:rsidR="00A271F6" w:rsidRPr="004434BD"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:rsidR="00A271F6" w:rsidRDefault="009D1B47" w:rsidP="004434BD">
                      <w:hyperlink r:id="rId10" w:history="1">
                        <w:r w:rsidR="0079566E" w:rsidRPr="000D460B">
                          <w:rPr>
                            <w:rStyle w:val="Hyperlink"/>
                          </w:rPr>
                          <w:t>www.linkedin.com/pub/seth-r-buchanan/8/360/27</w:t>
                        </w:r>
                      </w:hyperlink>
                    </w:p>
                    <w:p w:rsidR="0079566E" w:rsidRDefault="0079566E" w:rsidP="004434BD"/>
                    <w:p w:rsidR="0079566E" w:rsidRDefault="0079566E" w:rsidP="004434BD"/>
                    <w:p w:rsidR="0079566E" w:rsidRPr="004434BD" w:rsidRDefault="0079566E" w:rsidP="004434BD"/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3105150</wp:posOffset>
                </wp:positionH>
                <wp:positionV relativeFrom="page">
                  <wp:posOffset>664845</wp:posOffset>
                </wp:positionV>
                <wp:extent cx="3429000" cy="904875"/>
                <wp:effectExtent l="0" t="0" r="0" b="1905"/>
                <wp:wrapTight wrapText="bothSides">
                  <wp:wrapPolygon edited="0">
                    <wp:start x="0" y="0"/>
                    <wp:lineTo x="0" y="0"/>
                    <wp:lineTo x="0" y="0"/>
                  </wp:wrapPolygon>
                </wp:wrapTight>
                <wp:docPr id="8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D95" w:rsidRDefault="00345D95" w:rsidP="00200041">
                            <w:pPr>
                              <w:spacing w:after="0" w:line="240" w:lineRule="auto"/>
                              <w:jc w:val="right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Pr="004434BD" w:rsidRDefault="00A271F6" w:rsidP="00200041">
                            <w:pPr>
                              <w:spacing w:after="0" w:line="240" w:lineRule="auto"/>
                              <w:jc w:val="right"/>
                              <w:rPr>
                                <w:rFonts w:ascii="Candara" w:hAnsi="Candara"/>
                              </w:rPr>
                            </w:pPr>
                            <w:r w:rsidRPr="004434BD">
                              <w:rPr>
                                <w:rFonts w:ascii="Candara" w:hAnsi="Candara"/>
                              </w:rPr>
                              <w:t xml:space="preserve">Orlando, FL 32817 </w:t>
                            </w:r>
                          </w:p>
                          <w:p w:rsidR="00A271F6" w:rsidRPr="004434BD" w:rsidRDefault="00345D95" w:rsidP="00345D95">
                            <w:p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                </w:t>
                            </w:r>
                            <w:r w:rsidR="00A271F6" w:rsidRPr="004434BD">
                              <w:rPr>
                                <w:rFonts w:ascii="Candara" w:hAnsi="Candara"/>
                              </w:rPr>
                              <w:t>Phone: 407.739.7384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hyperlink r:id="rId11" w:history="1">
                              <w:r w:rsidR="00A271F6" w:rsidRPr="004434BD">
                                <w:rPr>
                                  <w:rStyle w:val="Hyperlink"/>
                                  <w:rFonts w:ascii="Candara" w:hAnsi="Candara"/>
                                  <w:color w:val="auto"/>
                                </w:rPr>
                                <w:t>sbuchanan2@cfl.rr.com</w:t>
                              </w:r>
                            </w:hyperlink>
                          </w:p>
                          <w:p w:rsidR="00A271F6" w:rsidRDefault="00A271F6" w:rsidP="0031273A">
                            <w:pPr>
                              <w:jc w:val="right"/>
                            </w:pPr>
                            <w:r>
                              <w:t xml:space="preserve">                                             </w:t>
                            </w:r>
                            <w:r w:rsidR="0031273A">
                              <w:t xml:space="preserve">www.sethrbuchanan.com 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27" type="#_x0000_t202" style="position:absolute;margin-left:244.5pt;margin-top:52.35pt;width:270pt;height:71.2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" filled="f" stroked="f">
                <v:textbox inset=",7.2pt,,7.2pt">
                  <w:txbxContent>
                    <w:p w:rsidR="00345D95" w:rsidRDefault="00345D95" w:rsidP="00200041">
                      <w:pPr>
                        <w:spacing w:after="0" w:line="240" w:lineRule="auto"/>
                        <w:jc w:val="right"/>
                        <w:rPr>
                          <w:rFonts w:ascii="Candara" w:hAnsi="Candara"/>
                        </w:rPr>
                      </w:pPr>
                    </w:p>
                    <w:p w:rsidR="00A271F6" w:rsidRPr="004434BD" w:rsidRDefault="00A271F6" w:rsidP="00200041">
                      <w:pPr>
                        <w:spacing w:after="0" w:line="240" w:lineRule="auto"/>
                        <w:jc w:val="right"/>
                        <w:rPr>
                          <w:rFonts w:ascii="Candara" w:hAnsi="Candara"/>
                        </w:rPr>
                      </w:pPr>
                      <w:r w:rsidRPr="004434BD">
                        <w:rPr>
                          <w:rFonts w:ascii="Candara" w:hAnsi="Candara"/>
                        </w:rPr>
                        <w:t xml:space="preserve">Orlando, FL 32817 </w:t>
                      </w:r>
                    </w:p>
                    <w:p w:rsidR="00A271F6" w:rsidRPr="004434BD" w:rsidRDefault="00345D95" w:rsidP="00345D95">
                      <w:pPr>
                        <w:spacing w:after="0" w:line="240" w:lineRule="auto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 xml:space="preserve">                </w:t>
                      </w:r>
                      <w:r w:rsidR="00A271F6" w:rsidRPr="004434BD">
                        <w:rPr>
                          <w:rFonts w:ascii="Candara" w:hAnsi="Candara"/>
                        </w:rPr>
                        <w:t>Phone: 407.739.7384</w:t>
                      </w:r>
                      <w:r>
                        <w:rPr>
                          <w:rFonts w:ascii="Candara" w:hAnsi="Candara"/>
                        </w:rPr>
                        <w:t xml:space="preserve"> | </w:t>
                      </w:r>
                      <w:hyperlink r:id="rId12" w:history="1">
                        <w:r w:rsidR="00A271F6" w:rsidRPr="004434BD">
                          <w:rPr>
                            <w:rStyle w:val="Hyperlink"/>
                            <w:rFonts w:ascii="Candara" w:hAnsi="Candara"/>
                            <w:color w:val="auto"/>
                          </w:rPr>
                          <w:t>sbuchanan2@cfl.rr.com</w:t>
                        </w:r>
                      </w:hyperlink>
                    </w:p>
                    <w:p w:rsidR="00A271F6" w:rsidRDefault="00A271F6" w:rsidP="0031273A">
                      <w:pPr>
                        <w:jc w:val="right"/>
                      </w:pPr>
                      <w:r>
                        <w:t xml:space="preserve">                                             </w:t>
                      </w:r>
                      <w:r w:rsidR="0031273A">
                        <w:t xml:space="preserve">www.sethrbuchanan.com 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3F71A3" w:rsidRPr="00812A2A" w:rsidRDefault="00096381" w:rsidP="00855F26">
      <w:pPr>
        <w:pStyle w:val="ListParagraph"/>
        <w:widowControl/>
        <w:numPr>
          <w:ilvl w:val="0"/>
          <w:numId w:val="2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margin">
                  <wp:posOffset>-653415</wp:posOffset>
                </wp:positionH>
                <wp:positionV relativeFrom="paragraph">
                  <wp:posOffset>3072130</wp:posOffset>
                </wp:positionV>
                <wp:extent cx="7252335" cy="4918710"/>
                <wp:effectExtent l="22860" t="24130" r="20955" b="19685"/>
                <wp:wrapNone/>
                <wp:docPr id="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2335" cy="491871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100000"/>
                            <a:lumOff val="0"/>
                            <a:alpha val="70000"/>
                          </a:schemeClr>
                        </a:solidFill>
                        <a:ln w="38100" cmpd="dbl">
                          <a:solidFill>
                            <a:schemeClr val="bg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271F6" w:rsidRPr="005D4319" w:rsidRDefault="00A271F6" w:rsidP="00345D9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4A442A" w:themeColor="background2" w:themeShade="4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D4319"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4A442A" w:themeColor="background2" w:themeShade="40"/>
                                <w:spacing w:val="0"/>
                                <w:sz w:val="28"/>
                                <w:szCs w:val="28"/>
                              </w:rPr>
                              <w:t>Career Highlights</w:t>
                            </w:r>
                          </w:p>
                          <w:p w:rsidR="00A540FA" w:rsidRDefault="0079566E" w:rsidP="007073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  <w:r w:rsidRPr="00A540FA">
                              <w:rPr>
                                <w:rFonts w:ascii="Candara" w:hAnsi="Candara"/>
                              </w:rPr>
                              <w:t xml:space="preserve">Named </w:t>
                            </w:r>
                            <w:r w:rsidRPr="00A540FA">
                              <w:rPr>
                                <w:rFonts w:ascii="Candara" w:hAnsi="Candara"/>
                                <w:i/>
                              </w:rPr>
                              <w:t>Top Leader</w:t>
                            </w:r>
                            <w:r w:rsidRPr="00A540FA">
                              <w:rPr>
                                <w:rFonts w:ascii="Candara" w:hAnsi="Candara"/>
                              </w:rPr>
                              <w:t xml:space="preserve"> as Project Lead for Capstone Project “Escherreal”</w:t>
                            </w:r>
                            <w:r w:rsidR="00A540FA">
                              <w:rPr>
                                <w:rFonts w:ascii="Candara" w:hAnsi="Candara"/>
                              </w:rPr>
                              <w:t xml:space="preserve"> during FIEA Masters program</w:t>
                            </w:r>
                          </w:p>
                          <w:p w:rsidR="003D234A" w:rsidRPr="007073C2" w:rsidRDefault="003D234A" w:rsidP="003D234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S</w:t>
                            </w:r>
                            <w:r w:rsidRPr="007073C2">
                              <w:rPr>
                                <w:rFonts w:ascii="Candara" w:hAnsi="Candara"/>
                              </w:rPr>
                              <w:t>uccessful business owner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with comprehensive experience detailed </w:t>
                            </w:r>
                            <w:r w:rsidRPr="007073C2">
                              <w:rPr>
                                <w:rFonts w:ascii="Candara" w:hAnsi="Candara"/>
                              </w:rPr>
                              <w:t>Architectural 3D renderings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and animation</w:t>
                            </w:r>
                          </w:p>
                          <w:p w:rsidR="00A271F6" w:rsidRPr="007073C2" w:rsidRDefault="009A6976" w:rsidP="007073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Persistent</w:t>
                            </w:r>
                            <w:r w:rsidR="0079566E" w:rsidRPr="00A540FA">
                              <w:rPr>
                                <w:rFonts w:ascii="Candara" w:hAnsi="Candara"/>
                              </w:rPr>
                              <w:t xml:space="preserve"> success in</w:t>
                            </w:r>
                            <w:r w:rsidR="00A271F6" w:rsidRPr="00A540FA">
                              <w:rPr>
                                <w:rFonts w:ascii="Candara" w:hAnsi="Candara"/>
                              </w:rPr>
                              <w:t xml:space="preserve"> leadership ma</w:t>
                            </w:r>
                            <w:r w:rsidR="004434BD" w:rsidRPr="00A540FA">
                              <w:rPr>
                                <w:rFonts w:ascii="Candara" w:hAnsi="Candara"/>
                              </w:rPr>
                              <w:t xml:space="preserve">nagement of 68 personnel within 10 remote </w:t>
                            </w:r>
                            <w:r w:rsidR="00A271F6" w:rsidRPr="00A540FA">
                              <w:rPr>
                                <w:rFonts w:ascii="Candara" w:hAnsi="Candara"/>
                              </w:rPr>
                              <w:t>offices across the eastern U.S.</w:t>
                            </w:r>
                          </w:p>
                          <w:p w:rsidR="00A271F6" w:rsidRDefault="0079566E" w:rsidP="0020004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Seminole County Teacher of the Year, e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xceptional </w:t>
                            </w:r>
                            <w:r>
                              <w:rPr>
                                <w:rFonts w:ascii="Candara" w:hAnsi="Candara"/>
                              </w:rPr>
                              <w:t>i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nstructor </w:t>
                            </w:r>
                            <w:r>
                              <w:rPr>
                                <w:rFonts w:ascii="Candara" w:hAnsi="Candara"/>
                              </w:rPr>
                              <w:t>in higher education at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 Seminole S</w:t>
                            </w:r>
                            <w:r>
                              <w:rPr>
                                <w:rFonts w:ascii="Candara" w:hAnsi="Candara"/>
                              </w:rPr>
                              <w:t>tate College and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/>
                              </w:rPr>
                              <w:t>vast experience in</w:t>
                            </w:r>
                            <w:r w:rsidR="00A271F6" w:rsidRPr="007073C2">
                              <w:rPr>
                                <w:rFonts w:ascii="Candara" w:hAnsi="Candara"/>
                              </w:rPr>
                              <w:t xml:space="preserve"> corporate level technical training </w:t>
                            </w:r>
                            <w:r>
                              <w:rPr>
                                <w:rFonts w:ascii="Candara" w:hAnsi="Candara"/>
                              </w:rPr>
                              <w:t>with advanced</w:t>
                            </w:r>
                            <w:r w:rsidR="00A271F6" w:rsidRPr="007073C2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 w:rsidR="009A6976">
                              <w:rPr>
                                <w:rFonts w:ascii="Candara" w:hAnsi="Candara"/>
                              </w:rPr>
                              <w:t>a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rchitectural </w:t>
                            </w:r>
                            <w:r w:rsidR="00A271F6" w:rsidRPr="007073C2">
                              <w:rPr>
                                <w:rFonts w:ascii="Candara" w:hAnsi="Candara"/>
                              </w:rPr>
                              <w:t xml:space="preserve">production </w:t>
                            </w:r>
                            <w:r w:rsidR="00A540FA">
                              <w:rPr>
                                <w:rFonts w:ascii="Candara" w:hAnsi="Candara"/>
                              </w:rPr>
                              <w:t>software</w:t>
                            </w:r>
                          </w:p>
                          <w:p w:rsidR="003D234A" w:rsidRPr="007073C2" w:rsidRDefault="00FB1DE2" w:rsidP="003D234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gent of Change leading</w:t>
                            </w:r>
                            <w:r w:rsidR="003D234A">
                              <w:rPr>
                                <w:rFonts w:ascii="Candara" w:hAnsi="Candara"/>
                              </w:rPr>
                              <w:t xml:space="preserve"> the transformation an </w:t>
                            </w:r>
                            <w:r w:rsidR="003D234A" w:rsidRPr="007073C2">
                              <w:rPr>
                                <w:rFonts w:ascii="Candara" w:hAnsi="Candara"/>
                              </w:rPr>
                              <w:t xml:space="preserve">architectural firm </w:t>
                            </w:r>
                            <w:r>
                              <w:rPr>
                                <w:rFonts w:ascii="Candara" w:hAnsi="Candara"/>
                              </w:rPr>
                              <w:t>from</w:t>
                            </w:r>
                            <w:r w:rsidR="003D234A" w:rsidRPr="007073C2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 w:rsidR="003D234A">
                              <w:rPr>
                                <w:rFonts w:ascii="Candara" w:hAnsi="Candara"/>
                              </w:rPr>
                              <w:t xml:space="preserve">basic </w:t>
                            </w:r>
                            <w:r w:rsidR="003D234A" w:rsidRPr="007073C2">
                              <w:rPr>
                                <w:rFonts w:ascii="Candara" w:hAnsi="Candara"/>
                              </w:rPr>
                              <w:t>2D drafting methodolog</w:t>
                            </w:r>
                            <w:r w:rsidR="003D234A">
                              <w:rPr>
                                <w:rFonts w:ascii="Candara" w:hAnsi="Candara"/>
                              </w:rPr>
                              <w:t>ies to intelligent object oriented 3D drafting and modeling practices</w:t>
                            </w:r>
                          </w:p>
                          <w:p w:rsidR="00A271F6" w:rsidRPr="00345D95" w:rsidRDefault="001C45FC" w:rsidP="00345D9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Style w:val="IntenseReference1"/>
                                <w:rFonts w:ascii="Candara" w:hAnsi="Candara"/>
                                <w:b w:val="0"/>
                                <w:bCs w:val="0"/>
                                <w:smallCaps w:val="0"/>
                                <w:spacing w:val="0"/>
                                <w:u w:val="none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Current</w:t>
                            </w:r>
                            <w:r w:rsidR="00345D95" w:rsidRPr="00345D95">
                              <w:rPr>
                                <w:rFonts w:ascii="Candara" w:hAnsi="Candara"/>
                              </w:rPr>
                              <w:t xml:space="preserve"> Department of Defense</w:t>
                            </w:r>
                            <w:r w:rsidR="00345D95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 w:rsidR="00345D95" w:rsidRPr="00345D95">
                              <w:rPr>
                                <w:rFonts w:ascii="Candara" w:hAnsi="Candara"/>
                              </w:rPr>
                              <w:t>Secret Clearance</w:t>
                            </w:r>
                          </w:p>
                          <w:p w:rsidR="00345D95" w:rsidRPr="005D4319" w:rsidRDefault="00345D95" w:rsidP="00345D95">
                            <w:pPr>
                              <w:spacing w:after="0" w:line="240" w:lineRule="auto"/>
                              <w:jc w:val="center"/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4A442A" w:themeColor="background2" w:themeShade="40"/>
                                <w:spacing w:val="0"/>
                                <w:sz w:val="28"/>
                                <w:szCs w:val="28"/>
                              </w:rPr>
                            </w:pPr>
                          </w:p>
                          <w:p w:rsidR="00A271F6" w:rsidRPr="005D4319" w:rsidRDefault="00A271F6" w:rsidP="00345D95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bCs/>
                                <w:color w:val="4A442A" w:themeColor="background2" w:themeShade="4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D4319"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4A442A" w:themeColor="background2" w:themeShade="40"/>
                                <w:spacing w:val="0"/>
                                <w:sz w:val="28"/>
                                <w:szCs w:val="28"/>
                              </w:rPr>
                              <w:t>Professional Career Overview</w:t>
                            </w:r>
                          </w:p>
                          <w:p w:rsidR="00A271F6" w:rsidRPr="009A58E3" w:rsidRDefault="00A271F6" w:rsidP="009A58E3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9A58E3">
                              <w:rPr>
                                <w:rFonts w:ascii="Candara" w:hAnsi="Candara"/>
                                <w:b/>
                              </w:rPr>
                              <w:t>Multimedia Design Engineer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r w:rsidRPr="009A58E3">
                              <w:rPr>
                                <w:rFonts w:ascii="Candara" w:hAnsi="Candara"/>
                                <w:u w:val="single"/>
                              </w:rPr>
                              <w:t>Lockheed Martin | 2014 - Present</w:t>
                            </w:r>
                          </w:p>
                          <w:p w:rsidR="00A271F6" w:rsidRPr="009A58E3" w:rsidRDefault="00A271F6" w:rsidP="008B5C44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Create extremely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 detailed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&amp;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optimized 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>3D models for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cu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tting edge immersive simulation;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FEDEX Boeing 767 “Preflight Trainer” &amp; “Component Locator” 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>to be used world-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>wide as a AAA qu</w:t>
                            </w:r>
                            <w:r>
                              <w:rPr>
                                <w:rFonts w:ascii="Candara" w:hAnsi="Candara"/>
                              </w:rPr>
                              <w:t>ality aircraft training program</w:t>
                            </w:r>
                          </w:p>
                          <w:p w:rsidR="00A271F6" w:rsidRPr="009A58E3" w:rsidRDefault="00B348B3" w:rsidP="008B5C44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Conceived, developed and defined highly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 detailed, animated 3D Models </w:t>
                            </w:r>
                            <w:r w:rsidR="00A271F6" w:rsidRPr="009A58E3">
                              <w:rPr>
                                <w:rFonts w:ascii="Candara" w:hAnsi="Candara"/>
                              </w:rPr>
                              <w:t xml:space="preserve">that mimic ‘true to life’ functionality 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of </w:t>
                            </w:r>
                            <w:r w:rsidR="00A271F6" w:rsidRPr="009A58E3">
                              <w:rPr>
                                <w:rFonts w:ascii="Candara" w:hAnsi="Candara"/>
                              </w:rPr>
                              <w:t>aircraft systems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 with</w:t>
                            </w:r>
                            <w:r w:rsidR="00A271F6">
                              <w:rPr>
                                <w:rFonts w:ascii="Candara" w:hAnsi="Candara"/>
                              </w:rPr>
                              <w:t xml:space="preserve"> troubleshooting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>, walkthrough, and instructional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experiences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 in 3DS Max and </w:t>
                            </w:r>
                            <w:r w:rsidR="00A540FA">
                              <w:rPr>
                                <w:rFonts w:ascii="Candara" w:hAnsi="Candara"/>
                              </w:rPr>
                              <w:t>Unity</w:t>
                            </w:r>
                          </w:p>
                          <w:p w:rsidR="00A271F6" w:rsidRDefault="00A271F6" w:rsidP="008B5C44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Play key-role in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>organizing team effort</w:t>
                            </w:r>
                            <w:r>
                              <w:rPr>
                                <w:rFonts w:ascii="Candara" w:hAnsi="Candara"/>
                              </w:rPr>
                              <w:t>s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by generating t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>horough documentation of project s</w:t>
                            </w:r>
                            <w:r w:rsidR="00A540FA">
                              <w:rPr>
                                <w:rFonts w:ascii="Candara" w:hAnsi="Candara"/>
                              </w:rPr>
                              <w:t>cope</w:t>
                            </w:r>
                          </w:p>
                          <w:p w:rsidR="0079566E" w:rsidRPr="009A58E3" w:rsidRDefault="00A271F6" w:rsidP="008B5C44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A540FA">
                              <w:rPr>
                                <w:rFonts w:ascii="Candara" w:hAnsi="Candara"/>
                              </w:rPr>
                              <w:t>Produce and maintain 3D graphics for the Joint Strike Fighter (F-35) simulation database</w:t>
                            </w:r>
                            <w:r w:rsidR="0079566E" w:rsidRPr="00A540FA">
                              <w:rPr>
                                <w:rFonts w:ascii="Candara" w:hAnsi="Candara"/>
                              </w:rPr>
                              <w:t>.</w:t>
                            </w:r>
                            <w:r w:rsidR="00A540FA" w:rsidRPr="00A540FA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 w:rsidR="0079566E" w:rsidRPr="00A540FA">
                              <w:rPr>
                                <w:rFonts w:ascii="Candara" w:hAnsi="Candara"/>
                              </w:rPr>
                              <w:t xml:space="preserve">Initiated and executed documentation of standard operating procedures and training tutorials for airfield modeling </w:t>
                            </w:r>
                            <w:r w:rsidR="00FE57F7">
                              <w:rPr>
                                <w:rFonts w:ascii="Candara" w:hAnsi="Candara"/>
                              </w:rPr>
                              <w:t>production</w:t>
                            </w:r>
                          </w:p>
                          <w:p w:rsidR="00A271F6" w:rsidRPr="009A58E3" w:rsidRDefault="00A271F6" w:rsidP="009A58E3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Pr="009A58E3" w:rsidRDefault="00A271F6" w:rsidP="009A58E3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9A58E3">
                              <w:rPr>
                                <w:rFonts w:ascii="Candara" w:hAnsi="Candara"/>
                                <w:b/>
                              </w:rPr>
                              <w:t>Associate Engineering Manager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r w:rsidRPr="009A58E3">
                              <w:rPr>
                                <w:rFonts w:ascii="Candara" w:hAnsi="Candara"/>
                                <w:u w:val="single"/>
                              </w:rPr>
                              <w:t>Electronic Arts – Tiburon | 2013</w:t>
                            </w:r>
                          </w:p>
                          <w:p w:rsidR="00A271F6" w:rsidRPr="009A58E3" w:rsidRDefault="004434BD" w:rsidP="009A58E3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“Madden NFL” Project: </w:t>
                            </w:r>
                            <w:r w:rsidR="00A271F6" w:rsidRPr="009A58E3">
                              <w:rPr>
                                <w:rFonts w:ascii="Candara" w:hAnsi="Candara"/>
                              </w:rPr>
                              <w:t>Scrum Master and Product Owner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for quality e</w:t>
                            </w:r>
                            <w:r w:rsidR="00A271F6" w:rsidRPr="009A58E3">
                              <w:rPr>
                                <w:rFonts w:ascii="Candara" w:hAnsi="Candara"/>
                              </w:rPr>
                              <w:t>ngineering efforts during development phase</w:t>
                            </w:r>
                            <w:r w:rsidR="00FE57F7">
                              <w:rPr>
                                <w:rFonts w:ascii="Candara" w:hAnsi="Candara"/>
                              </w:rPr>
                              <w:t xml:space="preserve"> creating technical and creative approaches in automated testing procedures for critical design criteria</w:t>
                            </w:r>
                          </w:p>
                          <w:p w:rsidR="00A271F6" w:rsidRPr="009A58E3" w:rsidRDefault="004434BD" w:rsidP="009A58E3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“Tiger Woods” &amp; “NBA Live” P</w:t>
                            </w:r>
                            <w:r w:rsidR="00A271F6" w:rsidRPr="009A58E3">
                              <w:rPr>
                                <w:rFonts w:ascii="Candara" w:hAnsi="Candara"/>
                              </w:rPr>
                              <w:t xml:space="preserve">roject: Coordinated R&amp;D efforts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>for automated quality assurance testing systems</w:t>
                            </w:r>
                          </w:p>
                          <w:p w:rsidR="00A271F6" w:rsidRPr="009A58E3" w:rsidRDefault="00A271F6" w:rsidP="009A58E3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9A58E3">
                              <w:rPr>
                                <w:rFonts w:ascii="Candara" w:hAnsi="Candara"/>
                              </w:rPr>
                              <w:t xml:space="preserve">Contributed 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to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>develo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>pment efforts for various games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including “Madden NFL, “Tiger Woods PGA”, &amp; “NBA Live”</w:t>
                            </w:r>
                          </w:p>
                          <w:p w:rsidR="00345D95" w:rsidRDefault="00345D95" w:rsidP="0020004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</w:p>
                          <w:p w:rsidR="00345D95" w:rsidRDefault="00345D95" w:rsidP="0020004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Pr="003F71A3" w:rsidRDefault="00A271F6" w:rsidP="00200041">
                            <w:pPr>
                              <w:pStyle w:val="NoSpacing"/>
                              <w:jc w:val="center"/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943634" w:themeColor="accent2" w:themeShade="BF"/>
                                <w:spacing w:val="6"/>
                                <w:sz w:val="28"/>
                                <w:szCs w:val="28"/>
                              </w:rPr>
                            </w:pPr>
                            <w:r w:rsidRPr="003F71A3"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943634" w:themeColor="accent2" w:themeShade="BF"/>
                                <w:spacing w:val="6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:rsidR="00A271F6" w:rsidRDefault="00A271F6" w:rsidP="00200041">
                            <w:pPr>
                              <w:spacing w:after="0" w:line="240" w:lineRule="auto"/>
                              <w:rPr>
                                <w:rFonts w:ascii="Candara" w:hAnsi="Candara"/>
                                <w:b/>
                                <w:szCs w:val="20"/>
                              </w:rPr>
                            </w:pPr>
                          </w:p>
                          <w:p w:rsidR="00A271F6" w:rsidRPr="000B2061" w:rsidRDefault="00A271F6" w:rsidP="00200041">
                            <w:pPr>
                              <w:pStyle w:val="NoSpacing"/>
                              <w:rPr>
                                <w:rStyle w:val="IntenseReference1"/>
                              </w:rPr>
                            </w:pPr>
                          </w:p>
                          <w:p w:rsidR="00A271F6" w:rsidRPr="00FF232F" w:rsidRDefault="00A271F6" w:rsidP="00200041">
                            <w:pPr>
                              <w:spacing w:after="0" w:line="240" w:lineRule="auto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Pr="00BC3FEB" w:rsidRDefault="00A271F6" w:rsidP="00200041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1" o:spid="_x0000_s1028" type="#_x0000_t202" style="position:absolute;left:0;text-align:left;margin-left:-51.45pt;margin-top:241.9pt;width:571.05pt;height:387.3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" fillcolor="#eeece1 [3214]" strokecolor="#c4bc96 [2414]" strokeweight="3pt">
                <v:fill opacity="46003f"/>
                <v:stroke linestyle="thinThin"/>
                <v:textbox>
                  <w:txbxContent>
                    <w:p w:rsidR="00A271F6" w:rsidRPr="005D4319" w:rsidRDefault="00A271F6" w:rsidP="00345D95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4A442A" w:themeColor="background2" w:themeShade="40"/>
                          <w:sz w:val="28"/>
                          <w:szCs w:val="28"/>
                          <w:u w:val="single"/>
                        </w:rPr>
                      </w:pPr>
                      <w:r w:rsidRPr="005D4319">
                        <w:rPr>
                          <w:rStyle w:val="IntenseReference1"/>
                          <w:rFonts w:ascii="Candara" w:hAnsi="Candara"/>
                          <w:smallCaps w:val="0"/>
                          <w:color w:val="4A442A" w:themeColor="background2" w:themeShade="40"/>
                          <w:spacing w:val="0"/>
                          <w:sz w:val="28"/>
                          <w:szCs w:val="28"/>
                        </w:rPr>
                        <w:t>Career Highlights</w:t>
                      </w:r>
                    </w:p>
                    <w:p w:rsidR="00A540FA" w:rsidRDefault="0079566E" w:rsidP="007073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Candara" w:hAnsi="Candara"/>
                        </w:rPr>
                      </w:pPr>
                      <w:r w:rsidRPr="00A540FA">
                        <w:rPr>
                          <w:rFonts w:ascii="Candara" w:hAnsi="Candara"/>
                        </w:rPr>
                        <w:t xml:space="preserve">Named </w:t>
                      </w:r>
                      <w:r w:rsidRPr="00A540FA">
                        <w:rPr>
                          <w:rFonts w:ascii="Candara" w:hAnsi="Candara"/>
                          <w:i/>
                        </w:rPr>
                        <w:t>Top Leader</w:t>
                      </w:r>
                      <w:r w:rsidRPr="00A540FA">
                        <w:rPr>
                          <w:rFonts w:ascii="Candara" w:hAnsi="Candara"/>
                        </w:rPr>
                        <w:t xml:space="preserve"> as Project Lead for Capstone Project “Escherreal”</w:t>
                      </w:r>
                      <w:r w:rsidR="00A540FA">
                        <w:rPr>
                          <w:rFonts w:ascii="Candara" w:hAnsi="Candara"/>
                        </w:rPr>
                        <w:t xml:space="preserve"> during FIEA Masters program</w:t>
                      </w:r>
                    </w:p>
                    <w:p w:rsidR="003D234A" w:rsidRPr="007073C2" w:rsidRDefault="003D234A" w:rsidP="003D234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S</w:t>
                      </w:r>
                      <w:r w:rsidRPr="007073C2">
                        <w:rPr>
                          <w:rFonts w:ascii="Candara" w:hAnsi="Candara"/>
                        </w:rPr>
                        <w:t>uccessful business owner</w:t>
                      </w:r>
                      <w:r>
                        <w:rPr>
                          <w:rFonts w:ascii="Candara" w:hAnsi="Candara"/>
                        </w:rPr>
                        <w:t xml:space="preserve"> with comprehensive experience detailed </w:t>
                      </w:r>
                      <w:r w:rsidRPr="007073C2">
                        <w:rPr>
                          <w:rFonts w:ascii="Candara" w:hAnsi="Candara"/>
                        </w:rPr>
                        <w:t>Architectural 3D renderings</w:t>
                      </w:r>
                      <w:r>
                        <w:rPr>
                          <w:rFonts w:ascii="Candara" w:hAnsi="Candara"/>
                        </w:rPr>
                        <w:t xml:space="preserve"> and animation</w:t>
                      </w:r>
                    </w:p>
                    <w:p w:rsidR="00A271F6" w:rsidRPr="007073C2" w:rsidRDefault="009A6976" w:rsidP="007073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Persistent</w:t>
                      </w:r>
                      <w:r w:rsidR="0079566E" w:rsidRPr="00A540FA">
                        <w:rPr>
                          <w:rFonts w:ascii="Candara" w:hAnsi="Candara"/>
                        </w:rPr>
                        <w:t xml:space="preserve"> success in</w:t>
                      </w:r>
                      <w:r w:rsidR="00A271F6" w:rsidRPr="00A540FA">
                        <w:rPr>
                          <w:rFonts w:ascii="Candara" w:hAnsi="Candara"/>
                        </w:rPr>
                        <w:t xml:space="preserve"> leadership ma</w:t>
                      </w:r>
                      <w:r w:rsidR="004434BD" w:rsidRPr="00A540FA">
                        <w:rPr>
                          <w:rFonts w:ascii="Candara" w:hAnsi="Candara"/>
                        </w:rPr>
                        <w:t xml:space="preserve">nagement of 68 personnel within 10 remote </w:t>
                      </w:r>
                      <w:r w:rsidR="00A271F6" w:rsidRPr="00A540FA">
                        <w:rPr>
                          <w:rFonts w:ascii="Candara" w:hAnsi="Candara"/>
                        </w:rPr>
                        <w:t>offices across the eastern U.S.</w:t>
                      </w:r>
                    </w:p>
                    <w:p w:rsidR="00A271F6" w:rsidRDefault="0079566E" w:rsidP="0020004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Seminole County Teacher of the Year, e</w:t>
                      </w:r>
                      <w:r w:rsidR="004434BD">
                        <w:rPr>
                          <w:rFonts w:ascii="Candara" w:hAnsi="Candara"/>
                        </w:rPr>
                        <w:t xml:space="preserve">xceptional </w:t>
                      </w:r>
                      <w:r>
                        <w:rPr>
                          <w:rFonts w:ascii="Candara" w:hAnsi="Candara"/>
                        </w:rPr>
                        <w:t>i</w:t>
                      </w:r>
                      <w:r w:rsidR="004434BD">
                        <w:rPr>
                          <w:rFonts w:ascii="Candara" w:hAnsi="Candara"/>
                        </w:rPr>
                        <w:t xml:space="preserve">nstructor </w:t>
                      </w:r>
                      <w:r>
                        <w:rPr>
                          <w:rFonts w:ascii="Candara" w:hAnsi="Candara"/>
                        </w:rPr>
                        <w:t>in higher education at</w:t>
                      </w:r>
                      <w:r w:rsidR="004434BD">
                        <w:rPr>
                          <w:rFonts w:ascii="Candara" w:hAnsi="Candara"/>
                        </w:rPr>
                        <w:t xml:space="preserve"> Seminole S</w:t>
                      </w:r>
                      <w:r>
                        <w:rPr>
                          <w:rFonts w:ascii="Candara" w:hAnsi="Candara"/>
                        </w:rPr>
                        <w:t>tate College and</w:t>
                      </w:r>
                      <w:r w:rsidR="004434BD">
                        <w:rPr>
                          <w:rFonts w:ascii="Candara" w:hAnsi="Candara"/>
                        </w:rPr>
                        <w:t xml:space="preserve"> </w:t>
                      </w:r>
                      <w:r>
                        <w:rPr>
                          <w:rFonts w:ascii="Candara" w:hAnsi="Candara"/>
                        </w:rPr>
                        <w:t>vast experience in</w:t>
                      </w:r>
                      <w:r w:rsidR="00A271F6" w:rsidRPr="007073C2">
                        <w:rPr>
                          <w:rFonts w:ascii="Candara" w:hAnsi="Candara"/>
                        </w:rPr>
                        <w:t xml:space="preserve"> corporate level technical training </w:t>
                      </w:r>
                      <w:r>
                        <w:rPr>
                          <w:rFonts w:ascii="Candara" w:hAnsi="Candara"/>
                        </w:rPr>
                        <w:t>with advanced</w:t>
                      </w:r>
                      <w:r w:rsidR="00A271F6" w:rsidRPr="007073C2">
                        <w:rPr>
                          <w:rFonts w:ascii="Candara" w:hAnsi="Candara"/>
                        </w:rPr>
                        <w:t xml:space="preserve"> </w:t>
                      </w:r>
                      <w:r w:rsidR="009A6976">
                        <w:rPr>
                          <w:rFonts w:ascii="Candara" w:hAnsi="Candara"/>
                        </w:rPr>
                        <w:t>a</w:t>
                      </w:r>
                      <w:r>
                        <w:rPr>
                          <w:rFonts w:ascii="Candara" w:hAnsi="Candara"/>
                        </w:rPr>
                        <w:t xml:space="preserve">rchitectural </w:t>
                      </w:r>
                      <w:r w:rsidR="00A271F6" w:rsidRPr="007073C2">
                        <w:rPr>
                          <w:rFonts w:ascii="Candara" w:hAnsi="Candara"/>
                        </w:rPr>
                        <w:t xml:space="preserve">production </w:t>
                      </w:r>
                      <w:r w:rsidR="00A540FA">
                        <w:rPr>
                          <w:rFonts w:ascii="Candara" w:hAnsi="Candara"/>
                        </w:rPr>
                        <w:t>software</w:t>
                      </w:r>
                    </w:p>
                    <w:p w:rsidR="003D234A" w:rsidRPr="007073C2" w:rsidRDefault="00FB1DE2" w:rsidP="003D234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Agent of Change leading</w:t>
                      </w:r>
                      <w:r w:rsidR="003D234A">
                        <w:rPr>
                          <w:rFonts w:ascii="Candara" w:hAnsi="Candara"/>
                        </w:rPr>
                        <w:t xml:space="preserve"> the transformation an </w:t>
                      </w:r>
                      <w:r w:rsidR="003D234A" w:rsidRPr="007073C2">
                        <w:rPr>
                          <w:rFonts w:ascii="Candara" w:hAnsi="Candara"/>
                        </w:rPr>
                        <w:t xml:space="preserve">architectural firm </w:t>
                      </w:r>
                      <w:r>
                        <w:rPr>
                          <w:rFonts w:ascii="Candara" w:hAnsi="Candara"/>
                        </w:rPr>
                        <w:t>from</w:t>
                      </w:r>
                      <w:r w:rsidR="003D234A" w:rsidRPr="007073C2">
                        <w:rPr>
                          <w:rFonts w:ascii="Candara" w:hAnsi="Candara"/>
                        </w:rPr>
                        <w:t xml:space="preserve"> </w:t>
                      </w:r>
                      <w:r w:rsidR="003D234A">
                        <w:rPr>
                          <w:rFonts w:ascii="Candara" w:hAnsi="Candara"/>
                        </w:rPr>
                        <w:t xml:space="preserve">basic </w:t>
                      </w:r>
                      <w:r w:rsidR="003D234A" w:rsidRPr="007073C2">
                        <w:rPr>
                          <w:rFonts w:ascii="Candara" w:hAnsi="Candara"/>
                        </w:rPr>
                        <w:t>2D drafting methodolog</w:t>
                      </w:r>
                      <w:r w:rsidR="003D234A">
                        <w:rPr>
                          <w:rFonts w:ascii="Candara" w:hAnsi="Candara"/>
                        </w:rPr>
                        <w:t>ies to intelligent object oriented 3D drafting and modeling practices</w:t>
                      </w:r>
                    </w:p>
                    <w:p w:rsidR="00A271F6" w:rsidRPr="00345D95" w:rsidRDefault="001C45FC" w:rsidP="00345D9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Style w:val="IntenseReference1"/>
                          <w:rFonts w:ascii="Candara" w:hAnsi="Candara"/>
                          <w:b w:val="0"/>
                          <w:bCs w:val="0"/>
                          <w:smallCaps w:val="0"/>
                          <w:spacing w:val="0"/>
                          <w:u w:val="none"/>
                        </w:rPr>
                      </w:pPr>
                      <w:r>
                        <w:rPr>
                          <w:rFonts w:ascii="Candara" w:hAnsi="Candara"/>
                        </w:rPr>
                        <w:t>Current</w:t>
                      </w:r>
                      <w:r w:rsidR="00345D95" w:rsidRPr="00345D95">
                        <w:rPr>
                          <w:rFonts w:ascii="Candara" w:hAnsi="Candara"/>
                        </w:rPr>
                        <w:t xml:space="preserve"> Department of Defense</w:t>
                      </w:r>
                      <w:r w:rsidR="00345D95">
                        <w:rPr>
                          <w:rFonts w:ascii="Candara" w:hAnsi="Candara"/>
                        </w:rPr>
                        <w:t xml:space="preserve"> </w:t>
                      </w:r>
                      <w:r w:rsidR="00345D95" w:rsidRPr="00345D95">
                        <w:rPr>
                          <w:rFonts w:ascii="Candara" w:hAnsi="Candara"/>
                        </w:rPr>
                        <w:t>Secret Clearance</w:t>
                      </w:r>
                    </w:p>
                    <w:p w:rsidR="00345D95" w:rsidRPr="005D4319" w:rsidRDefault="00345D95" w:rsidP="00345D95">
                      <w:pPr>
                        <w:spacing w:after="0" w:line="240" w:lineRule="auto"/>
                        <w:jc w:val="center"/>
                        <w:rPr>
                          <w:rStyle w:val="IntenseReference1"/>
                          <w:rFonts w:ascii="Candara" w:hAnsi="Candara"/>
                          <w:smallCaps w:val="0"/>
                          <w:color w:val="4A442A" w:themeColor="background2" w:themeShade="40"/>
                          <w:spacing w:val="0"/>
                          <w:sz w:val="28"/>
                          <w:szCs w:val="28"/>
                        </w:rPr>
                      </w:pPr>
                    </w:p>
                    <w:p w:rsidR="00A271F6" w:rsidRPr="005D4319" w:rsidRDefault="00A271F6" w:rsidP="00345D95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bCs/>
                          <w:color w:val="4A442A" w:themeColor="background2" w:themeShade="40"/>
                          <w:sz w:val="28"/>
                          <w:szCs w:val="28"/>
                          <w:u w:val="single"/>
                        </w:rPr>
                      </w:pPr>
                      <w:r w:rsidRPr="005D4319">
                        <w:rPr>
                          <w:rStyle w:val="IntenseReference1"/>
                          <w:rFonts w:ascii="Candara" w:hAnsi="Candara"/>
                          <w:smallCaps w:val="0"/>
                          <w:color w:val="4A442A" w:themeColor="background2" w:themeShade="40"/>
                          <w:spacing w:val="0"/>
                          <w:sz w:val="28"/>
                          <w:szCs w:val="28"/>
                        </w:rPr>
                        <w:t>Professional Career Overview</w:t>
                      </w:r>
                    </w:p>
                    <w:p w:rsidR="00A271F6" w:rsidRPr="009A58E3" w:rsidRDefault="00A271F6" w:rsidP="009A58E3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9A58E3">
                        <w:rPr>
                          <w:rFonts w:ascii="Candara" w:hAnsi="Candara"/>
                          <w:b/>
                        </w:rPr>
                        <w:t>Multimedia Design Engineer</w:t>
                      </w:r>
                      <w:r w:rsidRPr="009A58E3">
                        <w:rPr>
                          <w:rFonts w:ascii="Candara" w:hAnsi="Candara"/>
                        </w:rPr>
                        <w:t xml:space="preserve"> | </w:t>
                      </w:r>
                      <w:r w:rsidRPr="009A58E3">
                        <w:rPr>
                          <w:rFonts w:ascii="Candara" w:hAnsi="Candara"/>
                          <w:u w:val="single"/>
                        </w:rPr>
                        <w:t>Lockheed Martin | 2014 - Present</w:t>
                      </w:r>
                    </w:p>
                    <w:p w:rsidR="00A271F6" w:rsidRPr="009A58E3" w:rsidRDefault="00A271F6" w:rsidP="008B5C44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Create extremely</w:t>
                      </w:r>
                      <w:r w:rsidR="004434BD">
                        <w:rPr>
                          <w:rFonts w:ascii="Candara" w:hAnsi="Candara"/>
                        </w:rPr>
                        <w:t xml:space="preserve"> detailed</w:t>
                      </w:r>
                      <w:r w:rsidRPr="009A58E3">
                        <w:rPr>
                          <w:rFonts w:ascii="Candara" w:hAnsi="Candara"/>
                        </w:rPr>
                        <w:t xml:space="preserve"> </w:t>
                      </w:r>
                      <w:r w:rsidR="0079566E">
                        <w:rPr>
                          <w:rFonts w:ascii="Candara" w:hAnsi="Candara"/>
                        </w:rPr>
                        <w:t xml:space="preserve">&amp; </w:t>
                      </w:r>
                      <w:r w:rsidRPr="009A58E3">
                        <w:rPr>
                          <w:rFonts w:ascii="Candara" w:hAnsi="Candara"/>
                        </w:rPr>
                        <w:t xml:space="preserve">optimized </w:t>
                      </w:r>
                      <w:r w:rsidR="0079566E">
                        <w:rPr>
                          <w:rFonts w:ascii="Candara" w:hAnsi="Candara"/>
                        </w:rPr>
                        <w:t>3D models for</w:t>
                      </w:r>
                      <w:r w:rsidRPr="009A58E3">
                        <w:rPr>
                          <w:rFonts w:ascii="Candara" w:hAnsi="Candara"/>
                        </w:rPr>
                        <w:t xml:space="preserve"> cu</w:t>
                      </w:r>
                      <w:r>
                        <w:rPr>
                          <w:rFonts w:ascii="Candara" w:hAnsi="Candara"/>
                        </w:rPr>
                        <w:t xml:space="preserve">tting edge immersive simulation; </w:t>
                      </w:r>
                      <w:r w:rsidRPr="009A58E3">
                        <w:rPr>
                          <w:rFonts w:ascii="Candara" w:hAnsi="Candara"/>
                        </w:rPr>
                        <w:t xml:space="preserve">FEDEX Boeing 767 “Preflight Trainer” &amp; “Component Locator” </w:t>
                      </w:r>
                      <w:r w:rsidR="0079566E">
                        <w:rPr>
                          <w:rFonts w:ascii="Candara" w:hAnsi="Candara"/>
                        </w:rPr>
                        <w:t>to be used world-</w:t>
                      </w:r>
                      <w:r w:rsidRPr="009A58E3">
                        <w:rPr>
                          <w:rFonts w:ascii="Candara" w:hAnsi="Candara"/>
                        </w:rPr>
                        <w:t>wide as a AAA qu</w:t>
                      </w:r>
                      <w:r>
                        <w:rPr>
                          <w:rFonts w:ascii="Candara" w:hAnsi="Candara"/>
                        </w:rPr>
                        <w:t>ality aircraft training program</w:t>
                      </w:r>
                    </w:p>
                    <w:p w:rsidR="00A271F6" w:rsidRPr="009A58E3" w:rsidRDefault="00B348B3" w:rsidP="008B5C44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Conceived, developed and defined highly</w:t>
                      </w:r>
                      <w:r w:rsidR="0079566E">
                        <w:rPr>
                          <w:rFonts w:ascii="Candara" w:hAnsi="Candara"/>
                        </w:rPr>
                        <w:t xml:space="preserve"> detailed, animated 3D Models </w:t>
                      </w:r>
                      <w:r w:rsidR="00A271F6" w:rsidRPr="009A58E3">
                        <w:rPr>
                          <w:rFonts w:ascii="Candara" w:hAnsi="Candara"/>
                        </w:rPr>
                        <w:t xml:space="preserve">that mimic ‘true to life’ functionality </w:t>
                      </w:r>
                      <w:r w:rsidR="0079566E">
                        <w:rPr>
                          <w:rFonts w:ascii="Candara" w:hAnsi="Candara"/>
                        </w:rPr>
                        <w:t xml:space="preserve">of </w:t>
                      </w:r>
                      <w:r w:rsidR="00A271F6" w:rsidRPr="009A58E3">
                        <w:rPr>
                          <w:rFonts w:ascii="Candara" w:hAnsi="Candara"/>
                        </w:rPr>
                        <w:t>aircraft systems</w:t>
                      </w:r>
                      <w:r w:rsidR="0079566E">
                        <w:rPr>
                          <w:rFonts w:ascii="Candara" w:hAnsi="Candara"/>
                        </w:rPr>
                        <w:t xml:space="preserve"> with</w:t>
                      </w:r>
                      <w:r w:rsidR="00A271F6">
                        <w:rPr>
                          <w:rFonts w:ascii="Candara" w:hAnsi="Candara"/>
                        </w:rPr>
                        <w:t xml:space="preserve"> troubleshooting</w:t>
                      </w:r>
                      <w:r w:rsidR="0079566E">
                        <w:rPr>
                          <w:rFonts w:ascii="Candara" w:hAnsi="Candara"/>
                        </w:rPr>
                        <w:t>, walkthrough, and instructional</w:t>
                      </w:r>
                      <w:r>
                        <w:rPr>
                          <w:rFonts w:ascii="Candara" w:hAnsi="Candara"/>
                        </w:rPr>
                        <w:t xml:space="preserve"> experiences</w:t>
                      </w:r>
                      <w:r w:rsidR="0079566E">
                        <w:rPr>
                          <w:rFonts w:ascii="Candara" w:hAnsi="Candara"/>
                        </w:rPr>
                        <w:t xml:space="preserve"> in 3DS Max and </w:t>
                      </w:r>
                      <w:r w:rsidR="00A540FA">
                        <w:rPr>
                          <w:rFonts w:ascii="Candara" w:hAnsi="Candara"/>
                        </w:rPr>
                        <w:t>Unity</w:t>
                      </w:r>
                    </w:p>
                    <w:p w:rsidR="00A271F6" w:rsidRDefault="00A271F6" w:rsidP="008B5C44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 xml:space="preserve">Play key-role in </w:t>
                      </w:r>
                      <w:r w:rsidRPr="009A58E3">
                        <w:rPr>
                          <w:rFonts w:ascii="Candara" w:hAnsi="Candara"/>
                        </w:rPr>
                        <w:t>organizing team effort</w:t>
                      </w:r>
                      <w:r>
                        <w:rPr>
                          <w:rFonts w:ascii="Candara" w:hAnsi="Candara"/>
                        </w:rPr>
                        <w:t>s</w:t>
                      </w:r>
                      <w:r w:rsidRPr="009A58E3">
                        <w:rPr>
                          <w:rFonts w:ascii="Candara" w:hAnsi="Candara"/>
                        </w:rPr>
                        <w:t xml:space="preserve"> by generating t</w:t>
                      </w:r>
                      <w:r w:rsidR="0079566E">
                        <w:rPr>
                          <w:rFonts w:ascii="Candara" w:hAnsi="Candara"/>
                        </w:rPr>
                        <w:t>horough documentation of project s</w:t>
                      </w:r>
                      <w:r w:rsidR="00A540FA">
                        <w:rPr>
                          <w:rFonts w:ascii="Candara" w:hAnsi="Candara"/>
                        </w:rPr>
                        <w:t>cope</w:t>
                      </w:r>
                    </w:p>
                    <w:p w:rsidR="0079566E" w:rsidRPr="009A58E3" w:rsidRDefault="00A271F6" w:rsidP="008B5C44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="Candara" w:hAnsi="Candara"/>
                        </w:rPr>
                      </w:pPr>
                      <w:r w:rsidRPr="00A540FA">
                        <w:rPr>
                          <w:rFonts w:ascii="Candara" w:hAnsi="Candara"/>
                        </w:rPr>
                        <w:t>Produce and maintain 3D graphics for the Joint Strike Fighter (F-35) simulation database</w:t>
                      </w:r>
                      <w:r w:rsidR="0079566E" w:rsidRPr="00A540FA">
                        <w:rPr>
                          <w:rFonts w:ascii="Candara" w:hAnsi="Candara"/>
                        </w:rPr>
                        <w:t>.</w:t>
                      </w:r>
                      <w:r w:rsidR="00A540FA" w:rsidRPr="00A540FA">
                        <w:rPr>
                          <w:rFonts w:ascii="Candara" w:hAnsi="Candara"/>
                        </w:rPr>
                        <w:t xml:space="preserve"> </w:t>
                      </w:r>
                      <w:r w:rsidR="0079566E" w:rsidRPr="00A540FA">
                        <w:rPr>
                          <w:rFonts w:ascii="Candara" w:hAnsi="Candara"/>
                        </w:rPr>
                        <w:t xml:space="preserve">Initiated and executed documentation of standard operating procedures and training tutorials for airfield modeling </w:t>
                      </w:r>
                      <w:r w:rsidR="00FE57F7">
                        <w:rPr>
                          <w:rFonts w:ascii="Candara" w:hAnsi="Candara"/>
                        </w:rPr>
                        <w:t>production</w:t>
                      </w:r>
                    </w:p>
                    <w:p w:rsidR="00A271F6" w:rsidRPr="009A58E3" w:rsidRDefault="00A271F6" w:rsidP="009A58E3">
                      <w:pPr>
                        <w:pStyle w:val="NoSpacing"/>
                        <w:rPr>
                          <w:rFonts w:ascii="Candara" w:hAnsi="Candara"/>
                        </w:rPr>
                      </w:pPr>
                    </w:p>
                    <w:p w:rsidR="00A271F6" w:rsidRPr="009A58E3" w:rsidRDefault="00A271F6" w:rsidP="009A58E3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9A58E3">
                        <w:rPr>
                          <w:rFonts w:ascii="Candara" w:hAnsi="Candara"/>
                          <w:b/>
                        </w:rPr>
                        <w:t>Associate Engineering Manager</w:t>
                      </w:r>
                      <w:r w:rsidRPr="009A58E3">
                        <w:rPr>
                          <w:rFonts w:ascii="Candara" w:hAnsi="Candara"/>
                        </w:rPr>
                        <w:t xml:space="preserve"> | </w:t>
                      </w:r>
                      <w:r w:rsidRPr="009A58E3">
                        <w:rPr>
                          <w:rFonts w:ascii="Candara" w:hAnsi="Candara"/>
                          <w:u w:val="single"/>
                        </w:rPr>
                        <w:t>Electronic Arts – Tiburon | 2013</w:t>
                      </w:r>
                    </w:p>
                    <w:p w:rsidR="00A271F6" w:rsidRPr="009A58E3" w:rsidRDefault="004434BD" w:rsidP="009A58E3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 xml:space="preserve">“Madden NFL” Project: </w:t>
                      </w:r>
                      <w:r w:rsidR="00A271F6" w:rsidRPr="009A58E3">
                        <w:rPr>
                          <w:rFonts w:ascii="Candara" w:hAnsi="Candara"/>
                        </w:rPr>
                        <w:t>Scrum Master and Product Owner</w:t>
                      </w:r>
                      <w:r>
                        <w:rPr>
                          <w:rFonts w:ascii="Candara" w:hAnsi="Candara"/>
                        </w:rPr>
                        <w:t xml:space="preserve"> for quality e</w:t>
                      </w:r>
                      <w:r w:rsidR="00A271F6" w:rsidRPr="009A58E3">
                        <w:rPr>
                          <w:rFonts w:ascii="Candara" w:hAnsi="Candara"/>
                        </w:rPr>
                        <w:t>ngineering efforts during development phase</w:t>
                      </w:r>
                      <w:r w:rsidR="00FE57F7">
                        <w:rPr>
                          <w:rFonts w:ascii="Candara" w:hAnsi="Candara"/>
                        </w:rPr>
                        <w:t xml:space="preserve"> creating technical and creative approaches in automated testing procedures for critical design criteria</w:t>
                      </w:r>
                    </w:p>
                    <w:p w:rsidR="00A271F6" w:rsidRPr="009A58E3" w:rsidRDefault="004434BD" w:rsidP="009A58E3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“Tiger Woods” &amp; “NBA Live” P</w:t>
                      </w:r>
                      <w:r w:rsidR="00A271F6" w:rsidRPr="009A58E3">
                        <w:rPr>
                          <w:rFonts w:ascii="Candara" w:hAnsi="Candara"/>
                        </w:rPr>
                        <w:t xml:space="preserve">roject: Coordinated R&amp;D efforts </w:t>
                      </w:r>
                      <w:r w:rsidRPr="009A58E3">
                        <w:rPr>
                          <w:rFonts w:ascii="Candara" w:hAnsi="Candara"/>
                        </w:rPr>
                        <w:t>for automated quality assurance testing systems</w:t>
                      </w:r>
                    </w:p>
                    <w:p w:rsidR="00A271F6" w:rsidRPr="009A58E3" w:rsidRDefault="00A271F6" w:rsidP="009A58E3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ndara" w:hAnsi="Candara"/>
                        </w:rPr>
                      </w:pPr>
                      <w:r w:rsidRPr="009A58E3">
                        <w:rPr>
                          <w:rFonts w:ascii="Candara" w:hAnsi="Candara"/>
                        </w:rPr>
                        <w:t xml:space="preserve">Contributed </w:t>
                      </w:r>
                      <w:r w:rsidR="004434BD">
                        <w:rPr>
                          <w:rFonts w:ascii="Candara" w:hAnsi="Candara"/>
                        </w:rPr>
                        <w:t xml:space="preserve">to </w:t>
                      </w:r>
                      <w:r w:rsidRPr="009A58E3">
                        <w:rPr>
                          <w:rFonts w:ascii="Candara" w:hAnsi="Candara"/>
                        </w:rPr>
                        <w:t>develo</w:t>
                      </w:r>
                      <w:r w:rsidR="004434BD">
                        <w:rPr>
                          <w:rFonts w:ascii="Candara" w:hAnsi="Candara"/>
                        </w:rPr>
                        <w:t>pment efforts for various games</w:t>
                      </w:r>
                      <w:r w:rsidRPr="009A58E3">
                        <w:rPr>
                          <w:rFonts w:ascii="Candara" w:hAnsi="Candara"/>
                        </w:rPr>
                        <w:t xml:space="preserve"> including “Madden NFL, “Tiger Woods PGA”, &amp; “NBA Live”</w:t>
                      </w:r>
                    </w:p>
                    <w:p w:rsidR="00345D95" w:rsidRDefault="00345D95" w:rsidP="00200041">
                      <w:pPr>
                        <w:pStyle w:val="NoSpacing"/>
                        <w:rPr>
                          <w:rFonts w:ascii="Candara" w:hAnsi="Candara"/>
                        </w:rPr>
                      </w:pPr>
                    </w:p>
                    <w:p w:rsidR="00345D95" w:rsidRDefault="00345D95" w:rsidP="00200041">
                      <w:pPr>
                        <w:pStyle w:val="NoSpacing"/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pStyle w:val="NoSpacing"/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pStyle w:val="NoSpacing"/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pStyle w:val="NoSpacing"/>
                        <w:rPr>
                          <w:rFonts w:ascii="Candara" w:hAnsi="Candara"/>
                        </w:rPr>
                      </w:pPr>
                    </w:p>
                    <w:p w:rsidR="00A271F6" w:rsidRPr="003F71A3" w:rsidRDefault="00A271F6" w:rsidP="00200041">
                      <w:pPr>
                        <w:pStyle w:val="NoSpacing"/>
                        <w:jc w:val="center"/>
                        <w:rPr>
                          <w:rStyle w:val="IntenseReference1"/>
                          <w:rFonts w:ascii="Candara" w:hAnsi="Candara"/>
                          <w:smallCaps w:val="0"/>
                          <w:color w:val="943634" w:themeColor="accent2" w:themeShade="BF"/>
                          <w:spacing w:val="6"/>
                          <w:sz w:val="28"/>
                          <w:szCs w:val="28"/>
                        </w:rPr>
                      </w:pPr>
                      <w:r w:rsidRPr="003F71A3">
                        <w:rPr>
                          <w:rStyle w:val="IntenseReference1"/>
                          <w:rFonts w:ascii="Candara" w:hAnsi="Candara"/>
                          <w:smallCaps w:val="0"/>
                          <w:color w:val="943634" w:themeColor="accent2" w:themeShade="BF"/>
                          <w:spacing w:val="6"/>
                          <w:sz w:val="28"/>
                          <w:szCs w:val="28"/>
                        </w:rPr>
                        <w:t>Education</w:t>
                      </w:r>
                    </w:p>
                    <w:p w:rsidR="00A271F6" w:rsidRDefault="00A271F6" w:rsidP="00200041">
                      <w:pPr>
                        <w:spacing w:after="0" w:line="240" w:lineRule="auto"/>
                        <w:rPr>
                          <w:rFonts w:ascii="Candara" w:hAnsi="Candara"/>
                          <w:b/>
                          <w:szCs w:val="20"/>
                        </w:rPr>
                      </w:pPr>
                    </w:p>
                    <w:p w:rsidR="00A271F6" w:rsidRPr="000B2061" w:rsidRDefault="00A271F6" w:rsidP="00200041">
                      <w:pPr>
                        <w:pStyle w:val="NoSpacing"/>
                        <w:rPr>
                          <w:rStyle w:val="IntenseReference1"/>
                        </w:rPr>
                      </w:pPr>
                    </w:p>
                    <w:p w:rsidR="00A271F6" w:rsidRPr="00FF232F" w:rsidRDefault="00A271F6" w:rsidP="00200041">
                      <w:pPr>
                        <w:spacing w:after="0" w:line="240" w:lineRule="auto"/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Pr="00BC3FEB" w:rsidRDefault="00A271F6" w:rsidP="00200041">
                      <w:pPr>
                        <w:rPr>
                          <w:rFonts w:ascii="Candara" w:hAnsi="Candar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>
                <wp:simplePos x="0" y="0"/>
                <wp:positionH relativeFrom="column">
                  <wp:posOffset>-653415</wp:posOffset>
                </wp:positionH>
                <wp:positionV relativeFrom="paragraph">
                  <wp:posOffset>701675</wp:posOffset>
                </wp:positionV>
                <wp:extent cx="7252335" cy="939800"/>
                <wp:effectExtent l="22860" t="25400" r="20955" b="25400"/>
                <wp:wrapNone/>
                <wp:docPr id="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52335" cy="9398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  <a:lumOff val="0"/>
                            <a:alpha val="70000"/>
                          </a:schemeClr>
                        </a:solidFill>
                        <a:ln w="38100" cmpd="dbl">
                          <a:solidFill>
                            <a:schemeClr val="bg2">
                              <a:lumMod val="2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271F6" w:rsidRPr="00086D80" w:rsidRDefault="00A271F6" w:rsidP="00DC1044">
                            <w:pPr>
                              <w:jc w:val="both"/>
                              <w:rPr>
                                <w:color w:val="4A442A" w:themeColor="background2" w:themeShade="40"/>
                              </w:rPr>
                            </w:pP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A top-performing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and highly respected 3D Artist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credited with establishing excellence through seasoned experience and </w:t>
                            </w:r>
                            <w:r w:rsidR="00C16193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continued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innovation. 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Illustrating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productivity and 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diversity </w:t>
                            </w:r>
                            <w:r w:rsidR="00C16193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throughout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pro</w:t>
                            </w:r>
                            <w:r w:rsidR="001C45FC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ject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life-cycle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s and a breadth of experience that’s spans across 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creative design, 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strategic analy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sis</w:t>
                            </w:r>
                            <w:r w:rsidR="00C16193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, and project planning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.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E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xceptional </w:t>
                            </w:r>
                            <w:r w:rsidR="00C16193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skills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in leadership, 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communication</w:t>
                            </w:r>
                            <w:r w:rsidR="00C16193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and mentoring</w:t>
                            </w:r>
                            <w:r w:rsidR="004434BD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.</w:t>
                            </w:r>
                            <w:r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A work ethic </w:t>
                            </w:r>
                            <w:r w:rsidR="00577901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>with a</w:t>
                            </w:r>
                            <w:r w:rsidR="0079566E" w:rsidRPr="00086D80">
                              <w:rPr>
                                <w:rFonts w:ascii="Candara" w:hAnsi="Candara"/>
                                <w:b/>
                                <w:color w:val="4A442A" w:themeColor="background2" w:themeShade="40"/>
                              </w:rPr>
                              <w:t xml:space="preserve"> level of commitment to be rival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9" style="position:absolute;left:0;text-align:left;margin-left:-51.45pt;margin-top:55.25pt;width:571.05pt;height:74pt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" fillcolor="#c4bc96 [2414]" strokecolor="#484329 [814]" strokeweight="3pt">
                <v:fill opacity="46003f"/>
                <v:stroke linestyle="thinThin"/>
                <v:textbox>
                  <w:txbxContent>
                    <w:p w:rsidR="00A271F6" w:rsidRPr="00086D80" w:rsidRDefault="00A271F6" w:rsidP="00DC1044">
                      <w:pPr>
                        <w:jc w:val="both"/>
                        <w:rPr>
                          <w:color w:val="4A442A" w:themeColor="background2" w:themeShade="40"/>
                        </w:rPr>
                      </w:pP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A top-performing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and highly respected 3D Artist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credited with establishing excellence through seasoned experience and </w:t>
                      </w:r>
                      <w:r w:rsidR="00C16193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continued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innovation. 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Illustrating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productivity and 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diversity </w:t>
                      </w:r>
                      <w:r w:rsidR="00C16193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throughout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pro</w:t>
                      </w:r>
                      <w:r w:rsidR="001C45FC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ject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life-cycle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s and a breadth of experience that’s spans across 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creative design, 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strategic analy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sis</w:t>
                      </w:r>
                      <w:r w:rsidR="00C16193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, and project planning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.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E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xceptional </w:t>
                      </w:r>
                      <w:r w:rsidR="00C16193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skills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in leadership, 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communication</w:t>
                      </w:r>
                      <w:r w:rsidR="00C16193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and mentoring</w:t>
                      </w:r>
                      <w:r w:rsidR="004434BD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.</w:t>
                      </w:r>
                      <w:r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A work ethic </w:t>
                      </w:r>
                      <w:r w:rsidR="00577901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>with a</w:t>
                      </w:r>
                      <w:r w:rsidR="0079566E" w:rsidRPr="00086D80">
                        <w:rPr>
                          <w:rFonts w:ascii="Candara" w:hAnsi="Candara"/>
                          <w:b/>
                          <w:color w:val="4A442A" w:themeColor="background2" w:themeShade="40"/>
                        </w:rPr>
                        <w:t xml:space="preserve"> level of commitment to be rivaled.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-558165</wp:posOffset>
                </wp:positionH>
                <wp:positionV relativeFrom="paragraph">
                  <wp:posOffset>1848485</wp:posOffset>
                </wp:positionV>
                <wp:extent cx="7019925" cy="1138555"/>
                <wp:effectExtent l="3810" t="635" r="0" b="381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9925" cy="1138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1F6" w:rsidRPr="00345D95" w:rsidRDefault="00A271F6" w:rsidP="009A6976">
                            <w:pPr>
                              <w:spacing w:after="120" w:line="240" w:lineRule="auto"/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</w:pPr>
                            <w:r w:rsidRPr="00DC1044">
                              <w:rPr>
                                <w:rFonts w:ascii="Candara" w:eastAsia="Arial Unicode MS" w:hAnsi="Candara" w:cs="Aparajita"/>
                                <w:b/>
                                <w:sz w:val="24"/>
                                <w:szCs w:val="24"/>
                              </w:rPr>
                              <w:t>Areas of Expertise</w:t>
                            </w:r>
                          </w:p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882"/>
                              <w:gridCol w:w="3760"/>
                              <w:gridCol w:w="3356"/>
                            </w:tblGrid>
                            <w:tr w:rsidR="009A6976" w:rsidRPr="00DC1044" w:rsidTr="00DC1044">
                              <w:trPr>
                                <w:trHeight w:val="683"/>
                              </w:trPr>
                              <w:tc>
                                <w:tcPr>
                                  <w:tcW w:w="3978" w:type="dxa"/>
                                </w:tcPr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3D Modeling</w:t>
                                  </w:r>
                                  <w:r w:rsidR="0079566E">
                                    <w:rPr>
                                      <w:rFonts w:ascii="Candara" w:hAnsi="Candara"/>
                                    </w:rPr>
                                    <w:t xml:space="preserve"> in 3DS MAX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 xml:space="preserve">Project Management 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rPr>
                                      <w:rFonts w:ascii="Candara" w:hAnsi="Candara"/>
                                    </w:rPr>
                                  </w:pPr>
                                  <w:r w:rsidRPr="00DC1044">
                                    <w:rPr>
                                      <w:rFonts w:ascii="Candara" w:hAnsi="Candara"/>
                                    </w:rPr>
                                    <w:t>Strategic Planning/Analysis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Agile Development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Rapid Prototyping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Visualization</w:t>
                                  </w:r>
                                  <w:r w:rsidR="0079566E">
                                    <w:rPr>
                                      <w:rFonts w:ascii="Candara" w:hAnsi="Candara"/>
                                    </w:rPr>
                                    <w:t xml:space="preserve"> &amp; Animation</w:t>
                                  </w:r>
                                </w:p>
                                <w:p w:rsidR="00A271F6" w:rsidRPr="00DC1044" w:rsidRDefault="0079566E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Detailed Hyper-accurate Modeling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Interactive Technologies</w:t>
                                  </w:r>
                                </w:p>
                              </w:tc>
                              <w:tc>
                                <w:tcPr>
                                  <w:tcW w:w="3432" w:type="dxa"/>
                                </w:tcPr>
                                <w:p w:rsidR="00A271F6" w:rsidRPr="00DC1044" w:rsidRDefault="0079566E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Training &amp; Documentation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Personnel Leadership</w:t>
                                  </w:r>
                                </w:p>
                                <w:p w:rsidR="00A271F6" w:rsidRPr="00DC1044" w:rsidRDefault="0079566E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>Autodesk Certified CAD Expert</w:t>
                                  </w:r>
                                </w:p>
                                <w:p w:rsidR="00A271F6" w:rsidRPr="00DC1044" w:rsidRDefault="00A271F6" w:rsidP="009A6976">
                                  <w:pPr>
                                    <w:widowControl/>
                                    <w:spacing w:after="0"/>
                                    <w:ind w:left="270"/>
                                    <w:contextualSpacing/>
                                    <w:jc w:val="both"/>
                                    <w:rPr>
                                      <w:rFonts w:ascii="Candara" w:hAnsi="Candara"/>
                                    </w:rPr>
                                  </w:pPr>
                                  <w:r>
                                    <w:rPr>
                                      <w:rFonts w:ascii="Candara" w:hAnsi="Candara"/>
                                    </w:rPr>
                                    <w:t xml:space="preserve">Technical </w:t>
                                  </w:r>
                                  <w:r w:rsidR="0079566E">
                                    <w:rPr>
                                      <w:rFonts w:ascii="Candara" w:hAnsi="Candara"/>
                                    </w:rPr>
                                    <w:t>Problem Solving</w:t>
                                  </w:r>
                                </w:p>
                              </w:tc>
                            </w:tr>
                          </w:tbl>
                          <w:p w:rsidR="00A271F6" w:rsidRPr="007B55E7" w:rsidRDefault="00A271F6" w:rsidP="008673A5">
                            <w:pPr>
                              <w:rPr>
                                <w:rFonts w:cs="Lucida Sans Unicode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left:0;text-align:left;margin-left:-43.95pt;margin-top:145.55pt;width:552.75pt;height:89.6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7pF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" filled="f" stroked="f">
                <v:textbox>
                  <w:txbxContent>
                    <w:p w:rsidR="00A271F6" w:rsidRPr="00345D95" w:rsidRDefault="00A271F6" w:rsidP="009A6976">
                      <w:pPr>
                        <w:spacing w:after="120" w:line="240" w:lineRule="auto"/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</w:pPr>
                      <w:r w:rsidRPr="00DC1044">
                        <w:rPr>
                          <w:rFonts w:ascii="Candara" w:eastAsia="Arial Unicode MS" w:hAnsi="Candara" w:cs="Aparajita"/>
                          <w:b/>
                          <w:sz w:val="24"/>
                          <w:szCs w:val="24"/>
                        </w:rPr>
                        <w:t>Areas of Expertise</w:t>
                      </w:r>
                    </w:p>
                    <w:tbl>
                      <w:tblPr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882"/>
                        <w:gridCol w:w="3760"/>
                        <w:gridCol w:w="3356"/>
                      </w:tblGrid>
                      <w:tr w:rsidR="009A6976" w:rsidRPr="00DC1044" w:rsidTr="00DC1044">
                        <w:trPr>
                          <w:trHeight w:val="683"/>
                        </w:trPr>
                        <w:tc>
                          <w:tcPr>
                            <w:tcW w:w="3978" w:type="dxa"/>
                          </w:tcPr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3D Modeling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 in 3DS MAX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Project Management 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rPr>
                                <w:rFonts w:ascii="Candara" w:hAnsi="Candara"/>
                              </w:rPr>
                            </w:pPr>
                            <w:r w:rsidRPr="00DC1044">
                              <w:rPr>
                                <w:rFonts w:ascii="Candara" w:hAnsi="Candara"/>
                              </w:rPr>
                              <w:t>Strategic Planning/Analysis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gile Development</w:t>
                            </w:r>
                          </w:p>
                        </w:tc>
                        <w:tc>
                          <w:tcPr>
                            <w:tcW w:w="3870" w:type="dxa"/>
                          </w:tcPr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Rapid Prototyping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Visualization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 &amp; Animation</w:t>
                            </w:r>
                          </w:p>
                          <w:p w:rsidR="00A271F6" w:rsidRPr="00DC1044" w:rsidRDefault="0079566E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Detailed Hyper-accurate Modeling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Interactive Technologies</w:t>
                            </w:r>
                          </w:p>
                        </w:tc>
                        <w:tc>
                          <w:tcPr>
                            <w:tcW w:w="3432" w:type="dxa"/>
                          </w:tcPr>
                          <w:p w:rsidR="00A271F6" w:rsidRPr="00DC1044" w:rsidRDefault="0079566E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Training &amp; Documentation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Personnel Leadership</w:t>
                            </w:r>
                          </w:p>
                          <w:p w:rsidR="00A271F6" w:rsidRPr="00DC1044" w:rsidRDefault="0079566E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utodesk Certified CAD Expert</w:t>
                            </w:r>
                          </w:p>
                          <w:p w:rsidR="00A271F6" w:rsidRPr="00DC1044" w:rsidRDefault="00A271F6" w:rsidP="009A6976">
                            <w:pPr>
                              <w:widowControl/>
                              <w:spacing w:after="0"/>
                              <w:ind w:left="270"/>
                              <w:contextualSpacing/>
                              <w:jc w:val="both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Technical 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>Problem Solving</w:t>
                            </w:r>
                          </w:p>
                        </w:tc>
                      </w:tr>
                    </w:tbl>
                    <w:p w:rsidR="00A271F6" w:rsidRPr="007B55E7" w:rsidRDefault="00A271F6" w:rsidP="008673A5">
                      <w:pPr>
                        <w:rPr>
                          <w:rFonts w:cs="Lucida Sans Unicode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0041"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page">
                  <wp:posOffset>194945</wp:posOffset>
                </wp:positionH>
                <wp:positionV relativeFrom="paragraph">
                  <wp:posOffset>619125</wp:posOffset>
                </wp:positionV>
                <wp:extent cx="7391400" cy="7691755"/>
                <wp:effectExtent l="23495" t="19050" r="24130" b="23495"/>
                <wp:wrapTopAndBottom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0" cy="76917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100000"/>
                            <a:lumOff val="0"/>
                            <a:alpha val="70000"/>
                          </a:schemeClr>
                        </a:solidFill>
                        <a:ln w="38100" cmpd="dbl">
                          <a:solidFill>
                            <a:schemeClr val="bg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271F6" w:rsidRPr="005009F9" w:rsidRDefault="00A271F6" w:rsidP="00345D95">
                            <w:pPr>
                              <w:spacing w:after="0" w:line="240" w:lineRule="auto"/>
                              <w:jc w:val="center"/>
                              <w:rPr>
                                <w:bCs/>
                                <w:color w:val="4A442A" w:themeColor="background2" w:themeShade="4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009F9"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4A442A" w:themeColor="background2" w:themeShade="40"/>
                                <w:spacing w:val="0"/>
                                <w:sz w:val="28"/>
                                <w:szCs w:val="28"/>
                              </w:rPr>
                              <w:t>Professional Career Overview Continued</w:t>
                            </w:r>
                          </w:p>
                          <w:p w:rsidR="00A271F6" w:rsidRDefault="00A271F6" w:rsidP="009A58E3">
                            <w:pPr>
                              <w:pStyle w:val="NoSpacing"/>
                              <w:rPr>
                                <w:rFonts w:ascii="Candara" w:hAnsi="Candara"/>
                                <w:b/>
                              </w:rPr>
                            </w:pPr>
                          </w:p>
                          <w:p w:rsidR="00A540FA" w:rsidRPr="009A58E3" w:rsidRDefault="00A540FA" w:rsidP="00A540FA">
                            <w:pPr>
                              <w:pStyle w:val="NoSpacing"/>
                              <w:rPr>
                                <w:rFonts w:ascii="Candara" w:hAnsi="Candara"/>
                                <w:u w:val="single"/>
                              </w:rPr>
                            </w:pPr>
                            <w:r w:rsidRPr="009A58E3">
                              <w:rPr>
                                <w:rFonts w:ascii="Candara" w:hAnsi="Candara"/>
                                <w:b/>
                              </w:rPr>
                              <w:t>Project Lead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r w:rsidRPr="009A58E3">
                              <w:rPr>
                                <w:rFonts w:ascii="Candara" w:hAnsi="Candara"/>
                                <w:u w:val="single"/>
                              </w:rPr>
                              <w:t>Florida Interactive Entertainment Academy (FIEA) | 2012 - 2013</w:t>
                            </w:r>
                          </w:p>
                          <w:p w:rsidR="00A540FA" w:rsidRPr="009A58E3" w:rsidRDefault="00A540FA" w:rsidP="00A540FA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Served as project lead to the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>Capstone Project “Escherreal”</w:t>
                            </w:r>
                            <w:r w:rsidR="00B348B3">
                              <w:rPr>
                                <w:rFonts w:ascii="Candara" w:hAnsi="Candara"/>
                              </w:rPr>
                              <w:t>.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ab/>
                            </w:r>
                            <w:r w:rsidR="00B348B3">
                              <w:rPr>
                                <w:rFonts w:ascii="Candara" w:hAnsi="Candara"/>
                              </w:rPr>
                              <w:t>Directed brainstorming sessions, creative design charettes, scheduled coding sessions, and created voiceovers for two main roles in the game.</w:t>
                            </w:r>
                          </w:p>
                          <w:p w:rsidR="00A540FA" w:rsidRPr="009A58E3" w:rsidRDefault="00A540FA" w:rsidP="00A540FA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Credited as the 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>“Most Succ</w:t>
                            </w:r>
                            <w:r>
                              <w:rPr>
                                <w:rFonts w:ascii="Candara" w:hAnsi="Candara"/>
                              </w:rPr>
                              <w:t>essful Leader” leading and driving the talent team to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create one of the most significant games 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created for </w:t>
                            </w:r>
                            <w:r w:rsidRPr="004434BD">
                              <w:rPr>
                                <w:rFonts w:ascii="Candara" w:hAnsi="Candara"/>
                              </w:rPr>
                              <w:t>Florida Interactive Entertainment Academy (FIEA)</w:t>
                            </w:r>
                          </w:p>
                          <w:p w:rsidR="00A540FA" w:rsidRDefault="00A540FA" w:rsidP="00A540FA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</w:pPr>
                            <w:r>
                              <w:rPr>
                                <w:rFonts w:ascii="Candara" w:hAnsi="Candara"/>
                              </w:rPr>
                              <w:t>Developed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modified ve</w:t>
                            </w:r>
                            <w:r w:rsidR="008634B9">
                              <w:rPr>
                                <w:rFonts w:ascii="Candara" w:hAnsi="Candara"/>
                              </w:rPr>
                              <w:t>rsion of Agile Development</w:t>
                            </w:r>
                            <w:r w:rsidRPr="009A58E3">
                              <w:rPr>
                                <w:rFonts w:ascii="Candara" w:hAnsi="Candara"/>
                              </w:rPr>
                              <w:t xml:space="preserve"> to fulfill requirements</w:t>
                            </w:r>
                            <w:r>
                              <w:t xml:space="preserve"> of </w:t>
                            </w:r>
                            <w:r w:rsidRPr="009A58E3">
                              <w:t>14 P</w:t>
                            </w:r>
                            <w:r>
                              <w:t>rogrammers, Artists &amp; Producers</w:t>
                            </w:r>
                          </w:p>
                          <w:p w:rsidR="00A540FA" w:rsidRPr="009A58E3" w:rsidRDefault="00A540FA" w:rsidP="00A540FA">
                            <w:pPr>
                              <w:pStyle w:val="NoSpacing"/>
                              <w:ind w:left="720"/>
                            </w:pPr>
                          </w:p>
                          <w:p w:rsidR="00A271F6" w:rsidRPr="008B5C44" w:rsidRDefault="00A271F6" w:rsidP="009A58E3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>Business Owner – Architectural Visualization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r w:rsidRPr="008B5C44">
                              <w:rPr>
                                <w:rFonts w:ascii="Candara" w:hAnsi="Candara"/>
                                <w:u w:val="single"/>
                              </w:rPr>
                              <w:t>Caslysworks, LLC | 2006 - 2012</w:t>
                            </w:r>
                          </w:p>
                          <w:p w:rsidR="00A271F6" w:rsidRPr="008B5C44" w:rsidRDefault="00A271F6" w:rsidP="003B22EF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</w:rPr>
                              <w:t>Directed an architectural 3D visualization company providing photorealistic Architectural 3D animation &amp; imagery</w:t>
                            </w:r>
                          </w:p>
                          <w:p w:rsidR="00A271F6" w:rsidRDefault="00A271F6" w:rsidP="009A58E3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</w:rPr>
                              <w:t>Provided consulting services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 </w:t>
                            </w:r>
                            <w:r w:rsidR="00A540FA">
                              <w:rPr>
                                <w:rFonts w:ascii="Candara" w:hAnsi="Candara"/>
                              </w:rPr>
                              <w:t>improving</w:t>
                            </w:r>
                            <w:r w:rsidR="004434BD">
                              <w:rPr>
                                <w:rFonts w:ascii="Candara" w:hAnsi="Candara"/>
                              </w:rPr>
                              <w:t xml:space="preserve"> productivity, 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>standards, training &amp; tool creation</w:t>
                            </w:r>
                            <w:r w:rsidR="001A2E62">
                              <w:rPr>
                                <w:rFonts w:ascii="Candara" w:hAnsi="Candara"/>
                              </w:rPr>
                              <w:t xml:space="preserve"> for multiple</w:t>
                            </w:r>
                            <w:r w:rsidR="00A540FA">
                              <w:rPr>
                                <w:rFonts w:ascii="Candara" w:hAnsi="Candara"/>
                              </w:rPr>
                              <w:t xml:space="preserve"> design firms</w:t>
                            </w:r>
                          </w:p>
                          <w:p w:rsidR="008634B9" w:rsidRDefault="008634B9" w:rsidP="009A58E3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Responsible for managing consultants, scope of work, budget and schedule for all projects</w:t>
                            </w:r>
                          </w:p>
                          <w:p w:rsidR="00A540FA" w:rsidRDefault="00A540FA" w:rsidP="009A58E3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 xml:space="preserve">Donated services to create animation for “Give Kids the World” </w:t>
                            </w:r>
                            <w:r w:rsidR="008634B9">
                              <w:rPr>
                                <w:rFonts w:ascii="Candara" w:hAnsi="Candara"/>
                              </w:rPr>
                              <w:t xml:space="preserve"> theatre attraction </w:t>
                            </w:r>
                            <w:r>
                              <w:rPr>
                                <w:rFonts w:ascii="Candara" w:hAnsi="Candara"/>
                              </w:rPr>
                              <w:t>for terminally ill children</w:t>
                            </w:r>
                          </w:p>
                          <w:p w:rsidR="00577901" w:rsidRPr="004434BD" w:rsidRDefault="00577901" w:rsidP="00577901">
                            <w:pPr>
                              <w:pStyle w:val="NoSpacing"/>
                              <w:ind w:left="720"/>
                              <w:rPr>
                                <w:rFonts w:ascii="Candara" w:hAnsi="Candara"/>
                              </w:rPr>
                            </w:pPr>
                          </w:p>
                          <w:p w:rsidR="00577901" w:rsidRPr="008B5C44" w:rsidRDefault="00577901" w:rsidP="0057790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>3D Visualization Director, CAD Manager, Project Manager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r w:rsidRPr="008B5C44">
                              <w:rPr>
                                <w:rFonts w:ascii="Candara" w:hAnsi="Candara"/>
                                <w:u w:val="single"/>
                              </w:rPr>
                              <w:t>Schenkelshultz Architecture | 1998 - 2009</w:t>
                            </w:r>
                          </w:p>
                          <w:p w:rsidR="00577901" w:rsidRDefault="00577901" w:rsidP="00577901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Directed V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>isualization Department producing renderings of Architect</w:t>
                            </w:r>
                            <w:r>
                              <w:rPr>
                                <w:rFonts w:ascii="Candara" w:hAnsi="Candara"/>
                              </w:rPr>
                              <w:t>ure &amp; Interior Design projects</w:t>
                            </w:r>
                            <w:r w:rsidR="001A2E62">
                              <w:rPr>
                                <w:rFonts w:ascii="Candara" w:hAnsi="Candara"/>
                              </w:rPr>
                              <w:t>’</w:t>
                            </w:r>
                          </w:p>
                          <w:p w:rsidR="001A2E62" w:rsidRDefault="001A2E62" w:rsidP="00577901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Generated hundreds of 3D Models, renderings, simulations a</w:t>
                            </w:r>
                            <w:r w:rsidR="00FE57F7">
                              <w:rPr>
                                <w:rFonts w:ascii="Candara" w:hAnsi="Candara"/>
                              </w:rPr>
                              <w:t>nd visual aids for presenting creative design intent</w:t>
                            </w:r>
                          </w:p>
                          <w:p w:rsidR="008634B9" w:rsidRPr="008B5C44" w:rsidRDefault="008634B9" w:rsidP="008634B9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Coordinated collaboration in production  methodology with engineering, interior design and landscape disciplines</w:t>
                            </w:r>
                          </w:p>
                          <w:p w:rsidR="008634B9" w:rsidRPr="008B5C44" w:rsidRDefault="008634B9" w:rsidP="008634B9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Managed 60+ CAD personnel and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 xml:space="preserve"> all production standards across 10 offices nationwide</w:t>
                            </w:r>
                          </w:p>
                          <w:p w:rsidR="00577901" w:rsidRDefault="00577901" w:rsidP="00577901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</w:rPr>
                              <w:t>Conducted corporate training in 3D Studio MAX, AutoCAD, S</w:t>
                            </w:r>
                            <w:r>
                              <w:rPr>
                                <w:rFonts w:ascii="Candara" w:hAnsi="Candara"/>
                              </w:rPr>
                              <w:t>ketchUp, Photoshop, &amp; Premiere</w:t>
                            </w:r>
                          </w:p>
                          <w:p w:rsidR="00577901" w:rsidRPr="004434BD" w:rsidRDefault="00577901" w:rsidP="00577901">
                            <w:pPr>
                              <w:pStyle w:val="NoSpacing"/>
                              <w:ind w:left="720"/>
                              <w:rPr>
                                <w:rFonts w:ascii="Candara" w:hAnsi="Candara"/>
                              </w:rPr>
                            </w:pPr>
                          </w:p>
                          <w:p w:rsidR="00577901" w:rsidRPr="008B5C44" w:rsidRDefault="00577901" w:rsidP="00577901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</w:rPr>
                              <w:t>CAD Technician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 xml:space="preserve"> | </w:t>
                            </w:r>
                            <w:r>
                              <w:rPr>
                                <w:rFonts w:ascii="Candara" w:hAnsi="Candara"/>
                                <w:u w:val="single"/>
                              </w:rPr>
                              <w:t>Sverdrup Facilities</w:t>
                            </w:r>
                            <w:r w:rsidRPr="008B5C44">
                              <w:rPr>
                                <w:rFonts w:ascii="Candara" w:hAnsi="Candara"/>
                                <w:u w:val="single"/>
                              </w:rPr>
                              <w:t xml:space="preserve"> | 199</w:t>
                            </w:r>
                            <w:r>
                              <w:rPr>
                                <w:rFonts w:ascii="Candara" w:hAnsi="Candara"/>
                                <w:u w:val="single"/>
                              </w:rPr>
                              <w:t>7</w:t>
                            </w:r>
                            <w:r w:rsidRPr="008B5C44">
                              <w:rPr>
                                <w:rFonts w:ascii="Candara" w:hAnsi="Candara"/>
                                <w:u w:val="single"/>
                              </w:rPr>
                              <w:t xml:space="preserve"> - </w:t>
                            </w:r>
                            <w:r>
                              <w:rPr>
                                <w:rFonts w:ascii="Candara" w:hAnsi="Candara"/>
                                <w:u w:val="single"/>
                              </w:rPr>
                              <w:t>1998</w:t>
                            </w:r>
                          </w:p>
                          <w:p w:rsidR="00577901" w:rsidRDefault="00A540FA" w:rsidP="00577901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Aided in design and drafting documentation of multiple projects including Universal Studios</w:t>
                            </w:r>
                            <w:r w:rsidR="00FB1DE2">
                              <w:rPr>
                                <w:rFonts w:ascii="Candara" w:hAnsi="Candara"/>
                              </w:rPr>
                              <w:t xml:space="preserve"> theme park ride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Jurassic Park, Publix grocery stores </w:t>
                            </w:r>
                            <w:r w:rsidR="00FB1DE2">
                              <w:rPr>
                                <w:rFonts w:ascii="Candara" w:hAnsi="Candara"/>
                              </w:rPr>
                              <w:t>and corporate headquarters</w:t>
                            </w:r>
                          </w:p>
                          <w:p w:rsidR="00577901" w:rsidRDefault="00577901" w:rsidP="00577901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ndara" w:hAnsi="Candara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Member of CAD Standards Team maintaining corporate CAD libraries assisting in Quality Control</w:t>
                            </w:r>
                          </w:p>
                          <w:p w:rsidR="00A271F6" w:rsidRPr="008B5C44" w:rsidRDefault="00A271F6" w:rsidP="003B22EF">
                            <w:pPr>
                              <w:spacing w:after="0" w:line="240" w:lineRule="auto"/>
                              <w:rPr>
                                <w:rFonts w:ascii="Candara" w:hAnsi="Candara"/>
                                <w:b/>
                                <w:u w:val="single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  <w:color w:val="FF0000"/>
                              </w:rPr>
                              <w:br/>
                            </w:r>
                            <w:r w:rsidRPr="008B5C44">
                              <w:rPr>
                                <w:rFonts w:ascii="Candara" w:hAnsi="Candara"/>
                                <w:b/>
                                <w:u w:val="single"/>
                              </w:rPr>
                              <w:t>Military Experience</w:t>
                            </w:r>
                          </w:p>
                          <w:p w:rsidR="00A271F6" w:rsidRPr="008B5C44" w:rsidRDefault="00A271F6" w:rsidP="003B22EF">
                            <w:pPr>
                              <w:pStyle w:val="NoSpacing"/>
                              <w:rPr>
                                <w:rFonts w:ascii="Candara" w:hAnsi="Candara"/>
                                <w:b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>U.S. Navy – Desert Storm Veteran</w:t>
                            </w:r>
                          </w:p>
                          <w:p w:rsidR="00A271F6" w:rsidRPr="008B5C44" w:rsidRDefault="00A271F6" w:rsidP="003B22EF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</w:rPr>
                              <w:t xml:space="preserve">CTT2(NAC) Cryptologic Technician, </w:t>
                            </w:r>
                            <w:r w:rsidR="005A1E69">
                              <w:rPr>
                                <w:rFonts w:ascii="Candara" w:hAnsi="Candara"/>
                              </w:rPr>
                              <w:t xml:space="preserve">Airborne 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 xml:space="preserve">ELINT Analyst | </w:t>
                            </w:r>
                            <w:r w:rsidR="005A1E69">
                              <w:rPr>
                                <w:rFonts w:ascii="Candara" w:hAnsi="Candara"/>
                              </w:rPr>
                              <w:t>4</w:t>
                            </w:r>
                            <w:r w:rsidRPr="008B5C44">
                              <w:rPr>
                                <w:rFonts w:ascii="Candara" w:hAnsi="Candara"/>
                              </w:rPr>
                              <w:t xml:space="preserve"> Years</w:t>
                            </w:r>
                          </w:p>
                          <w:p w:rsidR="00A271F6" w:rsidRPr="008B5C44" w:rsidRDefault="00A271F6" w:rsidP="008B5C44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</w:rPr>
                              <w:t>Held Top Secret SCI security clearance &amp; received 16 medals &amp; commendations</w:t>
                            </w:r>
                          </w:p>
                          <w:p w:rsidR="00A271F6" w:rsidRPr="008B5C44" w:rsidRDefault="00A271F6" w:rsidP="008B5C44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</w:rPr>
                              <w:t>Executed over 200 combat flight hours in Operation Desert Storm on EP-3E Aircraft as a Laboratory Operator</w:t>
                            </w:r>
                          </w:p>
                          <w:p w:rsidR="00A271F6" w:rsidRDefault="00A271F6" w:rsidP="008673A5">
                            <w:pPr>
                              <w:spacing w:after="0" w:line="240" w:lineRule="auto"/>
                              <w:rPr>
                                <w:rFonts w:ascii="Candara" w:hAnsi="Candara"/>
                                <w:b/>
                                <w:color w:val="FF0000"/>
                              </w:rPr>
                            </w:pPr>
                          </w:p>
                          <w:p w:rsidR="00A271F6" w:rsidRPr="005009F9" w:rsidRDefault="00A271F6" w:rsidP="00B047CC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bCs/>
                                <w:color w:val="4A442A" w:themeColor="background2" w:themeShade="4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009F9"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4A442A" w:themeColor="background2" w:themeShade="40"/>
                                <w:spacing w:val="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:rsidR="00A271F6" w:rsidRPr="008B5C44" w:rsidRDefault="00A271F6" w:rsidP="008B5C44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b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>M.S.</w:t>
                            </w:r>
                            <w:r w:rsidR="005009F9" w:rsidRPr="005009F9">
                              <w:rPr>
                                <w:rFonts w:ascii="Candara" w:hAnsi="Candara"/>
                                <w:b/>
                              </w:rPr>
                              <w:t xml:space="preserve"> </w:t>
                            </w:r>
                            <w:r w:rsidR="005009F9" w:rsidRPr="008B5C44">
                              <w:rPr>
                                <w:rFonts w:ascii="Candara" w:hAnsi="Candara"/>
                                <w:b/>
                              </w:rPr>
                              <w:t>|</w:t>
                            </w: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 xml:space="preserve"> Interactive Entertainment </w:t>
                            </w:r>
                            <w:r w:rsidRPr="005009F9">
                              <w:rPr>
                                <w:rFonts w:ascii="Candara" w:hAnsi="Candara"/>
                              </w:rPr>
                              <w:t>| University of Central Florida | Florida Interactive Entertainment Academy</w:t>
                            </w:r>
                          </w:p>
                          <w:p w:rsidR="00A271F6" w:rsidRPr="008B5C44" w:rsidRDefault="00A271F6" w:rsidP="008B5C44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b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 xml:space="preserve">B.A.S. | Business Administration/Management </w:t>
                            </w:r>
                            <w:r w:rsidRPr="005009F9">
                              <w:rPr>
                                <w:rFonts w:ascii="Candara" w:hAnsi="Candara"/>
                              </w:rPr>
                              <w:t>| University of Central Florida</w:t>
                            </w:r>
                          </w:p>
                          <w:p w:rsidR="00A271F6" w:rsidRPr="005009F9" w:rsidRDefault="00A271F6" w:rsidP="008B5C44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</w:rPr>
                            </w:pPr>
                            <w:r w:rsidRPr="008B5C44">
                              <w:rPr>
                                <w:rFonts w:ascii="Candara" w:hAnsi="Candara"/>
                                <w:b/>
                              </w:rPr>
                              <w:t xml:space="preserve">A.S. | Architectural Design | </w:t>
                            </w:r>
                            <w:r w:rsidRPr="005009F9">
                              <w:rPr>
                                <w:rFonts w:ascii="Candara" w:hAnsi="Candara"/>
                              </w:rPr>
                              <w:t>Seminole State College</w:t>
                            </w:r>
                          </w:p>
                          <w:p w:rsidR="00A271F6" w:rsidRPr="005009F9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Pr="005009F9" w:rsidRDefault="00A271F6" w:rsidP="00B047CC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bCs/>
                                <w:color w:val="4A442A" w:themeColor="background2" w:themeShade="4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009F9">
                              <w:rPr>
                                <w:rStyle w:val="IntenseReference1"/>
                                <w:rFonts w:ascii="Candara" w:hAnsi="Candara"/>
                                <w:smallCaps w:val="0"/>
                                <w:color w:val="4A442A" w:themeColor="background2" w:themeShade="40"/>
                                <w:spacing w:val="0"/>
                                <w:sz w:val="28"/>
                                <w:szCs w:val="28"/>
                              </w:rPr>
                              <w:t xml:space="preserve">Technical Proficiency </w:t>
                            </w:r>
                          </w:p>
                          <w:p w:rsidR="00A271F6" w:rsidRDefault="00A271F6" w:rsidP="00B047CC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4434BD">
                              <w:rPr>
                                <w:rFonts w:ascii="Candara" w:hAnsi="Candara"/>
                                <w:color w:val="000000" w:themeColor="text1"/>
                              </w:rPr>
                              <w:t xml:space="preserve">3D Studio MAX, </w:t>
                            </w:r>
                            <w:r w:rsidR="005A1E69">
                              <w:rPr>
                                <w:rFonts w:ascii="Candara" w:hAnsi="Candara"/>
                                <w:color w:val="000000" w:themeColor="text1"/>
                              </w:rPr>
                              <w:t xml:space="preserve">Adobe </w:t>
                            </w:r>
                            <w:r w:rsidR="00FB1DE2">
                              <w:rPr>
                                <w:rFonts w:ascii="Candara" w:hAnsi="Candara"/>
                              </w:rPr>
                              <w:t>Creative Suite</w:t>
                            </w:r>
                            <w:r w:rsidR="00064B3B" w:rsidRPr="00B047CC">
                              <w:rPr>
                                <w:rFonts w:ascii="Candara" w:hAnsi="Candara"/>
                              </w:rPr>
                              <w:t xml:space="preserve">, </w:t>
                            </w:r>
                            <w:r w:rsidR="0079566E">
                              <w:rPr>
                                <w:rFonts w:ascii="Candara" w:hAnsi="Candara"/>
                              </w:rPr>
                              <w:t xml:space="preserve">Presagis Creator, </w:t>
                            </w:r>
                            <w:r w:rsidR="0028797A">
                              <w:rPr>
                                <w:rFonts w:ascii="Candara" w:hAnsi="Candara"/>
                              </w:rPr>
                              <w:t xml:space="preserve">Global Mapper, </w:t>
                            </w:r>
                            <w:r w:rsidR="00064B3B" w:rsidRPr="00B047CC">
                              <w:rPr>
                                <w:rFonts w:ascii="Candara" w:hAnsi="Candara"/>
                              </w:rPr>
                              <w:t xml:space="preserve">Premiere, </w:t>
                            </w:r>
                            <w:r w:rsidRPr="004434BD">
                              <w:rPr>
                                <w:rFonts w:ascii="Candara" w:hAnsi="Candara"/>
                                <w:color w:val="000000" w:themeColor="text1"/>
                              </w:rPr>
                              <w:t xml:space="preserve">Maya, Unity, UDK, </w:t>
                            </w:r>
                            <w:r w:rsidRPr="00B047CC">
                              <w:rPr>
                                <w:rFonts w:ascii="Candara" w:hAnsi="Candara"/>
                              </w:rPr>
                              <w:t xml:space="preserve">Havok Vision, Cry Engine, Hansoft, </w:t>
                            </w:r>
                            <w:r w:rsidR="0028797A">
                              <w:rPr>
                                <w:rFonts w:ascii="Candara" w:hAnsi="Candara"/>
                              </w:rPr>
                              <w:t xml:space="preserve">Jira, </w:t>
                            </w:r>
                            <w:r w:rsidRPr="00B047CC">
                              <w:rPr>
                                <w:rFonts w:ascii="Candara" w:hAnsi="Candara"/>
                              </w:rPr>
                              <w:t>AutoCAD,</w:t>
                            </w:r>
                            <w:r w:rsidR="00064B3B">
                              <w:rPr>
                                <w:rFonts w:ascii="Candara" w:hAnsi="Candara"/>
                              </w:rPr>
                              <w:t xml:space="preserve"> Autodesk Architecture, Microstation, </w:t>
                            </w:r>
                            <w:r w:rsidR="005A1E69">
                              <w:rPr>
                                <w:rFonts w:ascii="Candara" w:hAnsi="Candara"/>
                              </w:rPr>
                              <w:t>M-Audio</w:t>
                            </w:r>
                            <w:r w:rsidR="0028797A">
                              <w:rPr>
                                <w:rFonts w:ascii="Candara" w:hAnsi="Candara"/>
                              </w:rPr>
                              <w:t xml:space="preserve"> ProTools, Flash,</w:t>
                            </w:r>
                            <w:r w:rsidRPr="00B047CC">
                              <w:rPr>
                                <w:rFonts w:ascii="Candara" w:hAnsi="Candara"/>
                              </w:rPr>
                              <w:t xml:space="preserve"> Impact JS</w:t>
                            </w:r>
                            <w:r w:rsidR="005A1E69">
                              <w:rPr>
                                <w:rFonts w:ascii="Candara" w:hAnsi="Candara"/>
                              </w:rPr>
                              <w:t xml:space="preserve">, </w:t>
                            </w:r>
                            <w:r w:rsidR="0028797A">
                              <w:rPr>
                                <w:rFonts w:ascii="Candara" w:hAnsi="Candara"/>
                              </w:rPr>
                              <w:t xml:space="preserve">and </w:t>
                            </w:r>
                            <w:r w:rsidR="005A1E69">
                              <w:rPr>
                                <w:rFonts w:ascii="Candara" w:hAnsi="Candara"/>
                              </w:rPr>
                              <w:t>Microsoft Office Suite</w:t>
                            </w:r>
                          </w:p>
                          <w:p w:rsidR="00A271F6" w:rsidRPr="00B047CC" w:rsidRDefault="00A271F6" w:rsidP="00B047CC">
                            <w:pPr>
                              <w:pStyle w:val="NoSpacing"/>
                              <w:rPr>
                                <w:rFonts w:ascii="Candara" w:hAnsi="Candara"/>
                                <w:color w:val="FF0000"/>
                              </w:rPr>
                            </w:pPr>
                          </w:p>
                          <w:p w:rsidR="00A271F6" w:rsidRDefault="00A271F6" w:rsidP="00B047CC">
                            <w:pPr>
                              <w:jc w:val="center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B047CC">
                            <w:pPr>
                              <w:jc w:val="center"/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  <w:p w:rsidR="00A271F6" w:rsidRPr="00BC3FEB" w:rsidRDefault="00A271F6" w:rsidP="008673A5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1" type="#_x0000_t202" style="position:absolute;left:0;text-align:left;margin-left:15.35pt;margin-top:48.75pt;width:582pt;height:605.65pt;z-index:25173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" fillcolor="#eeece1 [3214]" strokecolor="#c4bc96 [2414]" strokeweight="3pt">
                <v:fill opacity="46003f"/>
                <v:stroke linestyle="thinThin"/>
                <v:textbox>
                  <w:txbxContent>
                    <w:p w:rsidR="00A271F6" w:rsidRPr="005009F9" w:rsidRDefault="00A271F6" w:rsidP="00345D95">
                      <w:pPr>
                        <w:spacing w:after="0" w:line="240" w:lineRule="auto"/>
                        <w:jc w:val="center"/>
                        <w:rPr>
                          <w:bCs/>
                          <w:color w:val="4A442A" w:themeColor="background2" w:themeShade="40"/>
                          <w:sz w:val="28"/>
                          <w:szCs w:val="28"/>
                          <w:u w:val="single"/>
                        </w:rPr>
                      </w:pPr>
                      <w:r w:rsidRPr="005009F9">
                        <w:rPr>
                          <w:rStyle w:val="IntenseReference1"/>
                          <w:rFonts w:ascii="Candara" w:hAnsi="Candara"/>
                          <w:smallCaps w:val="0"/>
                          <w:color w:val="4A442A" w:themeColor="background2" w:themeShade="40"/>
                          <w:spacing w:val="0"/>
                          <w:sz w:val="28"/>
                          <w:szCs w:val="28"/>
                        </w:rPr>
                        <w:t>Professional Career Overview Continued</w:t>
                      </w:r>
                    </w:p>
                    <w:p w:rsidR="00A271F6" w:rsidRDefault="00A271F6" w:rsidP="009A58E3">
                      <w:pPr>
                        <w:pStyle w:val="NoSpacing"/>
                        <w:rPr>
                          <w:rFonts w:ascii="Candara" w:hAnsi="Candara"/>
                          <w:b/>
                        </w:rPr>
                      </w:pPr>
                    </w:p>
                    <w:p w:rsidR="00A540FA" w:rsidRPr="009A58E3" w:rsidRDefault="00A540FA" w:rsidP="00A540FA">
                      <w:pPr>
                        <w:pStyle w:val="NoSpacing"/>
                        <w:rPr>
                          <w:rFonts w:ascii="Candara" w:hAnsi="Candara"/>
                          <w:u w:val="single"/>
                        </w:rPr>
                      </w:pPr>
                      <w:r w:rsidRPr="009A58E3">
                        <w:rPr>
                          <w:rFonts w:ascii="Candara" w:hAnsi="Candara"/>
                          <w:b/>
                        </w:rPr>
                        <w:t>Project Lead</w:t>
                      </w:r>
                      <w:r w:rsidRPr="009A58E3">
                        <w:rPr>
                          <w:rFonts w:ascii="Candara" w:hAnsi="Candara"/>
                        </w:rPr>
                        <w:t xml:space="preserve"> | </w:t>
                      </w:r>
                      <w:r w:rsidRPr="009A58E3">
                        <w:rPr>
                          <w:rFonts w:ascii="Candara" w:hAnsi="Candara"/>
                          <w:u w:val="single"/>
                        </w:rPr>
                        <w:t>Florida Interactive Entertainment Academy (FIEA) | 2012 - 2013</w:t>
                      </w:r>
                    </w:p>
                    <w:p w:rsidR="00A540FA" w:rsidRPr="009A58E3" w:rsidRDefault="00A540FA" w:rsidP="00A540FA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 xml:space="preserve">Served as project lead to the </w:t>
                      </w:r>
                      <w:r w:rsidRPr="009A58E3">
                        <w:rPr>
                          <w:rFonts w:ascii="Candara" w:hAnsi="Candara"/>
                        </w:rPr>
                        <w:t>Capstone Project “Escherreal”</w:t>
                      </w:r>
                      <w:r w:rsidR="00B348B3">
                        <w:rPr>
                          <w:rFonts w:ascii="Candara" w:hAnsi="Candara"/>
                        </w:rPr>
                        <w:t>.</w:t>
                      </w:r>
                      <w:r w:rsidRPr="009A58E3">
                        <w:rPr>
                          <w:rFonts w:ascii="Candara" w:hAnsi="Candara"/>
                        </w:rPr>
                        <w:tab/>
                      </w:r>
                      <w:r w:rsidR="00B348B3">
                        <w:rPr>
                          <w:rFonts w:ascii="Candara" w:hAnsi="Candara"/>
                        </w:rPr>
                        <w:t>Directed brainstorming sessions, creative design charettes, scheduled coding sessions, and created voiceovers for two main roles in the game.</w:t>
                      </w:r>
                    </w:p>
                    <w:p w:rsidR="00A540FA" w:rsidRPr="009A58E3" w:rsidRDefault="00A540FA" w:rsidP="00A540FA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 xml:space="preserve">Credited as the </w:t>
                      </w:r>
                      <w:r w:rsidRPr="009A58E3">
                        <w:rPr>
                          <w:rFonts w:ascii="Candara" w:hAnsi="Candara"/>
                        </w:rPr>
                        <w:t>“Most Succ</w:t>
                      </w:r>
                      <w:r>
                        <w:rPr>
                          <w:rFonts w:ascii="Candara" w:hAnsi="Candara"/>
                        </w:rPr>
                        <w:t>essful Leader” leading and driving the talent team to</w:t>
                      </w:r>
                      <w:r w:rsidRPr="009A58E3">
                        <w:rPr>
                          <w:rFonts w:ascii="Candara" w:hAnsi="Candara"/>
                        </w:rPr>
                        <w:t xml:space="preserve"> create one of the most significant games </w:t>
                      </w:r>
                      <w:r>
                        <w:rPr>
                          <w:rFonts w:ascii="Candara" w:hAnsi="Candara"/>
                        </w:rPr>
                        <w:t xml:space="preserve">created for </w:t>
                      </w:r>
                      <w:r w:rsidRPr="004434BD">
                        <w:rPr>
                          <w:rFonts w:ascii="Candara" w:hAnsi="Candara"/>
                        </w:rPr>
                        <w:t>Florida Interactive Entertainment Academy (FIEA)</w:t>
                      </w:r>
                    </w:p>
                    <w:p w:rsidR="00A540FA" w:rsidRDefault="00A540FA" w:rsidP="00A540FA">
                      <w:pPr>
                        <w:pStyle w:val="NoSpacing"/>
                        <w:numPr>
                          <w:ilvl w:val="0"/>
                          <w:numId w:val="17"/>
                        </w:numPr>
                      </w:pPr>
                      <w:r>
                        <w:rPr>
                          <w:rFonts w:ascii="Candara" w:hAnsi="Candara"/>
                        </w:rPr>
                        <w:t>Developed</w:t>
                      </w:r>
                      <w:r w:rsidRPr="009A58E3">
                        <w:rPr>
                          <w:rFonts w:ascii="Candara" w:hAnsi="Candara"/>
                        </w:rPr>
                        <w:t xml:space="preserve"> modified ve</w:t>
                      </w:r>
                      <w:r w:rsidR="008634B9">
                        <w:rPr>
                          <w:rFonts w:ascii="Candara" w:hAnsi="Candara"/>
                        </w:rPr>
                        <w:t>rsion of Agile Development</w:t>
                      </w:r>
                      <w:r w:rsidRPr="009A58E3">
                        <w:rPr>
                          <w:rFonts w:ascii="Candara" w:hAnsi="Candara"/>
                        </w:rPr>
                        <w:t xml:space="preserve"> to fulfill requirements</w:t>
                      </w:r>
                      <w:r>
                        <w:t xml:space="preserve"> of </w:t>
                      </w:r>
                      <w:r w:rsidRPr="009A58E3">
                        <w:t>14 P</w:t>
                      </w:r>
                      <w:r>
                        <w:t>rogrammers, Artists &amp; Producers</w:t>
                      </w:r>
                    </w:p>
                    <w:p w:rsidR="00A540FA" w:rsidRPr="009A58E3" w:rsidRDefault="00A540FA" w:rsidP="00A540FA">
                      <w:pPr>
                        <w:pStyle w:val="NoSpacing"/>
                        <w:ind w:left="720"/>
                      </w:pPr>
                    </w:p>
                    <w:p w:rsidR="00A271F6" w:rsidRPr="008B5C44" w:rsidRDefault="00A271F6" w:rsidP="009A58E3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  <w:b/>
                        </w:rPr>
                        <w:t>Business Owner – Architectural Visualization</w:t>
                      </w:r>
                      <w:r w:rsidRPr="008B5C44">
                        <w:rPr>
                          <w:rFonts w:ascii="Candara" w:hAnsi="Candara"/>
                        </w:rPr>
                        <w:t xml:space="preserve"> | </w:t>
                      </w:r>
                      <w:r w:rsidRPr="008B5C44">
                        <w:rPr>
                          <w:rFonts w:ascii="Candara" w:hAnsi="Candara"/>
                          <w:u w:val="single"/>
                        </w:rPr>
                        <w:t>Caslysworks, LLC | 2006 - 2012</w:t>
                      </w:r>
                    </w:p>
                    <w:p w:rsidR="00A271F6" w:rsidRPr="008B5C44" w:rsidRDefault="00A271F6" w:rsidP="003B22EF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</w:rPr>
                        <w:t>Directed an architectural 3D visualization company providing photorealistic Architectural 3D animation &amp; imagery</w:t>
                      </w:r>
                    </w:p>
                    <w:p w:rsidR="00A271F6" w:rsidRDefault="00A271F6" w:rsidP="009A58E3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</w:rPr>
                        <w:t>Provided consulting services</w:t>
                      </w:r>
                      <w:r w:rsidR="004434BD">
                        <w:rPr>
                          <w:rFonts w:ascii="Candara" w:hAnsi="Candara"/>
                        </w:rPr>
                        <w:t xml:space="preserve"> </w:t>
                      </w:r>
                      <w:r w:rsidR="00A540FA">
                        <w:rPr>
                          <w:rFonts w:ascii="Candara" w:hAnsi="Candara"/>
                        </w:rPr>
                        <w:t>improving</w:t>
                      </w:r>
                      <w:r w:rsidR="004434BD">
                        <w:rPr>
                          <w:rFonts w:ascii="Candara" w:hAnsi="Candara"/>
                        </w:rPr>
                        <w:t xml:space="preserve"> productivity, </w:t>
                      </w:r>
                      <w:r w:rsidRPr="008B5C44">
                        <w:rPr>
                          <w:rFonts w:ascii="Candara" w:hAnsi="Candara"/>
                        </w:rPr>
                        <w:t>standards, training &amp; tool creation</w:t>
                      </w:r>
                      <w:r w:rsidR="001A2E62">
                        <w:rPr>
                          <w:rFonts w:ascii="Candara" w:hAnsi="Candara"/>
                        </w:rPr>
                        <w:t xml:space="preserve"> for multiple</w:t>
                      </w:r>
                      <w:r w:rsidR="00A540FA">
                        <w:rPr>
                          <w:rFonts w:ascii="Candara" w:hAnsi="Candara"/>
                        </w:rPr>
                        <w:t xml:space="preserve"> design firms</w:t>
                      </w:r>
                    </w:p>
                    <w:p w:rsidR="008634B9" w:rsidRDefault="008634B9" w:rsidP="009A58E3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Responsible for managing consultants, scope of work, budget and schedule for all projects</w:t>
                      </w:r>
                    </w:p>
                    <w:p w:rsidR="00A540FA" w:rsidRDefault="00A540FA" w:rsidP="009A58E3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 xml:space="preserve">Donated services to create animation for “Give Kids the World” </w:t>
                      </w:r>
                      <w:r w:rsidR="008634B9">
                        <w:rPr>
                          <w:rFonts w:ascii="Candara" w:hAnsi="Candara"/>
                        </w:rPr>
                        <w:t xml:space="preserve"> theatre attraction </w:t>
                      </w:r>
                      <w:r>
                        <w:rPr>
                          <w:rFonts w:ascii="Candara" w:hAnsi="Candara"/>
                        </w:rPr>
                        <w:t>for terminally ill children</w:t>
                      </w:r>
                    </w:p>
                    <w:p w:rsidR="00577901" w:rsidRPr="004434BD" w:rsidRDefault="00577901" w:rsidP="00577901">
                      <w:pPr>
                        <w:pStyle w:val="NoSpacing"/>
                        <w:ind w:left="720"/>
                        <w:rPr>
                          <w:rFonts w:ascii="Candara" w:hAnsi="Candara"/>
                        </w:rPr>
                      </w:pPr>
                    </w:p>
                    <w:p w:rsidR="00577901" w:rsidRPr="008B5C44" w:rsidRDefault="00577901" w:rsidP="00577901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  <w:b/>
                        </w:rPr>
                        <w:t>3D Visualization Director, CAD Manager, Project Manager</w:t>
                      </w:r>
                      <w:r w:rsidRPr="008B5C44">
                        <w:rPr>
                          <w:rFonts w:ascii="Candara" w:hAnsi="Candara"/>
                        </w:rPr>
                        <w:t xml:space="preserve"> | </w:t>
                      </w:r>
                      <w:r w:rsidRPr="008B5C44">
                        <w:rPr>
                          <w:rFonts w:ascii="Candara" w:hAnsi="Candara"/>
                          <w:u w:val="single"/>
                        </w:rPr>
                        <w:t>Schenkelshultz Architecture | 1998 - 2009</w:t>
                      </w:r>
                    </w:p>
                    <w:p w:rsidR="00577901" w:rsidRDefault="00577901" w:rsidP="00577901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Directed V</w:t>
                      </w:r>
                      <w:r w:rsidRPr="008B5C44">
                        <w:rPr>
                          <w:rFonts w:ascii="Candara" w:hAnsi="Candara"/>
                        </w:rPr>
                        <w:t>isualization Department producing renderings of Architect</w:t>
                      </w:r>
                      <w:r>
                        <w:rPr>
                          <w:rFonts w:ascii="Candara" w:hAnsi="Candara"/>
                        </w:rPr>
                        <w:t>ure &amp; Interior Design projects</w:t>
                      </w:r>
                      <w:r w:rsidR="001A2E62">
                        <w:rPr>
                          <w:rFonts w:ascii="Candara" w:hAnsi="Candara"/>
                        </w:rPr>
                        <w:t>’</w:t>
                      </w:r>
                    </w:p>
                    <w:p w:rsidR="001A2E62" w:rsidRDefault="001A2E62" w:rsidP="00577901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Generated hundreds of 3D Models, renderings, simulations a</w:t>
                      </w:r>
                      <w:r w:rsidR="00FE57F7">
                        <w:rPr>
                          <w:rFonts w:ascii="Candara" w:hAnsi="Candara"/>
                        </w:rPr>
                        <w:t>nd visual aids for presenting creative design intent</w:t>
                      </w:r>
                    </w:p>
                    <w:p w:rsidR="008634B9" w:rsidRPr="008B5C44" w:rsidRDefault="008634B9" w:rsidP="008634B9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Coordinated collaboration in production  methodology with engineering, interior design and landscape disciplines</w:t>
                      </w:r>
                    </w:p>
                    <w:p w:rsidR="008634B9" w:rsidRPr="008B5C44" w:rsidRDefault="008634B9" w:rsidP="008634B9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Managed 60+ CAD personnel and</w:t>
                      </w:r>
                      <w:r w:rsidRPr="008B5C44">
                        <w:rPr>
                          <w:rFonts w:ascii="Candara" w:hAnsi="Candara"/>
                        </w:rPr>
                        <w:t xml:space="preserve"> all production standards across 10 offices nationwide</w:t>
                      </w:r>
                    </w:p>
                    <w:p w:rsidR="00577901" w:rsidRDefault="00577901" w:rsidP="00577901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</w:rPr>
                        <w:t>Conducted corporate training in 3D Studio MAX, AutoCAD, S</w:t>
                      </w:r>
                      <w:r>
                        <w:rPr>
                          <w:rFonts w:ascii="Candara" w:hAnsi="Candara"/>
                        </w:rPr>
                        <w:t>ketchUp, Photoshop, &amp; Premiere</w:t>
                      </w:r>
                    </w:p>
                    <w:p w:rsidR="00577901" w:rsidRPr="004434BD" w:rsidRDefault="00577901" w:rsidP="00577901">
                      <w:pPr>
                        <w:pStyle w:val="NoSpacing"/>
                        <w:ind w:left="720"/>
                        <w:rPr>
                          <w:rFonts w:ascii="Candara" w:hAnsi="Candara"/>
                        </w:rPr>
                      </w:pPr>
                    </w:p>
                    <w:p w:rsidR="00577901" w:rsidRPr="008B5C44" w:rsidRDefault="00577901" w:rsidP="00577901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  <w:b/>
                        </w:rPr>
                        <w:t>CAD Technician</w:t>
                      </w:r>
                      <w:r w:rsidRPr="008B5C44">
                        <w:rPr>
                          <w:rFonts w:ascii="Candara" w:hAnsi="Candara"/>
                        </w:rPr>
                        <w:t xml:space="preserve"> | </w:t>
                      </w:r>
                      <w:r>
                        <w:rPr>
                          <w:rFonts w:ascii="Candara" w:hAnsi="Candara"/>
                          <w:u w:val="single"/>
                        </w:rPr>
                        <w:t>Sverdrup Facilities</w:t>
                      </w:r>
                      <w:r w:rsidRPr="008B5C44">
                        <w:rPr>
                          <w:rFonts w:ascii="Candara" w:hAnsi="Candara"/>
                          <w:u w:val="single"/>
                        </w:rPr>
                        <w:t xml:space="preserve"> | 199</w:t>
                      </w:r>
                      <w:r>
                        <w:rPr>
                          <w:rFonts w:ascii="Candara" w:hAnsi="Candara"/>
                          <w:u w:val="single"/>
                        </w:rPr>
                        <w:t>7</w:t>
                      </w:r>
                      <w:r w:rsidRPr="008B5C44">
                        <w:rPr>
                          <w:rFonts w:ascii="Candara" w:hAnsi="Candara"/>
                          <w:u w:val="single"/>
                        </w:rPr>
                        <w:t xml:space="preserve"> - </w:t>
                      </w:r>
                      <w:r>
                        <w:rPr>
                          <w:rFonts w:ascii="Candara" w:hAnsi="Candara"/>
                          <w:u w:val="single"/>
                        </w:rPr>
                        <w:t>1998</w:t>
                      </w:r>
                    </w:p>
                    <w:p w:rsidR="00577901" w:rsidRDefault="00A540FA" w:rsidP="00577901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Aided in design and drafting documentation of multiple projects including Universal Studios</w:t>
                      </w:r>
                      <w:r w:rsidR="00FB1DE2">
                        <w:rPr>
                          <w:rFonts w:ascii="Candara" w:hAnsi="Candara"/>
                        </w:rPr>
                        <w:t xml:space="preserve"> theme park ride</w:t>
                      </w:r>
                      <w:r>
                        <w:rPr>
                          <w:rFonts w:ascii="Candara" w:hAnsi="Candara"/>
                        </w:rPr>
                        <w:t xml:space="preserve"> Jurassic Park, Publix grocery stores </w:t>
                      </w:r>
                      <w:r w:rsidR="00FB1DE2">
                        <w:rPr>
                          <w:rFonts w:ascii="Candara" w:hAnsi="Candara"/>
                        </w:rPr>
                        <w:t>and corporate headquarters</w:t>
                      </w:r>
                    </w:p>
                    <w:p w:rsidR="00577901" w:rsidRDefault="00577901" w:rsidP="00577901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Candara" w:hAnsi="Candara"/>
                        </w:rPr>
                      </w:pPr>
                      <w:r>
                        <w:rPr>
                          <w:rFonts w:ascii="Candara" w:hAnsi="Candara"/>
                        </w:rPr>
                        <w:t>Member of CAD Standards Team maintaining corporate CAD libraries assisting in Quality Control</w:t>
                      </w:r>
                    </w:p>
                    <w:p w:rsidR="00A271F6" w:rsidRPr="008B5C44" w:rsidRDefault="00A271F6" w:rsidP="003B22EF">
                      <w:pPr>
                        <w:spacing w:after="0" w:line="240" w:lineRule="auto"/>
                        <w:rPr>
                          <w:rFonts w:ascii="Candara" w:hAnsi="Candara"/>
                          <w:b/>
                          <w:u w:val="single"/>
                        </w:rPr>
                      </w:pPr>
                      <w:r w:rsidRPr="008B5C44">
                        <w:rPr>
                          <w:rFonts w:ascii="Candara" w:hAnsi="Candara"/>
                          <w:b/>
                          <w:color w:val="FF0000"/>
                        </w:rPr>
                        <w:br/>
                      </w:r>
                      <w:r w:rsidRPr="008B5C44">
                        <w:rPr>
                          <w:rFonts w:ascii="Candara" w:hAnsi="Candara"/>
                          <w:b/>
                          <w:u w:val="single"/>
                        </w:rPr>
                        <w:t>Military Experience</w:t>
                      </w:r>
                    </w:p>
                    <w:p w:rsidR="00A271F6" w:rsidRPr="008B5C44" w:rsidRDefault="00A271F6" w:rsidP="003B22EF">
                      <w:pPr>
                        <w:pStyle w:val="NoSpacing"/>
                        <w:rPr>
                          <w:rFonts w:ascii="Candara" w:hAnsi="Candara"/>
                          <w:b/>
                        </w:rPr>
                      </w:pPr>
                      <w:r w:rsidRPr="008B5C44">
                        <w:rPr>
                          <w:rFonts w:ascii="Candara" w:hAnsi="Candara"/>
                          <w:b/>
                        </w:rPr>
                        <w:t>U.S. Navy – Desert Storm Veteran</w:t>
                      </w:r>
                    </w:p>
                    <w:p w:rsidR="00A271F6" w:rsidRPr="008B5C44" w:rsidRDefault="00A271F6" w:rsidP="003B22EF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</w:rPr>
                        <w:t xml:space="preserve">CTT2(NAC) Cryptologic Technician, </w:t>
                      </w:r>
                      <w:r w:rsidR="005A1E69">
                        <w:rPr>
                          <w:rFonts w:ascii="Candara" w:hAnsi="Candara"/>
                        </w:rPr>
                        <w:t xml:space="preserve">Airborne </w:t>
                      </w:r>
                      <w:r w:rsidRPr="008B5C44">
                        <w:rPr>
                          <w:rFonts w:ascii="Candara" w:hAnsi="Candara"/>
                        </w:rPr>
                        <w:t xml:space="preserve">ELINT Analyst | </w:t>
                      </w:r>
                      <w:r w:rsidR="005A1E69">
                        <w:rPr>
                          <w:rFonts w:ascii="Candara" w:hAnsi="Candara"/>
                        </w:rPr>
                        <w:t>4</w:t>
                      </w:r>
                      <w:r w:rsidRPr="008B5C44">
                        <w:rPr>
                          <w:rFonts w:ascii="Candara" w:hAnsi="Candara"/>
                        </w:rPr>
                        <w:t xml:space="preserve"> Years</w:t>
                      </w:r>
                    </w:p>
                    <w:p w:rsidR="00A271F6" w:rsidRPr="008B5C44" w:rsidRDefault="00A271F6" w:rsidP="008B5C44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</w:rPr>
                        <w:t>Held Top Secret SCI security clearance &amp; received 16 medals &amp; commendations</w:t>
                      </w:r>
                    </w:p>
                    <w:p w:rsidR="00A271F6" w:rsidRPr="008B5C44" w:rsidRDefault="00A271F6" w:rsidP="008B5C44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</w:rPr>
                        <w:t>Executed over 200 combat flight hours in Operation Desert Storm on EP-3E Aircraft as a Laboratory Operator</w:t>
                      </w:r>
                    </w:p>
                    <w:p w:rsidR="00A271F6" w:rsidRDefault="00A271F6" w:rsidP="008673A5">
                      <w:pPr>
                        <w:spacing w:after="0" w:line="240" w:lineRule="auto"/>
                        <w:rPr>
                          <w:rFonts w:ascii="Candara" w:hAnsi="Candara"/>
                          <w:b/>
                          <w:color w:val="FF0000"/>
                        </w:rPr>
                      </w:pPr>
                    </w:p>
                    <w:p w:rsidR="00A271F6" w:rsidRPr="005009F9" w:rsidRDefault="00A271F6" w:rsidP="00B047CC">
                      <w:pPr>
                        <w:pStyle w:val="NoSpacing"/>
                        <w:jc w:val="center"/>
                        <w:rPr>
                          <w:rFonts w:ascii="Candara" w:hAnsi="Candara"/>
                          <w:bCs/>
                          <w:color w:val="4A442A" w:themeColor="background2" w:themeShade="40"/>
                          <w:sz w:val="28"/>
                          <w:szCs w:val="28"/>
                          <w:u w:val="single"/>
                        </w:rPr>
                      </w:pPr>
                      <w:r w:rsidRPr="005009F9">
                        <w:rPr>
                          <w:rStyle w:val="IntenseReference1"/>
                          <w:rFonts w:ascii="Candara" w:hAnsi="Candara"/>
                          <w:smallCaps w:val="0"/>
                          <w:color w:val="4A442A" w:themeColor="background2" w:themeShade="40"/>
                          <w:spacing w:val="0"/>
                          <w:sz w:val="28"/>
                          <w:szCs w:val="28"/>
                        </w:rPr>
                        <w:t>Education</w:t>
                      </w:r>
                    </w:p>
                    <w:p w:rsidR="00A271F6" w:rsidRPr="008B5C44" w:rsidRDefault="00A271F6" w:rsidP="008B5C44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b/>
                        </w:rPr>
                      </w:pPr>
                      <w:r w:rsidRPr="008B5C44">
                        <w:rPr>
                          <w:rFonts w:ascii="Candara" w:hAnsi="Candara"/>
                          <w:b/>
                        </w:rPr>
                        <w:t>M.S.</w:t>
                      </w:r>
                      <w:r w:rsidR="005009F9" w:rsidRPr="005009F9">
                        <w:rPr>
                          <w:rFonts w:ascii="Candara" w:hAnsi="Candara"/>
                          <w:b/>
                        </w:rPr>
                        <w:t xml:space="preserve"> </w:t>
                      </w:r>
                      <w:r w:rsidR="005009F9" w:rsidRPr="008B5C44">
                        <w:rPr>
                          <w:rFonts w:ascii="Candara" w:hAnsi="Candara"/>
                          <w:b/>
                        </w:rPr>
                        <w:t>|</w:t>
                      </w:r>
                      <w:r w:rsidRPr="008B5C44">
                        <w:rPr>
                          <w:rFonts w:ascii="Candara" w:hAnsi="Candara"/>
                          <w:b/>
                        </w:rPr>
                        <w:t xml:space="preserve"> Interactive Entertainment </w:t>
                      </w:r>
                      <w:r w:rsidRPr="005009F9">
                        <w:rPr>
                          <w:rFonts w:ascii="Candara" w:hAnsi="Candara"/>
                        </w:rPr>
                        <w:t>| University of Central Florida | Florida Interactive Entertainment Academy</w:t>
                      </w:r>
                    </w:p>
                    <w:p w:rsidR="00A271F6" w:rsidRPr="008B5C44" w:rsidRDefault="00A271F6" w:rsidP="008B5C44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b/>
                        </w:rPr>
                      </w:pPr>
                      <w:r w:rsidRPr="008B5C44">
                        <w:rPr>
                          <w:rFonts w:ascii="Candara" w:hAnsi="Candara"/>
                          <w:b/>
                        </w:rPr>
                        <w:t xml:space="preserve">B.A.S. | Business Administration/Management </w:t>
                      </w:r>
                      <w:r w:rsidRPr="005009F9">
                        <w:rPr>
                          <w:rFonts w:ascii="Candara" w:hAnsi="Candara"/>
                        </w:rPr>
                        <w:t>| University of Central Florida</w:t>
                      </w:r>
                    </w:p>
                    <w:p w:rsidR="00A271F6" w:rsidRPr="005009F9" w:rsidRDefault="00A271F6" w:rsidP="008B5C44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</w:rPr>
                      </w:pPr>
                      <w:r w:rsidRPr="008B5C44">
                        <w:rPr>
                          <w:rFonts w:ascii="Candara" w:hAnsi="Candara"/>
                          <w:b/>
                        </w:rPr>
                        <w:t xml:space="preserve">A.S. | Architectural Design | </w:t>
                      </w:r>
                      <w:r w:rsidRPr="005009F9">
                        <w:rPr>
                          <w:rFonts w:ascii="Candara" w:hAnsi="Candara"/>
                        </w:rPr>
                        <w:t>Seminole State College</w:t>
                      </w:r>
                    </w:p>
                    <w:p w:rsidR="00A271F6" w:rsidRPr="005009F9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Pr="005009F9" w:rsidRDefault="00A271F6" w:rsidP="00B047CC">
                      <w:pPr>
                        <w:pStyle w:val="NoSpacing"/>
                        <w:jc w:val="center"/>
                        <w:rPr>
                          <w:rFonts w:ascii="Candara" w:hAnsi="Candara"/>
                          <w:bCs/>
                          <w:color w:val="4A442A" w:themeColor="background2" w:themeShade="40"/>
                          <w:sz w:val="28"/>
                          <w:szCs w:val="28"/>
                          <w:u w:val="single"/>
                        </w:rPr>
                      </w:pPr>
                      <w:r w:rsidRPr="005009F9">
                        <w:rPr>
                          <w:rStyle w:val="IntenseReference1"/>
                          <w:rFonts w:ascii="Candara" w:hAnsi="Candara"/>
                          <w:smallCaps w:val="0"/>
                          <w:color w:val="4A442A" w:themeColor="background2" w:themeShade="40"/>
                          <w:spacing w:val="0"/>
                          <w:sz w:val="28"/>
                          <w:szCs w:val="28"/>
                        </w:rPr>
                        <w:t xml:space="preserve">Technical Proficiency </w:t>
                      </w:r>
                    </w:p>
                    <w:p w:rsidR="00A271F6" w:rsidRDefault="00A271F6" w:rsidP="00B047CC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4434BD">
                        <w:rPr>
                          <w:rFonts w:ascii="Candara" w:hAnsi="Candara"/>
                          <w:color w:val="000000" w:themeColor="text1"/>
                        </w:rPr>
                        <w:t xml:space="preserve">3D Studio MAX, </w:t>
                      </w:r>
                      <w:r w:rsidR="005A1E69">
                        <w:rPr>
                          <w:rFonts w:ascii="Candara" w:hAnsi="Candara"/>
                          <w:color w:val="000000" w:themeColor="text1"/>
                        </w:rPr>
                        <w:t xml:space="preserve">Adobe </w:t>
                      </w:r>
                      <w:r w:rsidR="00FB1DE2">
                        <w:rPr>
                          <w:rFonts w:ascii="Candara" w:hAnsi="Candara"/>
                        </w:rPr>
                        <w:t>Creative Suite</w:t>
                      </w:r>
                      <w:r w:rsidR="00064B3B" w:rsidRPr="00B047CC">
                        <w:rPr>
                          <w:rFonts w:ascii="Candara" w:hAnsi="Candara"/>
                        </w:rPr>
                        <w:t xml:space="preserve">, </w:t>
                      </w:r>
                      <w:r w:rsidR="0079566E">
                        <w:rPr>
                          <w:rFonts w:ascii="Candara" w:hAnsi="Candara"/>
                        </w:rPr>
                        <w:t xml:space="preserve">Presagis Creator, </w:t>
                      </w:r>
                      <w:r w:rsidR="0028797A">
                        <w:rPr>
                          <w:rFonts w:ascii="Candara" w:hAnsi="Candara"/>
                        </w:rPr>
                        <w:t xml:space="preserve">Global Mapper, </w:t>
                      </w:r>
                      <w:r w:rsidR="00064B3B" w:rsidRPr="00B047CC">
                        <w:rPr>
                          <w:rFonts w:ascii="Candara" w:hAnsi="Candara"/>
                        </w:rPr>
                        <w:t xml:space="preserve">Premiere, </w:t>
                      </w:r>
                      <w:r w:rsidRPr="004434BD">
                        <w:rPr>
                          <w:rFonts w:ascii="Candara" w:hAnsi="Candara"/>
                          <w:color w:val="000000" w:themeColor="text1"/>
                        </w:rPr>
                        <w:t xml:space="preserve">Maya, Unity, UDK, </w:t>
                      </w:r>
                      <w:r w:rsidRPr="00B047CC">
                        <w:rPr>
                          <w:rFonts w:ascii="Candara" w:hAnsi="Candara"/>
                        </w:rPr>
                        <w:t xml:space="preserve">Havok Vision, Cry Engine, Hansoft, </w:t>
                      </w:r>
                      <w:r w:rsidR="0028797A">
                        <w:rPr>
                          <w:rFonts w:ascii="Candara" w:hAnsi="Candara"/>
                        </w:rPr>
                        <w:t xml:space="preserve">Jira, </w:t>
                      </w:r>
                      <w:r w:rsidRPr="00B047CC">
                        <w:rPr>
                          <w:rFonts w:ascii="Candara" w:hAnsi="Candara"/>
                        </w:rPr>
                        <w:t>AutoCAD,</w:t>
                      </w:r>
                      <w:r w:rsidR="00064B3B">
                        <w:rPr>
                          <w:rFonts w:ascii="Candara" w:hAnsi="Candara"/>
                        </w:rPr>
                        <w:t xml:space="preserve"> Autodesk Architecture, Microstation, </w:t>
                      </w:r>
                      <w:r w:rsidR="005A1E69">
                        <w:rPr>
                          <w:rFonts w:ascii="Candara" w:hAnsi="Candara"/>
                        </w:rPr>
                        <w:t>M-Audio</w:t>
                      </w:r>
                      <w:r w:rsidR="0028797A">
                        <w:rPr>
                          <w:rFonts w:ascii="Candara" w:hAnsi="Candara"/>
                        </w:rPr>
                        <w:t xml:space="preserve"> ProTools, Flash,</w:t>
                      </w:r>
                      <w:r w:rsidRPr="00B047CC">
                        <w:rPr>
                          <w:rFonts w:ascii="Candara" w:hAnsi="Candara"/>
                        </w:rPr>
                        <w:t xml:space="preserve"> Impact JS</w:t>
                      </w:r>
                      <w:r w:rsidR="005A1E69">
                        <w:rPr>
                          <w:rFonts w:ascii="Candara" w:hAnsi="Candara"/>
                        </w:rPr>
                        <w:t xml:space="preserve">, </w:t>
                      </w:r>
                      <w:r w:rsidR="0028797A">
                        <w:rPr>
                          <w:rFonts w:ascii="Candara" w:hAnsi="Candara"/>
                        </w:rPr>
                        <w:t xml:space="preserve">and </w:t>
                      </w:r>
                      <w:r w:rsidR="005A1E69">
                        <w:rPr>
                          <w:rFonts w:ascii="Candara" w:hAnsi="Candara"/>
                        </w:rPr>
                        <w:t>Microsoft Office Suite</w:t>
                      </w:r>
                    </w:p>
                    <w:p w:rsidR="00A271F6" w:rsidRPr="00B047CC" w:rsidRDefault="00A271F6" w:rsidP="00B047CC">
                      <w:pPr>
                        <w:pStyle w:val="NoSpacing"/>
                        <w:rPr>
                          <w:rFonts w:ascii="Candara" w:hAnsi="Candara"/>
                          <w:color w:val="FF0000"/>
                        </w:rPr>
                      </w:pPr>
                    </w:p>
                    <w:p w:rsidR="00A271F6" w:rsidRDefault="00A271F6" w:rsidP="00B047CC">
                      <w:pPr>
                        <w:jc w:val="center"/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B047CC">
                      <w:pPr>
                        <w:jc w:val="center"/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  <w:p w:rsidR="00A271F6" w:rsidRPr="00BC3FEB" w:rsidRDefault="00A271F6" w:rsidP="008673A5">
                      <w:pPr>
                        <w:rPr>
                          <w:rFonts w:ascii="Candara" w:hAnsi="Candara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-671195</wp:posOffset>
                </wp:positionH>
                <wp:positionV relativeFrom="paragraph">
                  <wp:posOffset>-375285</wp:posOffset>
                </wp:positionV>
                <wp:extent cx="7186295" cy="733425"/>
                <wp:effectExtent l="5080" t="5715" r="28575" b="2286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295" cy="733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>
                          <a:noFill/>
                        </a:ln>
                        <a:effectLst>
                          <a:outerShdw dist="35921" dir="2700000" algn="tl" rotWithShape="0">
                            <a:srgbClr val="808080">
                              <a:alpha val="39998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1F6" w:rsidRPr="00FC0450" w:rsidRDefault="00A271F6" w:rsidP="008673A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2" type="#_x0000_t202" style="position:absolute;left:0;text-align:left;margin-left:-52.85pt;margin-top:-29.55pt;width:565.85pt;height:57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" fillcolor="white [3212]" stroked="f">
                <v:fill opacity="0"/>
                <v:shadow on="t" opacity="26213f" origin="-.5,-.5"/>
                <v:textbox>
                  <w:txbxContent>
                    <w:p w:rsidR="00A271F6" w:rsidRPr="00FC0450" w:rsidRDefault="00A271F6" w:rsidP="008673A5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ge">
                  <wp:posOffset>548640</wp:posOffset>
                </wp:positionV>
                <wp:extent cx="3514725" cy="657225"/>
                <wp:effectExtent l="0" t="0" r="0" b="3810"/>
                <wp:wrapTight wrapText="bothSides">
                  <wp:wrapPolygon edited="0">
                    <wp:start x="0" y="0"/>
                    <wp:lineTo x="0" y="0"/>
                    <wp:lineTo x="0" y="0"/>
                  </wp:wrapPolygon>
                </wp:wrapTight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D95" w:rsidRPr="00345D95" w:rsidRDefault="00345D95" w:rsidP="00345D95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345D95">
                              <w:rPr>
                                <w:rFonts w:ascii="Candara" w:hAnsi="Candara"/>
                              </w:rPr>
                              <w:t xml:space="preserve">                                                                        Orlando, FL 32817 </w:t>
                            </w:r>
                          </w:p>
                          <w:p w:rsidR="00A271F6" w:rsidRPr="00345D95" w:rsidRDefault="00345D95" w:rsidP="00345D95">
                            <w:pPr>
                              <w:pStyle w:val="NoSpacing"/>
                              <w:rPr>
                                <w:rFonts w:ascii="Candara" w:hAnsi="Candara"/>
                              </w:rPr>
                            </w:pPr>
                            <w:r w:rsidRPr="00345D95">
                              <w:rPr>
                                <w:rFonts w:ascii="Candara" w:hAnsi="Candara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Candara" w:hAnsi="Candara"/>
                              </w:rPr>
                              <w:t xml:space="preserve">   </w:t>
                            </w:r>
                            <w:r w:rsidRPr="00345D95">
                              <w:rPr>
                                <w:rFonts w:ascii="Candara" w:hAnsi="Candara"/>
                              </w:rPr>
                              <w:t>Phone: 407.739.7384 | sbuchanan2@cfl.rr.com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3" type="#_x0000_t202" style="position:absolute;left:0;text-align:left;margin-left:236.25pt;margin-top:43.2pt;width:276.75pt;height:51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" filled="f" stroked="f">
                <v:textbox inset=",7.2pt,,7.2pt">
                  <w:txbxContent>
                    <w:p w:rsidR="00345D95" w:rsidRPr="00345D95" w:rsidRDefault="00345D95" w:rsidP="00345D95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345D95">
                        <w:rPr>
                          <w:rFonts w:ascii="Candara" w:hAnsi="Candara"/>
                        </w:rPr>
                        <w:t xml:space="preserve">                                                                        Orlando, FL 32817 </w:t>
                      </w:r>
                    </w:p>
                    <w:p w:rsidR="00A271F6" w:rsidRPr="00345D95" w:rsidRDefault="00345D95" w:rsidP="00345D95">
                      <w:pPr>
                        <w:pStyle w:val="NoSpacing"/>
                        <w:rPr>
                          <w:rFonts w:ascii="Candara" w:hAnsi="Candara"/>
                        </w:rPr>
                      </w:pPr>
                      <w:r w:rsidRPr="00345D95">
                        <w:rPr>
                          <w:rFonts w:ascii="Candara" w:hAnsi="Candara"/>
                        </w:rPr>
                        <w:t xml:space="preserve">                </w:t>
                      </w:r>
                      <w:r>
                        <w:rPr>
                          <w:rFonts w:ascii="Candara" w:hAnsi="Candara"/>
                        </w:rPr>
                        <w:t xml:space="preserve">   </w:t>
                      </w:r>
                      <w:r w:rsidRPr="00345D95">
                        <w:rPr>
                          <w:rFonts w:ascii="Candara" w:hAnsi="Candara"/>
                        </w:rPr>
                        <w:t>Phone: 407.739.7384 | sbuchanan2@cfl.rr.com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-327660</wp:posOffset>
                </wp:positionV>
                <wp:extent cx="3781425" cy="714375"/>
                <wp:effectExtent l="0" t="0" r="0" b="381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3E35" w:rsidRPr="004434BD" w:rsidRDefault="001B3E35" w:rsidP="001B3E35">
                            <w:pPr>
                              <w:spacing w:after="0" w:line="240" w:lineRule="auto"/>
                              <w:rPr>
                                <w:rFonts w:ascii="Candara" w:eastAsia="Arial Unicode MS" w:hAnsi="Candara" w:cs="Aparajita"/>
                                <w:sz w:val="64"/>
                                <w:szCs w:val="64"/>
                              </w:rPr>
                            </w:pPr>
                            <w:r w:rsidRPr="004434BD">
                              <w:rPr>
                                <w:rFonts w:ascii="Candara" w:eastAsia="Arial Unicode MS" w:hAnsi="Candara" w:cs="Aparajita"/>
                                <w:b/>
                                <w:sz w:val="64"/>
                                <w:szCs w:val="64"/>
                              </w:rPr>
                              <w:t>Seth R Buchanan</w:t>
                            </w:r>
                          </w:p>
                          <w:p w:rsidR="00A271F6" w:rsidRPr="004434BD" w:rsidRDefault="00A271F6" w:rsidP="008673A5">
                            <w:pPr>
                              <w:spacing w:after="0" w:line="240" w:lineRule="auto"/>
                              <w:rPr>
                                <w:rFonts w:ascii="Candara" w:eastAsia="Arial Unicode MS" w:hAnsi="Candara" w:cs="Aparajita"/>
                                <w:color w:val="000000" w:themeColor="text1"/>
                                <w:sz w:val="64"/>
                                <w:szCs w:val="64"/>
                              </w:rPr>
                            </w:pPr>
                          </w:p>
                          <w:p w:rsidR="00A271F6" w:rsidRDefault="00A271F6" w:rsidP="008673A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4" type="#_x0000_t202" style="position:absolute;left:0;text-align:left;margin-left:-31.5pt;margin-top:-25.8pt;width:297.75pt;height:56.2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" filled="f" stroked="f">
                <v:textbox>
                  <w:txbxContent>
                    <w:p w:rsidR="001B3E35" w:rsidRPr="004434BD" w:rsidRDefault="001B3E35" w:rsidP="001B3E35">
                      <w:pPr>
                        <w:spacing w:after="0" w:line="240" w:lineRule="auto"/>
                        <w:rPr>
                          <w:rFonts w:ascii="Candara" w:eastAsia="Arial Unicode MS" w:hAnsi="Candara" w:cs="Aparajita"/>
                          <w:sz w:val="64"/>
                          <w:szCs w:val="64"/>
                        </w:rPr>
                      </w:pPr>
                      <w:r w:rsidRPr="004434BD">
                        <w:rPr>
                          <w:rFonts w:ascii="Candara" w:eastAsia="Arial Unicode MS" w:hAnsi="Candara" w:cs="Aparajita"/>
                          <w:b/>
                          <w:sz w:val="64"/>
                          <w:szCs w:val="64"/>
                        </w:rPr>
                        <w:t>Seth R Buchanan</w:t>
                      </w:r>
                    </w:p>
                    <w:p w:rsidR="00A271F6" w:rsidRPr="004434BD" w:rsidRDefault="00A271F6" w:rsidP="008673A5">
                      <w:pPr>
                        <w:spacing w:after="0" w:line="240" w:lineRule="auto"/>
                        <w:rPr>
                          <w:rFonts w:ascii="Candara" w:eastAsia="Arial Unicode MS" w:hAnsi="Candara" w:cs="Aparajita"/>
                          <w:color w:val="000000" w:themeColor="text1"/>
                          <w:sz w:val="64"/>
                          <w:szCs w:val="64"/>
                        </w:rPr>
                      </w:pPr>
                    </w:p>
                    <w:p w:rsidR="00A271F6" w:rsidRDefault="00A271F6" w:rsidP="008673A5"/>
                  </w:txbxContent>
                </v:textbox>
              </v:shape>
            </w:pict>
          </mc:Fallback>
        </mc:AlternateContent>
      </w:r>
    </w:p>
    <w:sectPr w:rsidR="003F71A3" w:rsidRPr="00812A2A" w:rsidSect="00345D9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540" w:left="1440" w:header="432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1B47" w:rsidRDefault="009D1B47" w:rsidP="00F85004">
      <w:pPr>
        <w:spacing w:after="0" w:line="240" w:lineRule="auto"/>
      </w:pPr>
      <w:r>
        <w:separator/>
      </w:r>
    </w:p>
  </w:endnote>
  <w:endnote w:type="continuationSeparator" w:id="0">
    <w:p w:rsidR="009D1B47" w:rsidRDefault="009D1B47" w:rsidP="00F85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charset w:val="00"/>
    <w:family w:val="swiss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95" w:rsidRDefault="00453D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95" w:rsidRDefault="00453D9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95" w:rsidRDefault="00453D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1B47" w:rsidRDefault="009D1B47" w:rsidP="00F85004">
      <w:pPr>
        <w:spacing w:after="0" w:line="240" w:lineRule="auto"/>
      </w:pPr>
      <w:r>
        <w:separator/>
      </w:r>
    </w:p>
  </w:footnote>
  <w:footnote w:type="continuationSeparator" w:id="0">
    <w:p w:rsidR="009D1B47" w:rsidRDefault="009D1B47" w:rsidP="00F85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95" w:rsidRDefault="009D1B4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9410283" o:spid="_x0000_s2071" type="#_x0000_t75" style="position:absolute;margin-left:0;margin-top:0;width:648.7pt;height:839.5pt;z-index:-251657216;mso-position-horizontal:center;mso-position-horizontal-relative:margin;mso-position-vertical:center;mso-position-vertical-relative:margin" o:allowincell="f">
          <v:imagedata r:id="rId1" o:title="Resback81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95" w:rsidRDefault="009D1B4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9410284" o:spid="_x0000_s2072" type="#_x0000_t75" style="position:absolute;margin-left:0;margin-top:0;width:648.7pt;height:839.5pt;z-index:-251656192;mso-position-horizontal:center;mso-position-horizontal-relative:margin;mso-position-vertical:center;mso-position-vertical-relative:margin" o:allowincell="f">
          <v:imagedata r:id="rId1" o:title="Resback81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95" w:rsidRDefault="009D1B4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9410282" o:spid="_x0000_s2070" type="#_x0000_t75" style="position:absolute;margin-left:0;margin-top:0;width:648.7pt;height:839.5pt;z-index:-251658240;mso-position-horizontal:center;mso-position-horizontal-relative:margin;mso-position-vertical:center;mso-position-vertical-relative:margin" o:allowincell="f">
          <v:imagedata r:id="rId1" o:title="Resback81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468pt;height:350.65pt" o:bullet="t">
        <v:imagedata r:id="rId1" o:title="Tulips"/>
      </v:shape>
    </w:pict>
  </w:numPicBullet>
  <w:numPicBullet w:numPicBulletId="1">
    <w:pict>
      <v:shape id="_x0000_i1030" type="#_x0000_t75" style="width:52pt;height:70.65pt" o:bullet="t">
        <v:imagedata r:id="rId2" o:title="Resbullet"/>
      </v:shape>
    </w:pict>
  </w:numPicBullet>
  <w:numPicBullet w:numPicBulletId="2">
    <w:pict>
      <v:shape id="_x0000_i1031" type="#_x0000_t75" style="width:52pt;height:70.65pt" o:bullet="t">
        <v:imagedata r:id="rId3" o:title="Resbullet"/>
      </v:shape>
    </w:pict>
  </w:numPicBullet>
  <w:abstractNum w:abstractNumId="0">
    <w:nsid w:val="04F72C49"/>
    <w:multiLevelType w:val="hybridMultilevel"/>
    <w:tmpl w:val="E99A70FA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531E96"/>
    <w:multiLevelType w:val="hybridMultilevel"/>
    <w:tmpl w:val="8FEE283A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F78DB"/>
    <w:multiLevelType w:val="hybridMultilevel"/>
    <w:tmpl w:val="FA566BF8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45512"/>
    <w:multiLevelType w:val="hybridMultilevel"/>
    <w:tmpl w:val="D9BEFDAA"/>
    <w:lvl w:ilvl="0" w:tplc="86D413FA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9E3B5C"/>
    <w:multiLevelType w:val="hybridMultilevel"/>
    <w:tmpl w:val="186AF706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F95965"/>
    <w:multiLevelType w:val="hybridMultilevel"/>
    <w:tmpl w:val="DF94D11E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14194E"/>
    <w:multiLevelType w:val="hybridMultilevel"/>
    <w:tmpl w:val="2B2EEA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D740D2"/>
    <w:multiLevelType w:val="hybridMultilevel"/>
    <w:tmpl w:val="D56AF88C"/>
    <w:lvl w:ilvl="0" w:tplc="75A0184E">
      <w:start w:val="1"/>
      <w:numFmt w:val="bullet"/>
      <w:lvlText w:val=""/>
      <w:lvlPicBulletId w:val="2"/>
      <w:lvlJc w:val="left"/>
      <w:pPr>
        <w:ind w:left="45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>
    <w:nsid w:val="42E45CD4"/>
    <w:multiLevelType w:val="hybridMultilevel"/>
    <w:tmpl w:val="F9AA96CE"/>
    <w:lvl w:ilvl="0" w:tplc="86D413FA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CE331A"/>
    <w:multiLevelType w:val="hybridMultilevel"/>
    <w:tmpl w:val="9CFCDB2A"/>
    <w:lvl w:ilvl="0" w:tplc="4B44C540">
      <w:numFmt w:val="bullet"/>
      <w:lvlText w:val="-"/>
      <w:lvlJc w:val="left"/>
      <w:pPr>
        <w:ind w:left="405" w:hanging="360"/>
      </w:pPr>
      <w:rPr>
        <w:rFonts w:ascii="Candara" w:eastAsiaTheme="minorHAnsi" w:hAnsi="Candar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0">
    <w:nsid w:val="4E874BBD"/>
    <w:multiLevelType w:val="hybridMultilevel"/>
    <w:tmpl w:val="3C46D692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32579B"/>
    <w:multiLevelType w:val="hybridMultilevel"/>
    <w:tmpl w:val="59EE6278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4D27B9"/>
    <w:multiLevelType w:val="hybridMultilevel"/>
    <w:tmpl w:val="A99C77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4D7432"/>
    <w:multiLevelType w:val="hybridMultilevel"/>
    <w:tmpl w:val="81F62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9B298A"/>
    <w:multiLevelType w:val="hybridMultilevel"/>
    <w:tmpl w:val="C23E668C"/>
    <w:lvl w:ilvl="0" w:tplc="86D413FA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92A7430"/>
    <w:multiLevelType w:val="hybridMultilevel"/>
    <w:tmpl w:val="4440DA7A"/>
    <w:lvl w:ilvl="0" w:tplc="4CD262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346E76"/>
    <w:multiLevelType w:val="hybridMultilevel"/>
    <w:tmpl w:val="DAA201B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F5E5FBE"/>
    <w:multiLevelType w:val="hybridMultilevel"/>
    <w:tmpl w:val="00784758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A9113BA"/>
    <w:multiLevelType w:val="hybridMultilevel"/>
    <w:tmpl w:val="A93615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E67CC4"/>
    <w:multiLevelType w:val="hybridMultilevel"/>
    <w:tmpl w:val="7E18F282"/>
    <w:lvl w:ilvl="0" w:tplc="4CD262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FC35682"/>
    <w:multiLevelType w:val="hybridMultilevel"/>
    <w:tmpl w:val="04E29D92"/>
    <w:lvl w:ilvl="0" w:tplc="75A0184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7172FB"/>
    <w:multiLevelType w:val="hybridMultilevel"/>
    <w:tmpl w:val="496897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18"/>
  </w:num>
  <w:num w:numId="4">
    <w:abstractNumId w:val="6"/>
  </w:num>
  <w:num w:numId="5">
    <w:abstractNumId w:val="12"/>
  </w:num>
  <w:num w:numId="6">
    <w:abstractNumId w:val="13"/>
  </w:num>
  <w:num w:numId="7">
    <w:abstractNumId w:val="7"/>
  </w:num>
  <w:num w:numId="8">
    <w:abstractNumId w:val="14"/>
  </w:num>
  <w:num w:numId="9">
    <w:abstractNumId w:val="3"/>
  </w:num>
  <w:num w:numId="10">
    <w:abstractNumId w:val="8"/>
  </w:num>
  <w:num w:numId="11">
    <w:abstractNumId w:val="11"/>
  </w:num>
  <w:num w:numId="12">
    <w:abstractNumId w:val="9"/>
  </w:num>
  <w:num w:numId="13">
    <w:abstractNumId w:val="10"/>
  </w:num>
  <w:num w:numId="14">
    <w:abstractNumId w:val="4"/>
  </w:num>
  <w:num w:numId="15">
    <w:abstractNumId w:val="2"/>
  </w:num>
  <w:num w:numId="16">
    <w:abstractNumId w:val="5"/>
  </w:num>
  <w:num w:numId="17">
    <w:abstractNumId w:val="17"/>
  </w:num>
  <w:num w:numId="18">
    <w:abstractNumId w:val="1"/>
  </w:num>
  <w:num w:numId="19">
    <w:abstractNumId w:val="0"/>
  </w:num>
  <w:num w:numId="20">
    <w:abstractNumId w:val="15"/>
  </w:num>
  <w:num w:numId="21">
    <w:abstractNumId w:val="19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defaultTabStop w:val="720"/>
  <w:characterSpacingControl w:val="doNotCompress"/>
  <w:hdrShapeDefaults>
    <o:shapedefaults v:ext="edit" spidmax="2073" style="mso-width-relative:margin;mso-height-relative:margin" fillcolor="none [3212]" stroke="f">
      <v:fill color="none [3212]" opacity="45875f"/>
      <v:stroke on="f"/>
      <v:shadow on="t" opacity="26213f" origin="-.5,-.5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EwNDExMDQxsDAwMzdT0lEKTi0uzszPAykwqgUAmRPmxSwAAAA="/>
  </w:docVars>
  <w:rsids>
    <w:rsidRoot w:val="00FC0450"/>
    <w:rsid w:val="00000389"/>
    <w:rsid w:val="000009E1"/>
    <w:rsid w:val="00010829"/>
    <w:rsid w:val="00012035"/>
    <w:rsid w:val="00016C3B"/>
    <w:rsid w:val="00023BEC"/>
    <w:rsid w:val="0002799D"/>
    <w:rsid w:val="000506B4"/>
    <w:rsid w:val="0005271C"/>
    <w:rsid w:val="00052ABB"/>
    <w:rsid w:val="0005361E"/>
    <w:rsid w:val="00055E13"/>
    <w:rsid w:val="00056121"/>
    <w:rsid w:val="00064B3B"/>
    <w:rsid w:val="000664CD"/>
    <w:rsid w:val="00066E2B"/>
    <w:rsid w:val="00077CB3"/>
    <w:rsid w:val="00084C24"/>
    <w:rsid w:val="00085AFC"/>
    <w:rsid w:val="00086D80"/>
    <w:rsid w:val="0009311E"/>
    <w:rsid w:val="00094873"/>
    <w:rsid w:val="00096381"/>
    <w:rsid w:val="000A2CCE"/>
    <w:rsid w:val="000A5562"/>
    <w:rsid w:val="000A6F7F"/>
    <w:rsid w:val="000A77FE"/>
    <w:rsid w:val="000B2061"/>
    <w:rsid w:val="000B679D"/>
    <w:rsid w:val="000C44F5"/>
    <w:rsid w:val="000C5D54"/>
    <w:rsid w:val="000D6D4F"/>
    <w:rsid w:val="000E059C"/>
    <w:rsid w:val="000E5EAC"/>
    <w:rsid w:val="000E663E"/>
    <w:rsid w:val="000F13EF"/>
    <w:rsid w:val="000F2999"/>
    <w:rsid w:val="000F3FAD"/>
    <w:rsid w:val="000F7A20"/>
    <w:rsid w:val="001048CE"/>
    <w:rsid w:val="0010584D"/>
    <w:rsid w:val="00110B29"/>
    <w:rsid w:val="001110E6"/>
    <w:rsid w:val="00117267"/>
    <w:rsid w:val="0012188A"/>
    <w:rsid w:val="001309D2"/>
    <w:rsid w:val="00132F87"/>
    <w:rsid w:val="00133AA2"/>
    <w:rsid w:val="00141A25"/>
    <w:rsid w:val="001444A2"/>
    <w:rsid w:val="00144A28"/>
    <w:rsid w:val="00146BBE"/>
    <w:rsid w:val="00147F6D"/>
    <w:rsid w:val="00152D4A"/>
    <w:rsid w:val="00165AE2"/>
    <w:rsid w:val="00167316"/>
    <w:rsid w:val="00167CBD"/>
    <w:rsid w:val="001843A3"/>
    <w:rsid w:val="0018732C"/>
    <w:rsid w:val="001877F3"/>
    <w:rsid w:val="0019215F"/>
    <w:rsid w:val="001943F5"/>
    <w:rsid w:val="0019450B"/>
    <w:rsid w:val="001A2E62"/>
    <w:rsid w:val="001A75CF"/>
    <w:rsid w:val="001A7DAF"/>
    <w:rsid w:val="001B2509"/>
    <w:rsid w:val="001B3E35"/>
    <w:rsid w:val="001B5A07"/>
    <w:rsid w:val="001B78D9"/>
    <w:rsid w:val="001C3DB4"/>
    <w:rsid w:val="001C45FC"/>
    <w:rsid w:val="001C6E99"/>
    <w:rsid w:val="001C722E"/>
    <w:rsid w:val="001D5C70"/>
    <w:rsid w:val="001D7C42"/>
    <w:rsid w:val="001E0397"/>
    <w:rsid w:val="001E4EDC"/>
    <w:rsid w:val="001E6FFD"/>
    <w:rsid w:val="001E7205"/>
    <w:rsid w:val="001E7389"/>
    <w:rsid w:val="001F4BB2"/>
    <w:rsid w:val="001F4F85"/>
    <w:rsid w:val="001F65C5"/>
    <w:rsid w:val="00200041"/>
    <w:rsid w:val="002029DC"/>
    <w:rsid w:val="00211AE0"/>
    <w:rsid w:val="00212685"/>
    <w:rsid w:val="00212FA0"/>
    <w:rsid w:val="00215E81"/>
    <w:rsid w:val="00220608"/>
    <w:rsid w:val="00220EC4"/>
    <w:rsid w:val="002213AB"/>
    <w:rsid w:val="0022393F"/>
    <w:rsid w:val="002315D8"/>
    <w:rsid w:val="00232DDB"/>
    <w:rsid w:val="00240132"/>
    <w:rsid w:val="00241439"/>
    <w:rsid w:val="00242E6E"/>
    <w:rsid w:val="00243957"/>
    <w:rsid w:val="00254691"/>
    <w:rsid w:val="002614F9"/>
    <w:rsid w:val="00264341"/>
    <w:rsid w:val="00267ED8"/>
    <w:rsid w:val="0027016E"/>
    <w:rsid w:val="00274186"/>
    <w:rsid w:val="00281CAF"/>
    <w:rsid w:val="0028797A"/>
    <w:rsid w:val="002A4CC9"/>
    <w:rsid w:val="002B48D6"/>
    <w:rsid w:val="002C578F"/>
    <w:rsid w:val="002C661E"/>
    <w:rsid w:val="002E5E1C"/>
    <w:rsid w:val="002E6709"/>
    <w:rsid w:val="002F0B24"/>
    <w:rsid w:val="002F15DE"/>
    <w:rsid w:val="002F1619"/>
    <w:rsid w:val="002F2114"/>
    <w:rsid w:val="002F48C2"/>
    <w:rsid w:val="002F642F"/>
    <w:rsid w:val="002F7A75"/>
    <w:rsid w:val="0030640A"/>
    <w:rsid w:val="003117F8"/>
    <w:rsid w:val="0031227F"/>
    <w:rsid w:val="0031273A"/>
    <w:rsid w:val="00321A93"/>
    <w:rsid w:val="00327C70"/>
    <w:rsid w:val="00332D35"/>
    <w:rsid w:val="003351B3"/>
    <w:rsid w:val="00335BA1"/>
    <w:rsid w:val="00335E8D"/>
    <w:rsid w:val="00340D23"/>
    <w:rsid w:val="003430D3"/>
    <w:rsid w:val="003455DE"/>
    <w:rsid w:val="00345D95"/>
    <w:rsid w:val="003535C8"/>
    <w:rsid w:val="00362247"/>
    <w:rsid w:val="00362B78"/>
    <w:rsid w:val="0036539E"/>
    <w:rsid w:val="00366696"/>
    <w:rsid w:val="00366912"/>
    <w:rsid w:val="00373230"/>
    <w:rsid w:val="0037477A"/>
    <w:rsid w:val="00376594"/>
    <w:rsid w:val="003765FE"/>
    <w:rsid w:val="0038205B"/>
    <w:rsid w:val="0038531E"/>
    <w:rsid w:val="00390449"/>
    <w:rsid w:val="0039148C"/>
    <w:rsid w:val="00392974"/>
    <w:rsid w:val="003941CF"/>
    <w:rsid w:val="003A0655"/>
    <w:rsid w:val="003A4BAB"/>
    <w:rsid w:val="003B1C30"/>
    <w:rsid w:val="003B22A6"/>
    <w:rsid w:val="003B22EF"/>
    <w:rsid w:val="003B3C73"/>
    <w:rsid w:val="003B5933"/>
    <w:rsid w:val="003C17BF"/>
    <w:rsid w:val="003C3A27"/>
    <w:rsid w:val="003C597B"/>
    <w:rsid w:val="003C6852"/>
    <w:rsid w:val="003D234A"/>
    <w:rsid w:val="003E2D6A"/>
    <w:rsid w:val="003E73DA"/>
    <w:rsid w:val="003F12C4"/>
    <w:rsid w:val="003F1510"/>
    <w:rsid w:val="003F196F"/>
    <w:rsid w:val="003F46AC"/>
    <w:rsid w:val="003F5B3F"/>
    <w:rsid w:val="003F6273"/>
    <w:rsid w:val="003F71A3"/>
    <w:rsid w:val="003F7F31"/>
    <w:rsid w:val="0040094E"/>
    <w:rsid w:val="004046C8"/>
    <w:rsid w:val="00405153"/>
    <w:rsid w:val="00410950"/>
    <w:rsid w:val="00410BB3"/>
    <w:rsid w:val="00410CC6"/>
    <w:rsid w:val="004117ED"/>
    <w:rsid w:val="00411CE9"/>
    <w:rsid w:val="0041327E"/>
    <w:rsid w:val="0041395A"/>
    <w:rsid w:val="00413C68"/>
    <w:rsid w:val="00417C27"/>
    <w:rsid w:val="00427652"/>
    <w:rsid w:val="00433B53"/>
    <w:rsid w:val="0043467C"/>
    <w:rsid w:val="0043599A"/>
    <w:rsid w:val="00440332"/>
    <w:rsid w:val="00441B03"/>
    <w:rsid w:val="00441D12"/>
    <w:rsid w:val="004434BD"/>
    <w:rsid w:val="00443F81"/>
    <w:rsid w:val="00444070"/>
    <w:rsid w:val="004461FA"/>
    <w:rsid w:val="00446C3B"/>
    <w:rsid w:val="0044747A"/>
    <w:rsid w:val="0045304A"/>
    <w:rsid w:val="00453D95"/>
    <w:rsid w:val="0045559A"/>
    <w:rsid w:val="00467457"/>
    <w:rsid w:val="004731A0"/>
    <w:rsid w:val="00480C4A"/>
    <w:rsid w:val="00491E7A"/>
    <w:rsid w:val="004968FA"/>
    <w:rsid w:val="004A0E8D"/>
    <w:rsid w:val="004A19A8"/>
    <w:rsid w:val="004A3C58"/>
    <w:rsid w:val="004B04C9"/>
    <w:rsid w:val="004C3263"/>
    <w:rsid w:val="004C3BA7"/>
    <w:rsid w:val="004C4618"/>
    <w:rsid w:val="004C751A"/>
    <w:rsid w:val="004C7D46"/>
    <w:rsid w:val="004D12B6"/>
    <w:rsid w:val="004D291B"/>
    <w:rsid w:val="004D3AFB"/>
    <w:rsid w:val="004D4F88"/>
    <w:rsid w:val="004D743C"/>
    <w:rsid w:val="004E3BEC"/>
    <w:rsid w:val="004E44AA"/>
    <w:rsid w:val="004E45E7"/>
    <w:rsid w:val="004F0664"/>
    <w:rsid w:val="004F0D76"/>
    <w:rsid w:val="004F5CBD"/>
    <w:rsid w:val="005009F9"/>
    <w:rsid w:val="00501583"/>
    <w:rsid w:val="005022C8"/>
    <w:rsid w:val="00505C38"/>
    <w:rsid w:val="005065FD"/>
    <w:rsid w:val="00506DEF"/>
    <w:rsid w:val="00510521"/>
    <w:rsid w:val="00515337"/>
    <w:rsid w:val="0052072A"/>
    <w:rsid w:val="00520B19"/>
    <w:rsid w:val="00521AB4"/>
    <w:rsid w:val="00521D63"/>
    <w:rsid w:val="005226BE"/>
    <w:rsid w:val="005422FA"/>
    <w:rsid w:val="005449EA"/>
    <w:rsid w:val="00544FF7"/>
    <w:rsid w:val="00546E78"/>
    <w:rsid w:val="00554474"/>
    <w:rsid w:val="00555DB8"/>
    <w:rsid w:val="0056638B"/>
    <w:rsid w:val="00571F6F"/>
    <w:rsid w:val="00573509"/>
    <w:rsid w:val="00574E76"/>
    <w:rsid w:val="00577901"/>
    <w:rsid w:val="00583120"/>
    <w:rsid w:val="00585D7A"/>
    <w:rsid w:val="00586B6D"/>
    <w:rsid w:val="00587E53"/>
    <w:rsid w:val="00593203"/>
    <w:rsid w:val="005960EF"/>
    <w:rsid w:val="00597409"/>
    <w:rsid w:val="005A017D"/>
    <w:rsid w:val="005A1E69"/>
    <w:rsid w:val="005A22DA"/>
    <w:rsid w:val="005A3182"/>
    <w:rsid w:val="005A47B9"/>
    <w:rsid w:val="005A531F"/>
    <w:rsid w:val="005B3373"/>
    <w:rsid w:val="005B70CA"/>
    <w:rsid w:val="005C1F57"/>
    <w:rsid w:val="005C45CE"/>
    <w:rsid w:val="005C52DE"/>
    <w:rsid w:val="005C613B"/>
    <w:rsid w:val="005D2DC6"/>
    <w:rsid w:val="005D4319"/>
    <w:rsid w:val="005D7B1E"/>
    <w:rsid w:val="005E0E27"/>
    <w:rsid w:val="005E191E"/>
    <w:rsid w:val="005E62EC"/>
    <w:rsid w:val="005F08E8"/>
    <w:rsid w:val="005F2011"/>
    <w:rsid w:val="006009BB"/>
    <w:rsid w:val="00602A29"/>
    <w:rsid w:val="00605BD2"/>
    <w:rsid w:val="006138AB"/>
    <w:rsid w:val="00614D9C"/>
    <w:rsid w:val="00616E06"/>
    <w:rsid w:val="00617AEF"/>
    <w:rsid w:val="0062266B"/>
    <w:rsid w:val="00630C42"/>
    <w:rsid w:val="0063150A"/>
    <w:rsid w:val="00632F73"/>
    <w:rsid w:val="00633218"/>
    <w:rsid w:val="0064208D"/>
    <w:rsid w:val="006471B7"/>
    <w:rsid w:val="00652155"/>
    <w:rsid w:val="00652B24"/>
    <w:rsid w:val="00653A84"/>
    <w:rsid w:val="006552B4"/>
    <w:rsid w:val="006558C8"/>
    <w:rsid w:val="00661141"/>
    <w:rsid w:val="00662DFB"/>
    <w:rsid w:val="0066316D"/>
    <w:rsid w:val="006640BF"/>
    <w:rsid w:val="00672E2D"/>
    <w:rsid w:val="006811A5"/>
    <w:rsid w:val="00682B95"/>
    <w:rsid w:val="006854F4"/>
    <w:rsid w:val="00685EFD"/>
    <w:rsid w:val="006955BB"/>
    <w:rsid w:val="006A21BB"/>
    <w:rsid w:val="006A4B1D"/>
    <w:rsid w:val="006B60B7"/>
    <w:rsid w:val="006B6467"/>
    <w:rsid w:val="006B79B4"/>
    <w:rsid w:val="006C2808"/>
    <w:rsid w:val="006C34C3"/>
    <w:rsid w:val="006C4D7E"/>
    <w:rsid w:val="006D2582"/>
    <w:rsid w:val="006D67AF"/>
    <w:rsid w:val="006E2E5D"/>
    <w:rsid w:val="006E53E4"/>
    <w:rsid w:val="006E549B"/>
    <w:rsid w:val="006F1B05"/>
    <w:rsid w:val="006F71F9"/>
    <w:rsid w:val="006F73C2"/>
    <w:rsid w:val="00704CEE"/>
    <w:rsid w:val="007073C2"/>
    <w:rsid w:val="007105F0"/>
    <w:rsid w:val="00713930"/>
    <w:rsid w:val="00715637"/>
    <w:rsid w:val="00715CFD"/>
    <w:rsid w:val="00723FFD"/>
    <w:rsid w:val="00726892"/>
    <w:rsid w:val="00730A24"/>
    <w:rsid w:val="00731F47"/>
    <w:rsid w:val="00733BF1"/>
    <w:rsid w:val="0073572A"/>
    <w:rsid w:val="00740355"/>
    <w:rsid w:val="00742451"/>
    <w:rsid w:val="0074388B"/>
    <w:rsid w:val="00747613"/>
    <w:rsid w:val="00752389"/>
    <w:rsid w:val="00752BD2"/>
    <w:rsid w:val="007542DD"/>
    <w:rsid w:val="0075673C"/>
    <w:rsid w:val="007609FE"/>
    <w:rsid w:val="00770659"/>
    <w:rsid w:val="00770D17"/>
    <w:rsid w:val="00774FAF"/>
    <w:rsid w:val="00776F61"/>
    <w:rsid w:val="00790882"/>
    <w:rsid w:val="0079566E"/>
    <w:rsid w:val="00795711"/>
    <w:rsid w:val="00795992"/>
    <w:rsid w:val="007B0061"/>
    <w:rsid w:val="007B1406"/>
    <w:rsid w:val="007B2DF7"/>
    <w:rsid w:val="007B55E7"/>
    <w:rsid w:val="007C26E9"/>
    <w:rsid w:val="007C30DB"/>
    <w:rsid w:val="007D0075"/>
    <w:rsid w:val="007D19B1"/>
    <w:rsid w:val="007D225E"/>
    <w:rsid w:val="007E41DE"/>
    <w:rsid w:val="007E67C4"/>
    <w:rsid w:val="007F38E8"/>
    <w:rsid w:val="007F422A"/>
    <w:rsid w:val="007F4BDC"/>
    <w:rsid w:val="007F558E"/>
    <w:rsid w:val="008031FB"/>
    <w:rsid w:val="00803ABF"/>
    <w:rsid w:val="00803CC6"/>
    <w:rsid w:val="00804036"/>
    <w:rsid w:val="00806F1E"/>
    <w:rsid w:val="00812A2A"/>
    <w:rsid w:val="00814D4F"/>
    <w:rsid w:val="00817258"/>
    <w:rsid w:val="00820BEB"/>
    <w:rsid w:val="0082170D"/>
    <w:rsid w:val="0082560F"/>
    <w:rsid w:val="00836E26"/>
    <w:rsid w:val="00842832"/>
    <w:rsid w:val="00842CDE"/>
    <w:rsid w:val="00851F18"/>
    <w:rsid w:val="00855F26"/>
    <w:rsid w:val="00857EE2"/>
    <w:rsid w:val="008623FE"/>
    <w:rsid w:val="008634B9"/>
    <w:rsid w:val="008673A5"/>
    <w:rsid w:val="0087351C"/>
    <w:rsid w:val="00875579"/>
    <w:rsid w:val="0088209C"/>
    <w:rsid w:val="008840FD"/>
    <w:rsid w:val="008857D2"/>
    <w:rsid w:val="00897A40"/>
    <w:rsid w:val="008A3942"/>
    <w:rsid w:val="008B3EDF"/>
    <w:rsid w:val="008B5C44"/>
    <w:rsid w:val="008B6C57"/>
    <w:rsid w:val="008C19B5"/>
    <w:rsid w:val="008C343F"/>
    <w:rsid w:val="008C685B"/>
    <w:rsid w:val="008C795E"/>
    <w:rsid w:val="008C7EF5"/>
    <w:rsid w:val="008D17D0"/>
    <w:rsid w:val="008E092D"/>
    <w:rsid w:val="008E65CE"/>
    <w:rsid w:val="008F114C"/>
    <w:rsid w:val="008F2069"/>
    <w:rsid w:val="008F24F8"/>
    <w:rsid w:val="008F2C80"/>
    <w:rsid w:val="008F6575"/>
    <w:rsid w:val="008F6FFD"/>
    <w:rsid w:val="008F74D8"/>
    <w:rsid w:val="008F7671"/>
    <w:rsid w:val="0090642D"/>
    <w:rsid w:val="009064FB"/>
    <w:rsid w:val="00912C35"/>
    <w:rsid w:val="0091338E"/>
    <w:rsid w:val="00914455"/>
    <w:rsid w:val="00914A35"/>
    <w:rsid w:val="009165F2"/>
    <w:rsid w:val="009202CA"/>
    <w:rsid w:val="00922053"/>
    <w:rsid w:val="009262B5"/>
    <w:rsid w:val="00926944"/>
    <w:rsid w:val="0093531A"/>
    <w:rsid w:val="00935729"/>
    <w:rsid w:val="00940475"/>
    <w:rsid w:val="0094147E"/>
    <w:rsid w:val="00941498"/>
    <w:rsid w:val="00944241"/>
    <w:rsid w:val="009466E6"/>
    <w:rsid w:val="009469C6"/>
    <w:rsid w:val="00954B39"/>
    <w:rsid w:val="009564DD"/>
    <w:rsid w:val="00960740"/>
    <w:rsid w:val="009628F3"/>
    <w:rsid w:val="00962CC3"/>
    <w:rsid w:val="009641A7"/>
    <w:rsid w:val="009658B6"/>
    <w:rsid w:val="00965F22"/>
    <w:rsid w:val="009667CE"/>
    <w:rsid w:val="00973C7C"/>
    <w:rsid w:val="00980EE1"/>
    <w:rsid w:val="009875C4"/>
    <w:rsid w:val="00992140"/>
    <w:rsid w:val="00996954"/>
    <w:rsid w:val="00997B04"/>
    <w:rsid w:val="009A060D"/>
    <w:rsid w:val="009A285D"/>
    <w:rsid w:val="009A58E3"/>
    <w:rsid w:val="009A6976"/>
    <w:rsid w:val="009B1691"/>
    <w:rsid w:val="009B2CB3"/>
    <w:rsid w:val="009B3F4C"/>
    <w:rsid w:val="009C1130"/>
    <w:rsid w:val="009C3E5C"/>
    <w:rsid w:val="009C51F0"/>
    <w:rsid w:val="009C63DF"/>
    <w:rsid w:val="009C7CF7"/>
    <w:rsid w:val="009D0F1B"/>
    <w:rsid w:val="009D1B47"/>
    <w:rsid w:val="009D34F9"/>
    <w:rsid w:val="009E07BC"/>
    <w:rsid w:val="009E641B"/>
    <w:rsid w:val="009F1BC3"/>
    <w:rsid w:val="009F5560"/>
    <w:rsid w:val="00A03463"/>
    <w:rsid w:val="00A044A5"/>
    <w:rsid w:val="00A06392"/>
    <w:rsid w:val="00A06CDF"/>
    <w:rsid w:val="00A07790"/>
    <w:rsid w:val="00A169A4"/>
    <w:rsid w:val="00A26C59"/>
    <w:rsid w:val="00A271F6"/>
    <w:rsid w:val="00A3448A"/>
    <w:rsid w:val="00A34645"/>
    <w:rsid w:val="00A35E5B"/>
    <w:rsid w:val="00A36F57"/>
    <w:rsid w:val="00A37E83"/>
    <w:rsid w:val="00A4167B"/>
    <w:rsid w:val="00A45331"/>
    <w:rsid w:val="00A4576D"/>
    <w:rsid w:val="00A521C6"/>
    <w:rsid w:val="00A52DD6"/>
    <w:rsid w:val="00A540FA"/>
    <w:rsid w:val="00A560E5"/>
    <w:rsid w:val="00A61455"/>
    <w:rsid w:val="00A74AC0"/>
    <w:rsid w:val="00A76E9A"/>
    <w:rsid w:val="00A84720"/>
    <w:rsid w:val="00A84D44"/>
    <w:rsid w:val="00A917E0"/>
    <w:rsid w:val="00AA1621"/>
    <w:rsid w:val="00AA2807"/>
    <w:rsid w:val="00AA692E"/>
    <w:rsid w:val="00AB03E8"/>
    <w:rsid w:val="00AB26A0"/>
    <w:rsid w:val="00AB3F68"/>
    <w:rsid w:val="00AC046A"/>
    <w:rsid w:val="00AC37AE"/>
    <w:rsid w:val="00AD1AB4"/>
    <w:rsid w:val="00AD38F4"/>
    <w:rsid w:val="00AD6229"/>
    <w:rsid w:val="00AD68D7"/>
    <w:rsid w:val="00AD769D"/>
    <w:rsid w:val="00AE025C"/>
    <w:rsid w:val="00AE1572"/>
    <w:rsid w:val="00AE24C3"/>
    <w:rsid w:val="00AE2F2D"/>
    <w:rsid w:val="00AF1780"/>
    <w:rsid w:val="00AF788B"/>
    <w:rsid w:val="00B0107F"/>
    <w:rsid w:val="00B041CB"/>
    <w:rsid w:val="00B047CC"/>
    <w:rsid w:val="00B30DC3"/>
    <w:rsid w:val="00B31135"/>
    <w:rsid w:val="00B348B3"/>
    <w:rsid w:val="00B35859"/>
    <w:rsid w:val="00B40D90"/>
    <w:rsid w:val="00B43AE4"/>
    <w:rsid w:val="00B47855"/>
    <w:rsid w:val="00B51664"/>
    <w:rsid w:val="00B52717"/>
    <w:rsid w:val="00B709F0"/>
    <w:rsid w:val="00B74567"/>
    <w:rsid w:val="00B75DE3"/>
    <w:rsid w:val="00B85346"/>
    <w:rsid w:val="00B9194D"/>
    <w:rsid w:val="00B93189"/>
    <w:rsid w:val="00B94302"/>
    <w:rsid w:val="00B964DE"/>
    <w:rsid w:val="00BA1038"/>
    <w:rsid w:val="00BA13CA"/>
    <w:rsid w:val="00BA19F3"/>
    <w:rsid w:val="00BA5718"/>
    <w:rsid w:val="00BA7115"/>
    <w:rsid w:val="00BB729A"/>
    <w:rsid w:val="00BC3229"/>
    <w:rsid w:val="00BC3FEB"/>
    <w:rsid w:val="00BC4063"/>
    <w:rsid w:val="00BC672D"/>
    <w:rsid w:val="00BD5ECE"/>
    <w:rsid w:val="00BD60CB"/>
    <w:rsid w:val="00BE3FAE"/>
    <w:rsid w:val="00BE5AFF"/>
    <w:rsid w:val="00BF0D51"/>
    <w:rsid w:val="00BF7C6D"/>
    <w:rsid w:val="00C13966"/>
    <w:rsid w:val="00C1474A"/>
    <w:rsid w:val="00C16193"/>
    <w:rsid w:val="00C17C3E"/>
    <w:rsid w:val="00C211F4"/>
    <w:rsid w:val="00C22B42"/>
    <w:rsid w:val="00C31758"/>
    <w:rsid w:val="00C407CC"/>
    <w:rsid w:val="00C41B4D"/>
    <w:rsid w:val="00C5591A"/>
    <w:rsid w:val="00C55EC9"/>
    <w:rsid w:val="00C6107E"/>
    <w:rsid w:val="00C6166B"/>
    <w:rsid w:val="00C6675E"/>
    <w:rsid w:val="00C711FC"/>
    <w:rsid w:val="00C743B3"/>
    <w:rsid w:val="00C751B4"/>
    <w:rsid w:val="00C8027F"/>
    <w:rsid w:val="00C8403D"/>
    <w:rsid w:val="00C8560F"/>
    <w:rsid w:val="00C86A51"/>
    <w:rsid w:val="00C86EB0"/>
    <w:rsid w:val="00C91E28"/>
    <w:rsid w:val="00C92BF2"/>
    <w:rsid w:val="00C93D65"/>
    <w:rsid w:val="00C971CE"/>
    <w:rsid w:val="00CA0EBF"/>
    <w:rsid w:val="00CA260C"/>
    <w:rsid w:val="00CA33C9"/>
    <w:rsid w:val="00CA440E"/>
    <w:rsid w:val="00CB0D21"/>
    <w:rsid w:val="00CB4FD0"/>
    <w:rsid w:val="00CB58A8"/>
    <w:rsid w:val="00CC1E88"/>
    <w:rsid w:val="00CC1FF4"/>
    <w:rsid w:val="00CC3694"/>
    <w:rsid w:val="00CC3C01"/>
    <w:rsid w:val="00CC3E95"/>
    <w:rsid w:val="00CC4DC2"/>
    <w:rsid w:val="00CC6E56"/>
    <w:rsid w:val="00CD3918"/>
    <w:rsid w:val="00CD3A7F"/>
    <w:rsid w:val="00CE2C30"/>
    <w:rsid w:val="00CE52D8"/>
    <w:rsid w:val="00CE6846"/>
    <w:rsid w:val="00CE7DE0"/>
    <w:rsid w:val="00CF271E"/>
    <w:rsid w:val="00CF3FBC"/>
    <w:rsid w:val="00D001B5"/>
    <w:rsid w:val="00D05840"/>
    <w:rsid w:val="00D05E3A"/>
    <w:rsid w:val="00D12CE0"/>
    <w:rsid w:val="00D177FE"/>
    <w:rsid w:val="00D20694"/>
    <w:rsid w:val="00D2595C"/>
    <w:rsid w:val="00D304F7"/>
    <w:rsid w:val="00D30E57"/>
    <w:rsid w:val="00D31B4C"/>
    <w:rsid w:val="00D3227F"/>
    <w:rsid w:val="00D36F7A"/>
    <w:rsid w:val="00D425FA"/>
    <w:rsid w:val="00D43C7D"/>
    <w:rsid w:val="00D45E0F"/>
    <w:rsid w:val="00D47243"/>
    <w:rsid w:val="00D514EB"/>
    <w:rsid w:val="00D51D9B"/>
    <w:rsid w:val="00D539B1"/>
    <w:rsid w:val="00D73C2B"/>
    <w:rsid w:val="00D81B8B"/>
    <w:rsid w:val="00D83135"/>
    <w:rsid w:val="00D90607"/>
    <w:rsid w:val="00D910B0"/>
    <w:rsid w:val="00D967F3"/>
    <w:rsid w:val="00DA1E53"/>
    <w:rsid w:val="00DA4750"/>
    <w:rsid w:val="00DA6F0F"/>
    <w:rsid w:val="00DA772D"/>
    <w:rsid w:val="00DA77D5"/>
    <w:rsid w:val="00DB326A"/>
    <w:rsid w:val="00DC1044"/>
    <w:rsid w:val="00DC17F3"/>
    <w:rsid w:val="00DC1B31"/>
    <w:rsid w:val="00DC2481"/>
    <w:rsid w:val="00DC3AC9"/>
    <w:rsid w:val="00DD0A3B"/>
    <w:rsid w:val="00DD14AA"/>
    <w:rsid w:val="00DD4D1B"/>
    <w:rsid w:val="00DD62F1"/>
    <w:rsid w:val="00DE3B15"/>
    <w:rsid w:val="00DE5006"/>
    <w:rsid w:val="00DE5D81"/>
    <w:rsid w:val="00DE6A90"/>
    <w:rsid w:val="00DF18FA"/>
    <w:rsid w:val="00DF24B5"/>
    <w:rsid w:val="00E00ADB"/>
    <w:rsid w:val="00E01573"/>
    <w:rsid w:val="00E061F3"/>
    <w:rsid w:val="00E138AB"/>
    <w:rsid w:val="00E22A19"/>
    <w:rsid w:val="00E23A96"/>
    <w:rsid w:val="00E23E34"/>
    <w:rsid w:val="00E24539"/>
    <w:rsid w:val="00E253DC"/>
    <w:rsid w:val="00E25563"/>
    <w:rsid w:val="00E25ACD"/>
    <w:rsid w:val="00E27257"/>
    <w:rsid w:val="00E42C92"/>
    <w:rsid w:val="00E45F10"/>
    <w:rsid w:val="00E46AEB"/>
    <w:rsid w:val="00E509D7"/>
    <w:rsid w:val="00E5118B"/>
    <w:rsid w:val="00E56B66"/>
    <w:rsid w:val="00E57833"/>
    <w:rsid w:val="00E625AD"/>
    <w:rsid w:val="00E6509C"/>
    <w:rsid w:val="00E65447"/>
    <w:rsid w:val="00E708F6"/>
    <w:rsid w:val="00E72E08"/>
    <w:rsid w:val="00E75E59"/>
    <w:rsid w:val="00E76561"/>
    <w:rsid w:val="00E7665D"/>
    <w:rsid w:val="00E76906"/>
    <w:rsid w:val="00E8170F"/>
    <w:rsid w:val="00E82962"/>
    <w:rsid w:val="00E84FCB"/>
    <w:rsid w:val="00E90DC8"/>
    <w:rsid w:val="00E93069"/>
    <w:rsid w:val="00E9479E"/>
    <w:rsid w:val="00E94916"/>
    <w:rsid w:val="00E94E7F"/>
    <w:rsid w:val="00E95C16"/>
    <w:rsid w:val="00EA7142"/>
    <w:rsid w:val="00EB2AA3"/>
    <w:rsid w:val="00EB351A"/>
    <w:rsid w:val="00EB5AA4"/>
    <w:rsid w:val="00EB7B17"/>
    <w:rsid w:val="00EC355F"/>
    <w:rsid w:val="00ED2802"/>
    <w:rsid w:val="00ED2E76"/>
    <w:rsid w:val="00ED555D"/>
    <w:rsid w:val="00ED60F6"/>
    <w:rsid w:val="00ED675F"/>
    <w:rsid w:val="00ED6A1E"/>
    <w:rsid w:val="00EE03C4"/>
    <w:rsid w:val="00EE65EE"/>
    <w:rsid w:val="00EF13A4"/>
    <w:rsid w:val="00EF3E62"/>
    <w:rsid w:val="00EF6E6D"/>
    <w:rsid w:val="00F03775"/>
    <w:rsid w:val="00F12C88"/>
    <w:rsid w:val="00F155A4"/>
    <w:rsid w:val="00F26375"/>
    <w:rsid w:val="00F310C2"/>
    <w:rsid w:val="00F33966"/>
    <w:rsid w:val="00F35251"/>
    <w:rsid w:val="00F4253E"/>
    <w:rsid w:val="00F448BC"/>
    <w:rsid w:val="00F462D4"/>
    <w:rsid w:val="00F519BC"/>
    <w:rsid w:val="00F527A4"/>
    <w:rsid w:val="00F56E02"/>
    <w:rsid w:val="00F57F67"/>
    <w:rsid w:val="00F6393B"/>
    <w:rsid w:val="00F67426"/>
    <w:rsid w:val="00F67B22"/>
    <w:rsid w:val="00F67CF0"/>
    <w:rsid w:val="00F722D3"/>
    <w:rsid w:val="00F72825"/>
    <w:rsid w:val="00F732B9"/>
    <w:rsid w:val="00F85004"/>
    <w:rsid w:val="00F87D6B"/>
    <w:rsid w:val="00F95656"/>
    <w:rsid w:val="00F96B49"/>
    <w:rsid w:val="00F97F3B"/>
    <w:rsid w:val="00FA0470"/>
    <w:rsid w:val="00FA4A86"/>
    <w:rsid w:val="00FA54CE"/>
    <w:rsid w:val="00FA66A6"/>
    <w:rsid w:val="00FB071C"/>
    <w:rsid w:val="00FB1DE2"/>
    <w:rsid w:val="00FB3F94"/>
    <w:rsid w:val="00FB7F76"/>
    <w:rsid w:val="00FC022A"/>
    <w:rsid w:val="00FC0450"/>
    <w:rsid w:val="00FC07B5"/>
    <w:rsid w:val="00FC1611"/>
    <w:rsid w:val="00FC17DA"/>
    <w:rsid w:val="00FC18A9"/>
    <w:rsid w:val="00FC3469"/>
    <w:rsid w:val="00FD332E"/>
    <w:rsid w:val="00FE510C"/>
    <w:rsid w:val="00FE57F7"/>
    <w:rsid w:val="00FE6108"/>
    <w:rsid w:val="00FE6EC8"/>
    <w:rsid w:val="00FF0528"/>
    <w:rsid w:val="00FF298D"/>
    <w:rsid w:val="00FF31B0"/>
    <w:rsid w:val="00FF33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 style="mso-width-relative:margin;mso-height-relative:margin" fillcolor="none [3212]" stroke="f">
      <v:fill color="none [3212]" opacity="45875f"/>
      <v:stroke on="f"/>
      <v:shadow on="t" opacity="26213f" origin="-.5,-.5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641B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04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450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4C4618"/>
    <w:pPr>
      <w:widowControl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E64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5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004"/>
  </w:style>
  <w:style w:type="paragraph" w:styleId="Footer">
    <w:name w:val="footer"/>
    <w:basedOn w:val="Normal"/>
    <w:link w:val="FooterChar"/>
    <w:uiPriority w:val="99"/>
    <w:unhideWhenUsed/>
    <w:rsid w:val="00F85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004"/>
  </w:style>
  <w:style w:type="character" w:customStyle="1" w:styleId="IntenseReference1">
    <w:name w:val="Intense Reference1"/>
    <w:uiPriority w:val="32"/>
    <w:qFormat/>
    <w:rsid w:val="00851F18"/>
    <w:rPr>
      <w:b/>
      <w:bCs/>
      <w:smallCaps/>
      <w:spacing w:val="5"/>
      <w:sz w:val="22"/>
      <w:szCs w:val="22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8673A5"/>
  </w:style>
  <w:style w:type="character" w:styleId="Hyperlink">
    <w:name w:val="Hyperlink"/>
    <w:basedOn w:val="DefaultParagraphFont"/>
    <w:uiPriority w:val="99"/>
    <w:unhideWhenUsed/>
    <w:rsid w:val="003F71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34B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641B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04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450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4C4618"/>
    <w:pPr>
      <w:widowControl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E64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5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004"/>
  </w:style>
  <w:style w:type="paragraph" w:styleId="Footer">
    <w:name w:val="footer"/>
    <w:basedOn w:val="Normal"/>
    <w:link w:val="FooterChar"/>
    <w:uiPriority w:val="99"/>
    <w:unhideWhenUsed/>
    <w:rsid w:val="00F85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004"/>
  </w:style>
  <w:style w:type="character" w:customStyle="1" w:styleId="IntenseReference1">
    <w:name w:val="Intense Reference1"/>
    <w:uiPriority w:val="32"/>
    <w:qFormat/>
    <w:rsid w:val="00851F18"/>
    <w:rPr>
      <w:b/>
      <w:bCs/>
      <w:smallCaps/>
      <w:spacing w:val="5"/>
      <w:sz w:val="22"/>
      <w:szCs w:val="22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8673A5"/>
  </w:style>
  <w:style w:type="character" w:styleId="Hyperlink">
    <w:name w:val="Hyperlink"/>
    <w:basedOn w:val="DefaultParagraphFont"/>
    <w:uiPriority w:val="99"/>
    <w:unhideWhenUsed/>
    <w:rsid w:val="003F71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34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0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927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809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buchanan2@cfl.rr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uchanan2@cfl.rr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linkedin.com/pub/seth-r-buchanan/8/360/27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linkedin.com/pub/seth-r-buchanan/8/360/27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6DC684-3331-4362-980B-BEC81A99F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h's Standard Resume</vt:lpstr>
    </vt:vector>
  </TitlesOfParts>
  <Company>Hewlett-Packard Company</Company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h's Standard Resume</dc:title>
  <dc:creator>Seth</dc:creator>
  <cp:lastModifiedBy>Seth Buchanan</cp:lastModifiedBy>
  <cp:revision>2</cp:revision>
  <cp:lastPrinted>2015-10-23T03:13:00Z</cp:lastPrinted>
  <dcterms:created xsi:type="dcterms:W3CDTF">2017-06-16T01:11:00Z</dcterms:created>
  <dcterms:modified xsi:type="dcterms:W3CDTF">2017-06-16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345dbe38dff1ff141af680457f4ac28</vt:lpwstr>
  </property>
</Properties>
</file>